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5BD3E486" w:rsidR="00A6624D" w:rsidRPr="00F03B4A" w:rsidRDefault="00A84366"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3DDF6BA1">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408F45C9" w:rsidR="00841E88" w:rsidRPr="00843880" w:rsidRDefault="001141C7" w:rsidP="00FD5816">
            <w:pPr>
              <w:jc w:val="both"/>
              <w:rPr>
                <w:rFonts w:ascii="Calibri Light" w:hAnsi="Calibri Light" w:cs="Calibri Light"/>
                <w:sz w:val="22"/>
                <w:szCs w:val="22"/>
              </w:rPr>
            </w:pPr>
            <w:r>
              <w:rPr>
                <w:rFonts w:ascii="Calibri Light" w:hAnsi="Calibri Light" w:cs="Calibri Light"/>
                <w:sz w:val="22"/>
                <w:szCs w:val="22"/>
              </w:rPr>
              <w:t>Jan 13, 2023</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5555163E"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 xml:space="preserve">:0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3DDF6BA1">
        <w:trPr>
          <w:trHeight w:val="270"/>
        </w:trPr>
        <w:tc>
          <w:tcPr>
            <w:tcW w:w="1620" w:type="dxa"/>
            <w:vMerge/>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3AA73E07" w:rsidR="00123BA7" w:rsidRPr="00843880" w:rsidRDefault="000547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8724F9">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4C787ACB" w:rsidR="00123BA7" w:rsidRPr="00843880" w:rsidRDefault="00054740"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EndPr/>
              <w:sdtContent>
                <w:r w:rsidR="005C759E" w:rsidRPr="005C759E">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0547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77777777" w:rsidR="00123BA7" w:rsidRDefault="00755EDB" w:rsidP="00123BA7">
            <w:pPr>
              <w:rPr>
                <w:rFonts w:ascii="Calibri Light" w:eastAsia="MS Gothic" w:hAnsi="Calibri Light" w:cs="Calibri Light"/>
                <w:sz w:val="22"/>
                <w:szCs w:val="22"/>
              </w:rPr>
            </w:pPr>
            <w:r>
              <w:rPr>
                <w:rFonts w:ascii="Calibri Light" w:eastAsia="MS Gothic" w:hAnsi="Calibri Light" w:cs="Calibri Light"/>
                <w:sz w:val="22"/>
                <w:szCs w:val="22"/>
              </w:rPr>
              <w:t>Carson Li</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492DA895" w:rsidR="00123BA7" w:rsidRPr="00843880" w:rsidRDefault="000547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EndPr/>
              <w:sdtContent>
                <w:r w:rsidR="008724F9">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1AE45F3A" w:rsidR="00123BA7" w:rsidRPr="00843880" w:rsidRDefault="00054740"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EndPr/>
              <w:sdtContent>
                <w:r w:rsidR="00832F0D">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4A45171D" w:rsidR="00123BA7" w:rsidRPr="00843880" w:rsidRDefault="000547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306309F5" w:rsidR="00123BA7" w:rsidRPr="00843880" w:rsidRDefault="00054740"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EndPr/>
              <w:sdtContent>
                <w:r w:rsidR="008724F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1099BC5D" w:rsidR="00123BA7" w:rsidRPr="00843880" w:rsidRDefault="000547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0547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29A514C3" w:rsidR="00123BA7" w:rsidRPr="00843880" w:rsidRDefault="000547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8724F9">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7790C5A" w:rsidR="00123BA7" w:rsidRPr="00843880" w:rsidRDefault="000547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678C2CC8" w:rsidR="00123BA7" w:rsidRPr="00843880" w:rsidRDefault="00054740"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EndPr/>
              <w:sdtContent>
                <w:r w:rsidR="005C759E">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36766324" w:rsidR="00AD7AC0" w:rsidRPr="00843880" w:rsidRDefault="00054740"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EndPr/>
              <w:sdtContent>
                <w:r w:rsidR="008724F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749043A1" w:rsidR="00AD7AC0" w:rsidRPr="00496E69" w:rsidRDefault="00054740"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4507AD">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054740"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2E3A3C98" w:rsidR="000F4A7A" w:rsidRPr="000F4A7A" w:rsidRDefault="000547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1"/>
                  <w14:checkedState w14:val="00FE" w14:font="Wingdings"/>
                  <w14:uncheckedState w14:val="2610" w14:font="MS Gothic"/>
                </w14:checkbox>
              </w:sdtPr>
              <w:sdtEndPr/>
              <w:sdtContent>
                <w:r w:rsidR="008724F9">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77777777" w:rsidR="000F4A7A" w:rsidRPr="000F4A7A" w:rsidRDefault="000547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0553EB04" w:rsidR="000F4A7A" w:rsidRPr="000F4A7A" w:rsidRDefault="000547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themeColor="text1"/>
                    <w:sz w:val="20"/>
                    <w:szCs w:val="20"/>
                    <w:shd w:val="clear" w:color="auto" w:fill="D9D9D9"/>
                    <w:lang w:val="en-CA"/>
                  </w:rPr>
                  <w:t>☐</w:t>
                </w:r>
              </w:sdtContent>
            </w:sdt>
          </w:p>
        </w:tc>
      </w:tr>
      <w:tr w:rsidR="000F4A7A" w:rsidRPr="00843880" w14:paraId="055223FC"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526B11" w14:textId="5086081B" w:rsidR="000F4A7A" w:rsidRDefault="000F4A7A" w:rsidP="000F4A7A">
            <w:pPr>
              <w:rPr>
                <w:rFonts w:ascii="Calibri Light" w:eastAsia="MS Gothic" w:hAnsi="Calibri Light" w:cs="Calibri Light"/>
                <w:sz w:val="22"/>
                <w:szCs w:val="22"/>
              </w:rPr>
            </w:pP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3E2119C" w14:textId="77777777" w:rsidR="000F4A7A"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2CA94D8" w14:textId="01A2C299" w:rsidR="000F4A7A" w:rsidRDefault="000547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10651614"/>
                <w14:checkbox>
                  <w14:checked w14:val="1"/>
                  <w14:checkedState w14:val="00FE" w14:font="Wingdings"/>
                  <w14:uncheckedState w14:val="2610" w14:font="MS Gothic"/>
                </w14:checkbox>
              </w:sdtPr>
              <w:sdtEndPr/>
              <w:sdtContent>
                <w:r w:rsidR="008724F9">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0BCF004" w14:textId="62984525" w:rsidR="000F4A7A" w:rsidRDefault="000547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21650743"/>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1B50C995" w14:textId="3A6FAAA9" w:rsidR="000F4A7A" w:rsidRDefault="000547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016844781"/>
                <w:placeholder>
                  <w:docPart w:val="DefaultPlaceholder_1081868574"/>
                </w:placeholder>
                <w14:checkbox>
                  <w14:checked w14:val="0"/>
                  <w14:checkedState w14:val="00FE" w14:font="Wingdings"/>
                  <w14:uncheckedState w14:val="2610" w14:font="MS Gothic"/>
                </w14:checkbox>
              </w:sdtPr>
              <w:sdtEndPr/>
              <w:sdtContent>
                <w:r w:rsidR="005C759E">
                  <w:rPr>
                    <w:rFonts w:ascii="MS Gothic" w:eastAsia="MS Gothic" w:hAnsi="MS Gothic" w:cs="Calibri Light" w:hint="eastAsia"/>
                    <w:color w:val="000000" w:themeColor="text1"/>
                    <w:sz w:val="20"/>
                    <w:szCs w:val="20"/>
                    <w:shd w:val="clear" w:color="auto" w:fill="D9D9D9"/>
                    <w:lang w:val="en-CA"/>
                  </w:rPr>
                  <w:t>☐</w:t>
                </w:r>
              </w:sdtContent>
            </w:sdt>
          </w:p>
        </w:tc>
      </w:tr>
    </w:tbl>
    <w:p w14:paraId="5860DE82" w14:textId="77777777" w:rsidR="00123BA7" w:rsidRDefault="00123BA7"/>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7F70C9B7" w:rsidR="009F5671" w:rsidRPr="00843880" w:rsidRDefault="00054740"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450210F6" w14:textId="6E7B1C2F" w:rsidR="009F5671" w:rsidRPr="00843880" w:rsidRDefault="00054740"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1"/>
                  <w14:checkedState w14:val="00FE" w14:font="Wingdings"/>
                  <w14:uncheckedState w14:val="2610" w14:font="MS Gothic"/>
                </w14:checkbox>
              </w:sdtPr>
              <w:sdtEndPr/>
              <w:sdtContent>
                <w:r w:rsidR="008724F9">
                  <w:rPr>
                    <w:rFonts w:ascii="Calibri Light" w:hAnsi="Calibri Light" w:cs="Calibri Light"/>
                    <w:color w:val="000000"/>
                    <w:sz w:val="20"/>
                    <w:szCs w:val="20"/>
                    <w:shd w:val="clear" w:color="auto" w:fill="D9D9D9"/>
                    <w:lang w:val="en-CA"/>
                  </w:rPr>
                  <w:sym w:font="Wingdings" w:char="F0FE"/>
                </w:r>
              </w:sdtContent>
            </w:sdt>
          </w:p>
        </w:tc>
        <w:tc>
          <w:tcPr>
            <w:tcW w:w="1445" w:type="dxa"/>
          </w:tcPr>
          <w:p w14:paraId="7B517F8F" w14:textId="77777777" w:rsidR="009F5671" w:rsidRPr="00843880" w:rsidRDefault="00054740"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086743" w:rsidRPr="00843880" w14:paraId="25AD240D" w14:textId="77777777" w:rsidTr="3DDF6BA1">
        <w:trPr>
          <w:tblHeader/>
        </w:trPr>
        <w:tc>
          <w:tcPr>
            <w:tcW w:w="4878" w:type="dxa"/>
            <w:shd w:val="clear" w:color="auto" w:fill="auto"/>
            <w:vAlign w:val="center"/>
          </w:tcPr>
          <w:p w14:paraId="174C9801" w14:textId="5197D394" w:rsidR="00086743" w:rsidRPr="00843880" w:rsidRDefault="001141C7" w:rsidP="00DA0873">
            <w:pPr>
              <w:rPr>
                <w:rFonts w:ascii="Calibri Light" w:eastAsia="MS Gothic" w:hAnsi="Calibri Light" w:cs="Calibri Light"/>
                <w:sz w:val="22"/>
                <w:szCs w:val="22"/>
              </w:rPr>
            </w:pPr>
            <w:r>
              <w:rPr>
                <w:rFonts w:ascii="Calibri Light" w:eastAsia="MS Gothic" w:hAnsi="Calibri Light" w:cs="Calibri Light"/>
                <w:sz w:val="22"/>
                <w:szCs w:val="22"/>
              </w:rPr>
              <w:t>Jack Edgar</w:t>
            </w:r>
          </w:p>
        </w:tc>
        <w:tc>
          <w:tcPr>
            <w:tcW w:w="3960" w:type="dxa"/>
            <w:shd w:val="clear" w:color="auto" w:fill="auto"/>
            <w:vAlign w:val="center"/>
          </w:tcPr>
          <w:p w14:paraId="70701788" w14:textId="2095D900" w:rsidR="00086743" w:rsidRPr="00843880" w:rsidRDefault="001141C7" w:rsidP="00DA0873">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743ACF4" w14:textId="4DE33605" w:rsidR="00086743" w:rsidRPr="00843880" w:rsidRDefault="00054740" w:rsidP="00DA0873">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DefaultPlaceholder_1081868574"/>
                </w:placeholder>
                <w14:checkbox>
                  <w14:checked w14:val="1"/>
                  <w14:checkedState w14:val="00FE" w14:font="Wingdings"/>
                  <w14:uncheckedState w14:val="2610" w14:font="MS Gothic"/>
                </w14:checkbox>
              </w:sdtPr>
              <w:sdtEndPr/>
              <w:sdtContent>
                <w:r w:rsidR="008724F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1A4EB986" w14:textId="57A5B539" w:rsidR="00086743" w:rsidRPr="00843880" w:rsidRDefault="00054740"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281341">
                  <w:rPr>
                    <w:rFonts w:ascii="MS Gothic" w:eastAsia="MS Gothic" w:hAnsi="MS Gothic" w:cs="Calibri Light" w:hint="eastAsia"/>
                    <w:color w:val="000000"/>
                    <w:sz w:val="20"/>
                    <w:szCs w:val="20"/>
                    <w:shd w:val="clear" w:color="auto" w:fill="D9D9D9"/>
                    <w:lang w:val="en-CA"/>
                  </w:rPr>
                  <w:t>☐</w:t>
                </w:r>
              </w:sdtContent>
            </w:sdt>
          </w:p>
        </w:tc>
        <w:tc>
          <w:tcPr>
            <w:tcW w:w="1445" w:type="dxa"/>
          </w:tcPr>
          <w:p w14:paraId="59301BF3" w14:textId="0E6FF9C6" w:rsidR="00086743" w:rsidRPr="00843880" w:rsidRDefault="00054740"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EndPr/>
              <w:sdtContent>
                <w:r w:rsidR="000F4A7A">
                  <w:rPr>
                    <w:rFonts w:ascii="MS Gothic" w:eastAsia="MS Gothic" w:hAnsi="MS Gothic" w:cs="Calibri Light" w:hint="eastAsia"/>
                    <w:color w:val="000000"/>
                    <w:sz w:val="20"/>
                    <w:szCs w:val="20"/>
                    <w:shd w:val="clear" w:color="auto" w:fill="D9D9D9"/>
                    <w:lang w:val="en-CA"/>
                  </w:rPr>
                  <w:t>☐</w:t>
                </w:r>
              </w:sdtContent>
            </w:sdt>
          </w:p>
        </w:tc>
      </w:tr>
      <w:tr w:rsidR="001141C7" w:rsidRPr="00843880" w14:paraId="536155E6" w14:textId="77777777" w:rsidTr="3DDF6BA1">
        <w:trPr>
          <w:tblHeader/>
        </w:trPr>
        <w:tc>
          <w:tcPr>
            <w:tcW w:w="4878" w:type="dxa"/>
            <w:shd w:val="clear" w:color="auto" w:fill="auto"/>
            <w:vAlign w:val="center"/>
          </w:tcPr>
          <w:p w14:paraId="0A212B25" w14:textId="60448D29" w:rsidR="001141C7" w:rsidRDefault="001141C7" w:rsidP="001141C7">
            <w:pPr>
              <w:rPr>
                <w:rFonts w:ascii="Calibri Light" w:eastAsia="MS Gothic" w:hAnsi="Calibri Light" w:cs="Calibri Light"/>
                <w:sz w:val="22"/>
                <w:szCs w:val="22"/>
              </w:rPr>
            </w:pPr>
            <w:r>
              <w:rPr>
                <w:rFonts w:ascii="Calibri Light" w:eastAsia="MS Gothic" w:hAnsi="Calibri Light" w:cs="Calibri Light"/>
                <w:sz w:val="22"/>
                <w:szCs w:val="22"/>
              </w:rPr>
              <w:t>Samuel Holden</w:t>
            </w:r>
          </w:p>
        </w:tc>
        <w:tc>
          <w:tcPr>
            <w:tcW w:w="3960" w:type="dxa"/>
            <w:shd w:val="clear" w:color="auto" w:fill="auto"/>
            <w:vAlign w:val="center"/>
          </w:tcPr>
          <w:p w14:paraId="3580DF31" w14:textId="4BD72971" w:rsidR="001141C7" w:rsidRDefault="001141C7" w:rsidP="001141C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2BFF2FD9" w14:textId="3DABF7BF" w:rsidR="001141C7" w:rsidRDefault="00054740" w:rsidP="001141C7">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43062321"/>
                <w:placeholder>
                  <w:docPart w:val="21530796AF964B35AFD163CC7FAC0A02"/>
                </w:placeholder>
                <w14:checkbox>
                  <w14:checked w14:val="1"/>
                  <w14:checkedState w14:val="00FE" w14:font="Wingdings"/>
                  <w14:uncheckedState w14:val="2610" w14:font="MS Gothic"/>
                </w14:checkbox>
              </w:sdtPr>
              <w:sdtEndPr/>
              <w:sdtContent>
                <w:r w:rsidR="008724F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77DB5186" w14:textId="4A2A33C0" w:rsidR="001141C7" w:rsidRDefault="00054740" w:rsidP="001141C7">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756634288"/>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33D37CA3" w14:textId="50102863" w:rsidR="001141C7" w:rsidRDefault="00054740" w:rsidP="001141C7">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877396881"/>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r>
      <w:tr w:rsidR="008724F9" w:rsidRPr="00843880" w14:paraId="0E0DA457" w14:textId="77777777" w:rsidTr="3DDF6BA1">
        <w:trPr>
          <w:tblHeader/>
        </w:trPr>
        <w:tc>
          <w:tcPr>
            <w:tcW w:w="4878" w:type="dxa"/>
            <w:shd w:val="clear" w:color="auto" w:fill="auto"/>
            <w:vAlign w:val="center"/>
          </w:tcPr>
          <w:p w14:paraId="18AD9BB7" w14:textId="38BE9D02" w:rsidR="008724F9" w:rsidRDefault="008724F9" w:rsidP="008724F9">
            <w:pPr>
              <w:rPr>
                <w:rFonts w:ascii="Calibri Light" w:eastAsia="MS Gothic" w:hAnsi="Calibri Light" w:cs="Calibri Light"/>
                <w:sz w:val="22"/>
                <w:szCs w:val="22"/>
              </w:rPr>
            </w:pPr>
            <w:r>
              <w:rPr>
                <w:rFonts w:ascii="Calibri Light" w:eastAsia="MS Gothic" w:hAnsi="Calibri Light" w:cs="Calibri Light"/>
                <w:sz w:val="22"/>
                <w:szCs w:val="22"/>
              </w:rPr>
              <w:t>Alan Lee</w:t>
            </w:r>
          </w:p>
        </w:tc>
        <w:tc>
          <w:tcPr>
            <w:tcW w:w="3960" w:type="dxa"/>
            <w:shd w:val="clear" w:color="auto" w:fill="auto"/>
            <w:vAlign w:val="center"/>
          </w:tcPr>
          <w:p w14:paraId="573B6D75" w14:textId="5EA7E200" w:rsidR="008724F9" w:rsidRDefault="008724F9" w:rsidP="008724F9">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DE30144" w14:textId="453F2F02" w:rsidR="008724F9" w:rsidRPr="008724F9" w:rsidRDefault="00054740" w:rsidP="008724F9">
            <w:pPr>
              <w:jc w:val="center"/>
              <w:rPr>
                <w:rFonts w:ascii="Calibri Light" w:hAnsi="Calibri Light" w:cs="Calibri Light"/>
                <w:b/>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07737999"/>
                <w:placeholder>
                  <w:docPart w:val="4FD47202A3DD48D195F391BF4811F954"/>
                </w:placeholder>
                <w14:checkbox>
                  <w14:checked w14:val="1"/>
                  <w14:checkedState w14:val="00FE" w14:font="Wingdings"/>
                  <w14:uncheckedState w14:val="2610" w14:font="MS Gothic"/>
                </w14:checkbox>
              </w:sdtPr>
              <w:sdtEndPr/>
              <w:sdtContent>
                <w:r w:rsidR="008724F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28B4466D" w14:textId="26C229D8" w:rsidR="008724F9" w:rsidRPr="008724F9" w:rsidRDefault="00054740" w:rsidP="008724F9">
            <w:pPr>
              <w:jc w:val="center"/>
              <w:rPr>
                <w:rFonts w:ascii="Calibri Light" w:hAnsi="Calibri Light" w:cs="Calibri Light"/>
                <w:b/>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30314618"/>
                <w14:checkbox>
                  <w14:checked w14:val="0"/>
                  <w14:checkedState w14:val="00FE" w14:font="Wingdings"/>
                  <w14:uncheckedState w14:val="2610" w14:font="MS Gothic"/>
                </w14:checkbox>
              </w:sdtPr>
              <w:sdtEndPr/>
              <w:sdtContent>
                <w:r w:rsidR="008724F9">
                  <w:rPr>
                    <w:rFonts w:ascii="MS Gothic" w:eastAsia="MS Gothic" w:hAnsi="MS Gothic" w:cs="Calibri Light" w:hint="eastAsia"/>
                    <w:color w:val="000000"/>
                    <w:sz w:val="20"/>
                    <w:szCs w:val="20"/>
                    <w:shd w:val="clear" w:color="auto" w:fill="D9D9D9"/>
                    <w:lang w:val="en-CA"/>
                  </w:rPr>
                  <w:t>☐</w:t>
                </w:r>
              </w:sdtContent>
            </w:sdt>
          </w:p>
        </w:tc>
        <w:tc>
          <w:tcPr>
            <w:tcW w:w="1445" w:type="dxa"/>
          </w:tcPr>
          <w:p w14:paraId="26FE8A55" w14:textId="01CC0B2E" w:rsidR="008724F9" w:rsidRPr="008724F9" w:rsidRDefault="00054740" w:rsidP="008724F9">
            <w:pPr>
              <w:jc w:val="center"/>
              <w:rPr>
                <w:rFonts w:ascii="Calibri Light" w:hAnsi="Calibri Light" w:cs="Calibri Light"/>
                <w:b/>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698580124"/>
                <w14:checkbox>
                  <w14:checked w14:val="0"/>
                  <w14:checkedState w14:val="00FE" w14:font="Wingdings"/>
                  <w14:uncheckedState w14:val="2610" w14:font="MS Gothic"/>
                </w14:checkbox>
              </w:sdtPr>
              <w:sdtEndPr/>
              <w:sdtContent>
                <w:r w:rsidR="008724F9">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1777D65C"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EndPr/>
        <w:sdtContent>
          <w:r w:rsidR="00457013">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rPr>
            <w:color w:val="000000" w:themeColor="text1"/>
          </w:rPr>
        </w:sdtEndPr>
        <w:sdtContent>
          <w:r>
            <w:rPr>
              <w:rFonts w:ascii="MS Gothic" w:eastAsia="MS Gothic" w:hAnsi="MS Gothic" w:cs="Calibri Light"/>
              <w:color w:val="000000"/>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9470C5" w:rsidRPr="00F6158E" w14:paraId="3E6CD2FB" w14:textId="77777777" w:rsidTr="005213CF">
        <w:tc>
          <w:tcPr>
            <w:tcW w:w="1435" w:type="dxa"/>
            <w:shd w:val="clear" w:color="auto" w:fill="auto"/>
            <w:vAlign w:val="center"/>
          </w:tcPr>
          <w:p w14:paraId="41871666" w14:textId="77777777" w:rsidR="009470C5" w:rsidRDefault="009470C5"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767317AD" w14:textId="77777777" w:rsidR="009470C5" w:rsidRPr="00344A1D" w:rsidRDefault="009470C5" w:rsidP="00426BA2">
            <w:pPr>
              <w:jc w:val="center"/>
              <w:rPr>
                <w:rFonts w:asciiTheme="majorHAnsi" w:hAnsiTheme="majorHAnsi" w:cs="Tahoma"/>
                <w:color w:val="0C2344"/>
                <w:sz w:val="22"/>
                <w:szCs w:val="22"/>
              </w:rPr>
            </w:pPr>
          </w:p>
        </w:tc>
        <w:tc>
          <w:tcPr>
            <w:tcW w:w="1440" w:type="dxa"/>
            <w:shd w:val="clear" w:color="auto" w:fill="auto"/>
            <w:vAlign w:val="center"/>
          </w:tcPr>
          <w:p w14:paraId="386032C5" w14:textId="77777777" w:rsidR="009470C5" w:rsidRPr="00344A1D" w:rsidRDefault="009470C5" w:rsidP="00426BA2">
            <w:pPr>
              <w:jc w:val="center"/>
              <w:rPr>
                <w:rFonts w:asciiTheme="majorHAnsi" w:hAnsiTheme="majorHAnsi" w:cs="Tahoma"/>
                <w:color w:val="0C2344"/>
                <w:sz w:val="22"/>
                <w:szCs w:val="22"/>
              </w:rPr>
            </w:pPr>
          </w:p>
        </w:tc>
        <w:tc>
          <w:tcPr>
            <w:tcW w:w="5603" w:type="dxa"/>
            <w:shd w:val="clear" w:color="auto" w:fill="auto"/>
            <w:vAlign w:val="center"/>
          </w:tcPr>
          <w:p w14:paraId="5D889132" w14:textId="77777777" w:rsidR="009470C5" w:rsidRDefault="009470C5" w:rsidP="00426BA2">
            <w:pPr>
              <w:jc w:val="center"/>
              <w:rPr>
                <w:rFonts w:asciiTheme="majorHAnsi" w:hAnsiTheme="majorHAnsi" w:cs="Tahoma"/>
                <w:color w:val="0C2344"/>
                <w:sz w:val="22"/>
                <w:szCs w:val="22"/>
              </w:rPr>
            </w:pPr>
          </w:p>
        </w:tc>
        <w:tc>
          <w:tcPr>
            <w:tcW w:w="1080" w:type="dxa"/>
            <w:shd w:val="clear" w:color="auto" w:fill="auto"/>
            <w:vAlign w:val="center"/>
          </w:tcPr>
          <w:p w14:paraId="5B371F00" w14:textId="77777777" w:rsidR="009470C5" w:rsidRPr="00344A1D" w:rsidRDefault="009470C5" w:rsidP="00426BA2">
            <w:pPr>
              <w:jc w:val="center"/>
              <w:rPr>
                <w:rFonts w:asciiTheme="majorHAnsi" w:hAnsiTheme="majorHAnsi" w:cs="Tahoma"/>
                <w:color w:val="0C2344"/>
                <w:sz w:val="22"/>
                <w:szCs w:val="22"/>
              </w:rPr>
            </w:pPr>
          </w:p>
        </w:tc>
        <w:tc>
          <w:tcPr>
            <w:tcW w:w="1417" w:type="dxa"/>
            <w:shd w:val="clear" w:color="auto" w:fill="auto"/>
            <w:vAlign w:val="center"/>
          </w:tcPr>
          <w:p w14:paraId="6CAD3C28" w14:textId="77777777" w:rsidR="009470C5" w:rsidRPr="00344A1D" w:rsidRDefault="009470C5" w:rsidP="00426BA2">
            <w:pPr>
              <w:jc w:val="center"/>
              <w:rPr>
                <w:rFonts w:asciiTheme="majorHAnsi" w:hAnsiTheme="majorHAnsi" w:cs="Tahoma"/>
                <w:color w:val="0C2344"/>
                <w:sz w:val="22"/>
                <w:szCs w:val="22"/>
              </w:rPr>
            </w:pPr>
          </w:p>
        </w:tc>
        <w:tc>
          <w:tcPr>
            <w:tcW w:w="990" w:type="dxa"/>
            <w:shd w:val="clear" w:color="auto" w:fill="auto"/>
            <w:vAlign w:val="center"/>
          </w:tcPr>
          <w:p w14:paraId="4CE9BFB8" w14:textId="77777777" w:rsidR="009470C5" w:rsidRDefault="009470C5" w:rsidP="00426BA2">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086D0422" w14:textId="1318D08B"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9160B2">
              <w:rPr>
                <w:rFonts w:ascii="Calibri Light" w:hAnsi="Calibri Light" w:cs="Calibri Light"/>
                <w:b/>
                <w:sz w:val="22"/>
                <w:szCs w:val="22"/>
              </w:rPr>
              <w:t>Decem</w:t>
            </w:r>
            <w:r w:rsidR="00832F0D">
              <w:rPr>
                <w:rFonts w:ascii="Calibri Light" w:hAnsi="Calibri Light" w:cs="Calibri Light"/>
                <w:b/>
                <w:sz w:val="22"/>
                <w:szCs w:val="22"/>
              </w:rPr>
              <w:t>ber</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832F0D">
              <w:rPr>
                <w:rFonts w:ascii="Calibri Light" w:hAnsi="Calibri Light" w:cs="Calibri Light"/>
                <w:b/>
                <w:sz w:val="22"/>
                <w:szCs w:val="22"/>
              </w:rPr>
              <w:t>MCML 144/148</w:t>
            </w:r>
            <w:r w:rsidR="00A760EF">
              <w:rPr>
                <w:rFonts w:ascii="Calibri Light" w:hAnsi="Calibri Light" w:cs="Calibri Light"/>
                <w:b/>
                <w:sz w:val="22"/>
                <w:szCs w:val="22"/>
              </w:rPr>
              <w:t>,202</w:t>
            </w:r>
            <w:r w:rsidR="00832F0D">
              <w:rPr>
                <w:rFonts w:ascii="Calibri Light" w:hAnsi="Calibri Light" w:cs="Calibri Light"/>
                <w:b/>
                <w:sz w:val="22"/>
                <w:szCs w:val="22"/>
              </w:rPr>
              <w:t xml:space="preserve"> (CL)</w:t>
            </w:r>
            <w:r w:rsidR="00A760EF">
              <w:rPr>
                <w:rFonts w:ascii="Calibri Light" w:hAnsi="Calibri Light" w:cs="Calibri Light"/>
                <w:b/>
                <w:sz w:val="22"/>
                <w:szCs w:val="22"/>
              </w:rPr>
              <w:t xml:space="preserve">, 66 (AJ/IC), </w:t>
            </w:r>
            <w:r w:rsidR="00A760EF" w:rsidRPr="00457013">
              <w:rPr>
                <w:rFonts w:ascii="Calibri Light" w:hAnsi="Calibri Light" w:cs="Calibri Light"/>
                <w:b/>
                <w:strike/>
                <w:sz w:val="22"/>
                <w:szCs w:val="22"/>
              </w:rPr>
              <w:t>320 (LF)</w:t>
            </w:r>
            <w:r w:rsidR="00A760EF">
              <w:rPr>
                <w:rFonts w:ascii="Calibri Light" w:hAnsi="Calibri Light" w:cs="Calibri Light"/>
                <w:b/>
                <w:sz w:val="22"/>
                <w:szCs w:val="22"/>
              </w:rPr>
              <w:t>, 328/332 (JH)</w:t>
            </w:r>
          </w:p>
          <w:p w14:paraId="3E96255E" w14:textId="66212DF9"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A84366">
              <w:rPr>
                <w:rFonts w:ascii="Calibri Light" w:hAnsi="Calibri Light" w:cs="Calibri Light"/>
                <w:b/>
                <w:sz w:val="22"/>
                <w:szCs w:val="22"/>
              </w:rPr>
              <w:t xml:space="preserve"> </w:t>
            </w:r>
            <w:r w:rsidR="00A760EF">
              <w:rPr>
                <w:rFonts w:ascii="Calibri Light" w:hAnsi="Calibri Light" w:cs="Calibri Light"/>
                <w:b/>
                <w:sz w:val="22"/>
                <w:szCs w:val="22"/>
              </w:rPr>
              <w:t>January</w:t>
            </w:r>
            <w:r w:rsidR="00A84366">
              <w:rPr>
                <w:rFonts w:ascii="Calibri Light" w:hAnsi="Calibri Light" w:cs="Calibri Light"/>
                <w:b/>
                <w:sz w:val="22"/>
                <w:szCs w:val="22"/>
              </w:rPr>
              <w:t xml:space="preserve">: </w:t>
            </w:r>
            <w:r w:rsidR="00832F0D">
              <w:rPr>
                <w:rFonts w:ascii="Calibri Light" w:hAnsi="Calibri Light" w:cs="Calibri Light"/>
                <w:b/>
                <w:sz w:val="22"/>
                <w:szCs w:val="22"/>
              </w:rPr>
              <w:t xml:space="preserve">MCML 202 (CL), </w:t>
            </w:r>
          </w:p>
          <w:p w14:paraId="19C06BD2" w14:textId="0AD20A5B" w:rsidR="00340E28" w:rsidRPr="001267DC" w:rsidRDefault="008D7285" w:rsidP="00F315E4">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A760EF">
              <w:rPr>
                <w:rFonts w:ascii="Calibri Light" w:hAnsi="Calibri Light" w:cs="Calibri Light"/>
                <w:b/>
                <w:sz w:val="22"/>
                <w:szCs w:val="22"/>
              </w:rPr>
              <w:t>February</w:t>
            </w:r>
            <w:r w:rsidR="00A84366">
              <w:rPr>
                <w:rFonts w:ascii="Calibri Light" w:hAnsi="Calibri Light" w:cs="Calibri Light"/>
                <w:b/>
                <w:sz w:val="22"/>
                <w:szCs w:val="22"/>
              </w:rPr>
              <w:t xml:space="preserve">: </w:t>
            </w:r>
            <w:r w:rsidR="00832F0D">
              <w:rPr>
                <w:rFonts w:ascii="Calibri Light" w:hAnsi="Calibri Light" w:cs="Calibri Light"/>
                <w:b/>
                <w:sz w:val="22"/>
                <w:szCs w:val="22"/>
              </w:rPr>
              <w:t xml:space="preserve">MCML </w:t>
            </w:r>
            <w:r w:rsidR="00A760EF">
              <w:rPr>
                <w:rFonts w:ascii="Calibri Light" w:hAnsi="Calibri Light" w:cs="Calibri Light"/>
                <w:b/>
                <w:sz w:val="22"/>
                <w:szCs w:val="22"/>
              </w:rPr>
              <w:t xml:space="preserve">214,218 (IC), </w:t>
            </w:r>
            <w:r w:rsidR="00832F0D">
              <w:rPr>
                <w:rFonts w:ascii="Calibri Light" w:hAnsi="Calibri Light" w:cs="Calibri Light"/>
                <w:b/>
                <w:sz w:val="22"/>
                <w:szCs w:val="22"/>
              </w:rPr>
              <w:t>192/194 (IC/LF/AJ)</w:t>
            </w:r>
            <w:r w:rsidR="00A760EF">
              <w:rPr>
                <w:rFonts w:ascii="Calibri Light" w:hAnsi="Calibri Light" w:cs="Calibri Light"/>
                <w:b/>
                <w:sz w:val="22"/>
                <w:szCs w:val="22"/>
              </w:rPr>
              <w:t>, Greenhouse and Totem (</w:t>
            </w:r>
            <w:proofErr w:type="gramStart"/>
            <w:r w:rsidR="00A760EF">
              <w:rPr>
                <w:rFonts w:ascii="Calibri Light" w:hAnsi="Calibri Light" w:cs="Calibri Light"/>
                <w:b/>
                <w:sz w:val="22"/>
                <w:szCs w:val="22"/>
              </w:rPr>
              <w:t>MB,TS</w:t>
            </w:r>
            <w:proofErr w:type="gramEnd"/>
            <w:r w:rsidR="00A760EF">
              <w:rPr>
                <w:rFonts w:ascii="Calibri Light" w:hAnsi="Calibri Light" w:cs="Calibri Light"/>
                <w:b/>
                <w:sz w:val="22"/>
                <w:szCs w:val="22"/>
              </w:rPr>
              <w:t>,AJ,LF,IC), Ext, Stairwells, General Interior (AJ/LF),</w:t>
            </w:r>
          </w:p>
        </w:tc>
      </w:tr>
      <w:tr w:rsidR="00F6158E" w:rsidRPr="00F6158E" w14:paraId="00BCCF7E" w14:textId="77777777" w:rsidTr="3DDF6BA1">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1A75" w:rsidRPr="0000263B" w14:paraId="24DB77D9" w14:textId="77777777" w:rsidTr="3DDF6BA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0ACB5151"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w:t>
            </w:r>
            <w:r w:rsidR="00861D16">
              <w:rPr>
                <w:rFonts w:asciiTheme="minorHAnsi" w:hAnsiTheme="minorHAnsi" w:cstheme="minorHAnsi"/>
                <w:sz w:val="22"/>
                <w:lang w:eastAsia="ko-KR"/>
              </w:rPr>
              <w:t xml:space="preserve">Lan will </w:t>
            </w:r>
            <w:r w:rsidR="00897CA2">
              <w:rPr>
                <w:rFonts w:asciiTheme="minorHAnsi" w:hAnsiTheme="minorHAnsi" w:cstheme="minorHAnsi"/>
                <w:sz w:val="22"/>
                <w:lang w:eastAsia="ko-KR"/>
              </w:rPr>
              <w:t>look up SDSs and the hazard class for each chemical in the space and tabulate in a google sheet.</w:t>
            </w:r>
          </w:p>
        </w:tc>
        <w:tc>
          <w:tcPr>
            <w:tcW w:w="99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t>PK/LF</w:t>
            </w:r>
            <w:r w:rsidR="008160DE">
              <w:rPr>
                <w:rFonts w:ascii="Calibri" w:hAnsi="Calibri" w:cs="Calibri"/>
                <w:sz w:val="22"/>
                <w:szCs w:val="22"/>
              </w:rPr>
              <w:t>/IC</w:t>
            </w:r>
          </w:p>
        </w:tc>
        <w:tc>
          <w:tcPr>
            <w:tcW w:w="1890" w:type="dxa"/>
            <w:vAlign w:val="center"/>
          </w:tcPr>
          <w:p w14:paraId="081066BF" w14:textId="7D465F06" w:rsidR="00001A75" w:rsidRDefault="00457013" w:rsidP="00001A75">
            <w:pPr>
              <w:jc w:val="center"/>
              <w:rPr>
                <w:rFonts w:ascii="Calibri" w:hAnsi="Calibri" w:cs="Calibri"/>
                <w:sz w:val="22"/>
                <w:szCs w:val="22"/>
              </w:rPr>
            </w:pPr>
            <w:r>
              <w:rPr>
                <w:rFonts w:ascii="Calibri" w:hAnsi="Calibri" w:cs="Calibri"/>
                <w:sz w:val="22"/>
                <w:szCs w:val="22"/>
              </w:rPr>
              <w:t>Apr 30</w:t>
            </w:r>
            <w:r w:rsidR="00CF29E9">
              <w:rPr>
                <w:rFonts w:ascii="Calibri" w:hAnsi="Calibri" w:cs="Calibri"/>
                <w:sz w:val="22"/>
                <w:szCs w:val="22"/>
              </w:rPr>
              <w:t>, 202</w:t>
            </w:r>
            <w:r>
              <w:rPr>
                <w:rFonts w:ascii="Calibri" w:hAnsi="Calibri" w:cs="Calibri"/>
                <w:sz w:val="22"/>
                <w:szCs w:val="22"/>
              </w:rPr>
              <w:t>3</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6114F1" w:rsidRPr="0000263B" w14:paraId="26DFF6B7" w14:textId="77777777" w:rsidTr="3DDF6BA1">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56051348"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r w:rsidR="00457013">
              <w:rPr>
                <w:rFonts w:asciiTheme="minorHAnsi" w:hAnsiTheme="minorHAnsi" w:cstheme="minorHAnsi"/>
                <w:sz w:val="22"/>
                <w:lang w:eastAsia="ko-KR"/>
              </w:rPr>
              <w:t xml:space="preserve"> *combined*</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507543E3" w:rsidR="006114F1" w:rsidRDefault="00E85A19" w:rsidP="006114F1">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3DDF6BA1">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 xml:space="preserve">d some items are piled up high, posing falling hazard to occupant in the room. Review inventory of items in the </w:t>
            </w:r>
            <w:r>
              <w:rPr>
                <w:rFonts w:asciiTheme="minorHAnsi" w:hAnsiTheme="minorHAnsi" w:cstheme="minorHAnsi"/>
                <w:sz w:val="22"/>
                <w:lang w:eastAsia="ko-KR"/>
              </w:rPr>
              <w:lastRenderedPageBreak/>
              <w:t>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lastRenderedPageBreak/>
              <w:t>ZN/LF</w:t>
            </w:r>
          </w:p>
        </w:tc>
        <w:tc>
          <w:tcPr>
            <w:tcW w:w="1890" w:type="dxa"/>
            <w:vAlign w:val="center"/>
          </w:tcPr>
          <w:p w14:paraId="2CAAFF43" w14:textId="0B63DC80" w:rsidR="006114F1" w:rsidRDefault="00E85A19" w:rsidP="006114F1">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D47584" w:rsidRPr="0000263B" w14:paraId="77956697" w14:textId="77777777" w:rsidTr="3DDF6BA1">
        <w:trPr>
          <w:gridAfter w:val="1"/>
          <w:wAfter w:w="29" w:type="dxa"/>
          <w:trHeight w:val="305"/>
          <w:jc w:val="center"/>
        </w:trPr>
        <w:tc>
          <w:tcPr>
            <w:tcW w:w="1705" w:type="dxa"/>
            <w:vAlign w:val="center"/>
          </w:tcPr>
          <w:p w14:paraId="3D59E5CB" w14:textId="7E8E0D03"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5678EB6F" w:rsidR="00D47584" w:rsidRDefault="00D47584" w:rsidP="3DDF6BA1">
            <w:pPr>
              <w:pStyle w:val="body"/>
              <w:rPr>
                <w:rFonts w:asciiTheme="minorHAnsi" w:hAnsiTheme="minorHAnsi"/>
                <w:sz w:val="22"/>
              </w:rPr>
            </w:pPr>
            <w:r w:rsidRPr="3DDF6BA1">
              <w:rPr>
                <w:rFonts w:asciiTheme="minorHAnsi" w:hAnsiTheme="minorHAnsi"/>
                <w:sz w:val="22"/>
              </w:rPr>
              <w:t>Heating and ventilation not adequate in 48</w:t>
            </w:r>
            <w:r w:rsidR="0068615F" w:rsidRPr="3DDF6BA1">
              <w:rPr>
                <w:rFonts w:asciiTheme="minorHAnsi" w:hAnsiTheme="minorHAnsi"/>
                <w:sz w:val="22"/>
              </w:rPr>
              <w:t>A</w:t>
            </w:r>
            <w:r w:rsidRPr="3DDF6BA1">
              <w:rPr>
                <w:rFonts w:asciiTheme="minorHAnsi" w:hAnsiTheme="minorHAnsi"/>
                <w:sz w:val="22"/>
              </w:rPr>
              <w:t>. Inspect and evaluate to see what actions to take. Inquire whether the air quality evaluation will trigger some work on space.</w:t>
            </w:r>
            <w:r w:rsidR="00C37BDD" w:rsidRPr="3DDF6BA1">
              <w:rPr>
                <w:rFonts w:asciiTheme="minorHAnsi" w:hAnsiTheme="minorHAnsi"/>
                <w:sz w:val="22"/>
              </w:rPr>
              <w:t xml:space="preserve"> </w:t>
            </w:r>
            <w:r w:rsidR="00A43CD2" w:rsidRPr="3DDF6BA1">
              <w:rPr>
                <w:rFonts w:asciiTheme="minorHAnsi" w:hAnsiTheme="minorHAnsi"/>
                <w:sz w:val="22"/>
              </w:rPr>
              <w:t>We are also investigating the exhaust fan at the same time.</w:t>
            </w:r>
            <w:r w:rsidR="00607465" w:rsidRPr="3DDF6BA1">
              <w:rPr>
                <w:rFonts w:asciiTheme="minorHAnsi" w:hAnsiTheme="minorHAnsi"/>
                <w:sz w:val="22"/>
              </w:rPr>
              <w:t xml:space="preserve"> AJ will follow up on progress. Still awaiting response – AJ will update.</w:t>
            </w:r>
            <w:r w:rsidR="00A600C3">
              <w:rPr>
                <w:rFonts w:asciiTheme="minorHAnsi" w:hAnsiTheme="minorHAnsi"/>
                <w:sz w:val="22"/>
              </w:rPr>
              <w:t xml:space="preserve"> Only a booster fan so things that got drawn up to the vent may come down at the other end of the room. AJ to check for further updates on what’s next step. Dust mask is used in the space and a maximum of 1 hr work in the space have been in placed as risk control measures. Put signage “Hoods not operational – please see Operations for training”.</w:t>
            </w:r>
            <w:r w:rsidR="009D7A29">
              <w:rPr>
                <w:rFonts w:asciiTheme="minorHAnsi" w:hAnsiTheme="minorHAnsi"/>
                <w:sz w:val="22"/>
              </w:rPr>
              <w:t xml:space="preserve"> Protocols have been put in place such that workers in the space will not be exposed to dusts. Andy J will follow up with building ops next month to see if the hoods can be operational.</w:t>
            </w:r>
            <w:r w:rsidR="00E85A19">
              <w:rPr>
                <w:rFonts w:asciiTheme="minorHAnsi" w:hAnsiTheme="minorHAnsi"/>
                <w:sz w:val="22"/>
              </w:rPr>
              <w:t xml:space="preserve"> The blower of the hood is broken and we are waiting for someone to come fix it.</w:t>
            </w:r>
            <w:r w:rsidR="00054740">
              <w:rPr>
                <w:rFonts w:asciiTheme="minorHAnsi" w:hAnsiTheme="minorHAnsi"/>
                <w:sz w:val="22"/>
              </w:rPr>
              <w:t xml:space="preserve"> AJ confirmed that UBC building operations ordered and received the new fan unit and will be coming to fix it in early February.</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20CE634D" w:rsidR="00D47584" w:rsidRDefault="00E85A19" w:rsidP="00D47584">
            <w:pPr>
              <w:jc w:val="center"/>
              <w:rPr>
                <w:rFonts w:ascii="Calibri" w:hAnsi="Calibri" w:cs="Calibri"/>
                <w:sz w:val="22"/>
                <w:szCs w:val="22"/>
              </w:rPr>
            </w:pPr>
            <w:r>
              <w:rPr>
                <w:rFonts w:ascii="Calibri" w:hAnsi="Calibri" w:cs="Calibri"/>
                <w:sz w:val="22"/>
                <w:szCs w:val="22"/>
              </w:rPr>
              <w:t>Feb 28</w:t>
            </w:r>
            <w:r w:rsidR="00D47584" w:rsidRPr="3DDF6BA1">
              <w:rPr>
                <w:rFonts w:ascii="Calibri" w:hAnsi="Calibri" w:cs="Calibri"/>
                <w:sz w:val="22"/>
                <w:szCs w:val="22"/>
              </w:rPr>
              <w:t xml:space="preserve">, </w:t>
            </w:r>
            <w:r w:rsidR="00D63EFE" w:rsidRPr="3DDF6BA1">
              <w:rPr>
                <w:rFonts w:ascii="Calibri" w:hAnsi="Calibri" w:cs="Calibri"/>
                <w:sz w:val="22"/>
                <w:szCs w:val="22"/>
              </w:rPr>
              <w:t>202</w:t>
            </w:r>
            <w:r>
              <w:rPr>
                <w:rFonts w:ascii="Calibri" w:hAnsi="Calibri" w:cs="Calibri"/>
                <w:sz w:val="22"/>
                <w:szCs w:val="22"/>
              </w:rPr>
              <w:t>3</w:t>
            </w:r>
          </w:p>
        </w:tc>
        <w:tc>
          <w:tcPr>
            <w:tcW w:w="990" w:type="dxa"/>
            <w:vAlign w:val="center"/>
          </w:tcPr>
          <w:p w14:paraId="034E8D75" w14:textId="2659B312"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057EB4" w:rsidRPr="0000263B" w14:paraId="6DF8AECA" w14:textId="77777777" w:rsidTr="3DDF6BA1">
        <w:trPr>
          <w:gridAfter w:val="1"/>
          <w:wAfter w:w="29" w:type="dxa"/>
          <w:trHeight w:val="305"/>
          <w:jc w:val="center"/>
        </w:trPr>
        <w:tc>
          <w:tcPr>
            <w:tcW w:w="1705" w:type="dxa"/>
            <w:vAlign w:val="center"/>
          </w:tcPr>
          <w:p w14:paraId="5C5D4AC5"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799B5544" w14:textId="4528B2C7" w:rsidR="00057EB4" w:rsidRDefault="00057EB4"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5722FC1A" w14:textId="455F56A8"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42E4896" w14:textId="6CD01AC0"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26</w:t>
            </w:r>
            <w:r w:rsidRPr="00057EB4">
              <w:rPr>
                <w:rFonts w:asciiTheme="minorHAnsi" w:hAnsiTheme="minorHAnsi" w:cstheme="minorHAnsi"/>
                <w:color w:val="000000"/>
                <w:sz w:val="22"/>
                <w:szCs w:val="22"/>
              </w:rPr>
              <w:t>. Send an email to PI</w:t>
            </w:r>
            <w:r w:rsidR="005B4C77">
              <w:rPr>
                <w:rFonts w:asciiTheme="minorHAnsi" w:hAnsiTheme="minorHAnsi" w:cstheme="minorHAnsi"/>
                <w:color w:val="000000"/>
                <w:sz w:val="22"/>
                <w:szCs w:val="22"/>
              </w:rPr>
              <w:t xml:space="preserve"> (Juli and Simone)</w:t>
            </w:r>
            <w:r w:rsidRPr="00057EB4">
              <w:rPr>
                <w:rFonts w:asciiTheme="minorHAnsi" w:hAnsiTheme="minorHAnsi" w:cstheme="minorHAnsi"/>
                <w:color w:val="000000"/>
                <w:sz w:val="22"/>
                <w:szCs w:val="22"/>
              </w:rPr>
              <w:t xml:space="preserve"> to ensure they are aware of the need for training documentation and give them documents to help get them started with training set up.</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JH has commented that i</w:t>
            </w:r>
            <w:r w:rsidR="00264114">
              <w:rPr>
                <w:rFonts w:asciiTheme="minorHAnsi" w:hAnsiTheme="minorHAnsi" w:cstheme="minorHAnsi"/>
                <w:color w:val="000000"/>
                <w:sz w:val="22"/>
                <w:szCs w:val="22"/>
              </w:rPr>
              <w:t>nstrument manual is the only “safety” information provided</w:t>
            </w:r>
            <w:r w:rsidR="00123DF6">
              <w:rPr>
                <w:rFonts w:asciiTheme="minorHAnsi" w:hAnsiTheme="minorHAnsi" w:cstheme="minorHAnsi"/>
                <w:color w:val="000000"/>
                <w:sz w:val="22"/>
                <w:szCs w:val="22"/>
              </w:rPr>
              <w:t xml:space="preserve"> and suggested perhaps</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t</w:t>
            </w:r>
            <w:r w:rsidR="00264114">
              <w:rPr>
                <w:rFonts w:asciiTheme="minorHAnsi" w:hAnsiTheme="minorHAnsi" w:cstheme="minorHAnsi"/>
                <w:color w:val="000000"/>
                <w:sz w:val="22"/>
                <w:szCs w:val="22"/>
              </w:rPr>
              <w:t>roubleshooting</w:t>
            </w:r>
            <w:r w:rsidR="00123DF6">
              <w:rPr>
                <w:rFonts w:asciiTheme="minorHAnsi" w:hAnsiTheme="minorHAnsi" w:cstheme="minorHAnsi"/>
                <w:color w:val="000000"/>
                <w:sz w:val="22"/>
                <w:szCs w:val="22"/>
              </w:rPr>
              <w:t xml:space="preserve"> guide</w:t>
            </w:r>
            <w:r w:rsidR="00264114">
              <w:rPr>
                <w:rFonts w:asciiTheme="minorHAnsi" w:hAnsiTheme="minorHAnsi" w:cstheme="minorHAnsi"/>
                <w:color w:val="000000"/>
                <w:sz w:val="22"/>
                <w:szCs w:val="22"/>
              </w:rPr>
              <w:t xml:space="preserve"> is a more major part that should be covered since leaks will disable the sensors</w:t>
            </w:r>
            <w:r w:rsidR="00123DF6">
              <w:rPr>
                <w:rFonts w:asciiTheme="minorHAnsi" w:hAnsiTheme="minorHAnsi" w:cstheme="minorHAnsi"/>
                <w:color w:val="000000"/>
                <w:sz w:val="22"/>
                <w:szCs w:val="22"/>
              </w:rPr>
              <w:t>, rendering the chambers non-functional</w:t>
            </w:r>
            <w:r w:rsidR="00264114">
              <w:rPr>
                <w:rFonts w:asciiTheme="minorHAnsi" w:hAnsiTheme="minorHAnsi" w:cstheme="minorHAnsi"/>
                <w:color w:val="000000"/>
                <w:sz w:val="22"/>
                <w:szCs w:val="22"/>
              </w:rPr>
              <w:t xml:space="preserve">. IC will </w:t>
            </w:r>
            <w:r w:rsidR="00123DF6">
              <w:rPr>
                <w:rFonts w:asciiTheme="minorHAnsi" w:hAnsiTheme="minorHAnsi" w:cstheme="minorHAnsi"/>
                <w:color w:val="000000"/>
                <w:sz w:val="22"/>
                <w:szCs w:val="22"/>
              </w:rPr>
              <w:t>draft</w:t>
            </w:r>
            <w:r w:rsidR="00264114">
              <w:rPr>
                <w:rFonts w:asciiTheme="minorHAnsi" w:hAnsiTheme="minorHAnsi" w:cstheme="minorHAnsi"/>
                <w:color w:val="000000"/>
                <w:sz w:val="22"/>
                <w:szCs w:val="22"/>
              </w:rPr>
              <w:t xml:space="preserve"> a brief training document</w:t>
            </w:r>
            <w:r w:rsidR="00123DF6">
              <w:rPr>
                <w:rFonts w:asciiTheme="minorHAnsi" w:hAnsiTheme="minorHAnsi" w:cstheme="minorHAnsi"/>
                <w:color w:val="000000"/>
                <w:sz w:val="22"/>
                <w:szCs w:val="22"/>
              </w:rPr>
              <w:t xml:space="preserve"> for review.</w:t>
            </w:r>
            <w:r w:rsidR="009D7A29">
              <w:rPr>
                <w:rFonts w:asciiTheme="minorHAnsi" w:hAnsiTheme="minorHAnsi" w:cstheme="minorHAnsi"/>
                <w:color w:val="000000"/>
                <w:sz w:val="22"/>
                <w:szCs w:val="22"/>
              </w:rPr>
              <w:t xml:space="preserve"> LF has reached out to Juli Carrillo regarding who should be supervising the space. Some users are reviewing the documents.</w:t>
            </w:r>
            <w:r w:rsidR="00205557">
              <w:rPr>
                <w:rFonts w:asciiTheme="minorHAnsi" w:hAnsiTheme="minorHAnsi" w:cstheme="minorHAnsi"/>
                <w:color w:val="000000"/>
                <w:sz w:val="22"/>
                <w:szCs w:val="22"/>
              </w:rPr>
              <w:t xml:space="preserve"> Some maintenance protocols may be added, such as condensers, filters, etc. LF has added some details and it’s under review with AJ.</w:t>
            </w:r>
          </w:p>
        </w:tc>
        <w:tc>
          <w:tcPr>
            <w:tcW w:w="990" w:type="dxa"/>
            <w:vAlign w:val="center"/>
          </w:tcPr>
          <w:p w14:paraId="2EA385D9" w14:textId="1AA74D87" w:rsidR="00057EB4" w:rsidRDefault="00057EB4" w:rsidP="00057EB4">
            <w:pPr>
              <w:jc w:val="center"/>
              <w:rPr>
                <w:rFonts w:ascii="Calibri" w:hAnsi="Calibri" w:cs="Calibri"/>
                <w:sz w:val="22"/>
                <w:szCs w:val="22"/>
              </w:rPr>
            </w:pPr>
            <w:r>
              <w:rPr>
                <w:rFonts w:ascii="Calibri" w:hAnsi="Calibri" w:cs="Calibri"/>
                <w:sz w:val="22"/>
                <w:szCs w:val="22"/>
              </w:rPr>
              <w:t>LF</w:t>
            </w:r>
            <w:r w:rsidR="00123DF6">
              <w:rPr>
                <w:rFonts w:ascii="Calibri" w:hAnsi="Calibri" w:cs="Calibri"/>
                <w:sz w:val="22"/>
                <w:szCs w:val="22"/>
              </w:rPr>
              <w:t>/IC</w:t>
            </w:r>
          </w:p>
        </w:tc>
        <w:tc>
          <w:tcPr>
            <w:tcW w:w="1890" w:type="dxa"/>
            <w:vAlign w:val="center"/>
          </w:tcPr>
          <w:p w14:paraId="5252AA47" w14:textId="619BEDD2" w:rsidR="00057EB4" w:rsidRDefault="00E85A19" w:rsidP="00057EB4">
            <w:pPr>
              <w:jc w:val="center"/>
              <w:rPr>
                <w:rFonts w:ascii="Calibri" w:hAnsi="Calibri" w:cs="Calibri"/>
                <w:sz w:val="22"/>
                <w:szCs w:val="22"/>
              </w:rPr>
            </w:pPr>
            <w:r>
              <w:rPr>
                <w:rFonts w:ascii="Calibri" w:hAnsi="Calibri" w:cs="Calibri"/>
                <w:sz w:val="22"/>
                <w:szCs w:val="22"/>
              </w:rPr>
              <w:t>Feb 28, 2023</w:t>
            </w:r>
          </w:p>
        </w:tc>
        <w:tc>
          <w:tcPr>
            <w:tcW w:w="990" w:type="dxa"/>
            <w:vAlign w:val="center"/>
          </w:tcPr>
          <w:p w14:paraId="485B3478" w14:textId="4AEE8C0A" w:rsidR="00057EB4" w:rsidRDefault="007C566A" w:rsidP="00057EB4">
            <w:pPr>
              <w:jc w:val="center"/>
              <w:rPr>
                <w:rFonts w:ascii="Calibri" w:hAnsi="Calibri" w:cs="Calibri"/>
                <w:sz w:val="22"/>
                <w:szCs w:val="22"/>
              </w:rPr>
            </w:pPr>
            <w:r>
              <w:rPr>
                <w:rFonts w:ascii="Calibri" w:hAnsi="Calibri" w:cs="Calibri"/>
                <w:sz w:val="22"/>
                <w:szCs w:val="22"/>
              </w:rPr>
              <w:t>IP</w:t>
            </w:r>
          </w:p>
        </w:tc>
      </w:tr>
      <w:tr w:rsidR="0048079D" w:rsidRPr="0000263B" w14:paraId="04E8C6F5" w14:textId="77777777" w:rsidTr="3DDF6BA1">
        <w:trPr>
          <w:gridAfter w:val="1"/>
          <w:wAfter w:w="29" w:type="dxa"/>
          <w:trHeight w:val="305"/>
          <w:jc w:val="center"/>
        </w:trPr>
        <w:tc>
          <w:tcPr>
            <w:tcW w:w="1705" w:type="dxa"/>
            <w:vAlign w:val="center"/>
          </w:tcPr>
          <w:p w14:paraId="52E439F8" w14:textId="77777777" w:rsidR="0048079D" w:rsidRDefault="000B3F65" w:rsidP="00057EB4">
            <w:pPr>
              <w:jc w:val="center"/>
              <w:rPr>
                <w:rFonts w:ascii="Calibri" w:eastAsia="Calibri" w:hAnsi="Calibri"/>
                <w:sz w:val="22"/>
                <w:szCs w:val="22"/>
              </w:rPr>
            </w:pPr>
            <w:r>
              <w:rPr>
                <w:rFonts w:ascii="Calibri" w:eastAsia="Calibri" w:hAnsi="Calibri"/>
                <w:sz w:val="22"/>
                <w:szCs w:val="22"/>
              </w:rPr>
              <w:lastRenderedPageBreak/>
              <w:t>MCML 230G</w:t>
            </w:r>
          </w:p>
          <w:p w14:paraId="2BDA74C4" w14:textId="4FBF6D6A" w:rsidR="000B3F65" w:rsidRDefault="000B3F65" w:rsidP="00057EB4">
            <w:pPr>
              <w:jc w:val="center"/>
              <w:rPr>
                <w:rFonts w:ascii="Calibri" w:eastAsia="Calibri" w:hAnsi="Calibri"/>
                <w:sz w:val="22"/>
                <w:szCs w:val="22"/>
              </w:rPr>
            </w:pPr>
            <w:r>
              <w:rPr>
                <w:rFonts w:ascii="Calibri" w:eastAsia="Calibri" w:hAnsi="Calibri"/>
                <w:sz w:val="22"/>
                <w:szCs w:val="22"/>
              </w:rPr>
              <w:t>M-34</w:t>
            </w:r>
          </w:p>
        </w:tc>
        <w:tc>
          <w:tcPr>
            <w:tcW w:w="900" w:type="dxa"/>
            <w:vAlign w:val="center"/>
          </w:tcPr>
          <w:p w14:paraId="76BE4A15" w14:textId="7DD54C80" w:rsidR="0048079D" w:rsidRDefault="000B3F6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D2D0162" w14:textId="4AB47D74" w:rsidR="0048079D" w:rsidRDefault="000B3F65" w:rsidP="0048079D">
            <w:pPr>
              <w:pStyle w:val="body"/>
              <w:rPr>
                <w:rFonts w:asciiTheme="majorHAnsi" w:hAnsiTheme="majorHAnsi"/>
                <w:szCs w:val="20"/>
              </w:rPr>
            </w:pPr>
            <w:r>
              <w:rPr>
                <w:rFonts w:asciiTheme="majorHAnsi" w:hAnsiTheme="majorHAnsi"/>
                <w:szCs w:val="20"/>
              </w:rPr>
              <w:t>Some chemicals in large containers are being stored in cardboard boxes on the floor. Arrange for proper chemical disposal through HWIS.</w:t>
            </w:r>
            <w:r w:rsidR="006F41A3">
              <w:rPr>
                <w:rFonts w:asciiTheme="majorHAnsi" w:hAnsiTheme="majorHAnsi"/>
                <w:szCs w:val="20"/>
              </w:rPr>
              <w:t xml:space="preserve"> One batch has been sent off in late May. Another batch will be</w:t>
            </w:r>
            <w:r w:rsidR="00123DF6">
              <w:rPr>
                <w:rFonts w:asciiTheme="majorHAnsi" w:hAnsiTheme="majorHAnsi"/>
                <w:szCs w:val="20"/>
              </w:rPr>
              <w:t xml:space="preserve"> done in August.</w:t>
            </w:r>
            <w:r w:rsidR="00AD0E70">
              <w:rPr>
                <w:rFonts w:asciiTheme="majorHAnsi" w:hAnsiTheme="majorHAnsi"/>
                <w:szCs w:val="20"/>
              </w:rPr>
              <w:t xml:space="preserve"> This will be postponed to December when first term ends.</w:t>
            </w:r>
            <w:r w:rsidR="00E85A19">
              <w:rPr>
                <w:rFonts w:asciiTheme="majorHAnsi" w:hAnsiTheme="majorHAnsi"/>
                <w:szCs w:val="20"/>
              </w:rPr>
              <w:t xml:space="preserve"> IC has submitted the solutions to HWIS and is waiting for approval to dispose of the chemicals.</w:t>
            </w:r>
          </w:p>
        </w:tc>
        <w:tc>
          <w:tcPr>
            <w:tcW w:w="990" w:type="dxa"/>
            <w:vAlign w:val="center"/>
          </w:tcPr>
          <w:p w14:paraId="429B133F" w14:textId="7B2D5B2C" w:rsidR="0048079D" w:rsidRDefault="000B3F65"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523E4176" w14:textId="6FC4378C" w:rsidR="0048079D" w:rsidRDefault="00E85A19" w:rsidP="00057EB4">
            <w:pPr>
              <w:jc w:val="center"/>
              <w:rPr>
                <w:rFonts w:ascii="Calibri" w:hAnsi="Calibri" w:cs="Calibri"/>
                <w:sz w:val="22"/>
                <w:szCs w:val="22"/>
              </w:rPr>
            </w:pPr>
            <w:r>
              <w:rPr>
                <w:rFonts w:ascii="Calibri" w:hAnsi="Calibri" w:cs="Calibri"/>
                <w:sz w:val="22"/>
                <w:szCs w:val="22"/>
              </w:rPr>
              <w:t>Jan 31, 2023</w:t>
            </w:r>
          </w:p>
        </w:tc>
        <w:tc>
          <w:tcPr>
            <w:tcW w:w="990" w:type="dxa"/>
            <w:vAlign w:val="center"/>
          </w:tcPr>
          <w:p w14:paraId="39622316" w14:textId="07AE7E9E" w:rsidR="0048079D" w:rsidRDefault="00C637C4" w:rsidP="00057EB4">
            <w:pPr>
              <w:jc w:val="center"/>
              <w:rPr>
                <w:rFonts w:ascii="Calibri" w:hAnsi="Calibri" w:cs="Calibri"/>
                <w:sz w:val="22"/>
                <w:szCs w:val="22"/>
              </w:rPr>
            </w:pPr>
            <w:r>
              <w:rPr>
                <w:rFonts w:ascii="Calibri" w:hAnsi="Calibri" w:cs="Calibri"/>
                <w:sz w:val="22"/>
                <w:szCs w:val="22"/>
              </w:rPr>
              <w:t>IP</w:t>
            </w:r>
          </w:p>
        </w:tc>
      </w:tr>
      <w:tr w:rsidR="000E4A50" w:rsidRPr="0000263B" w14:paraId="778EFCF0" w14:textId="77777777" w:rsidTr="3DDF6BA1">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7826B33C" w:rsidR="000E4A50" w:rsidRDefault="000E4A50" w:rsidP="3DDF6BA1">
            <w:pPr>
              <w:pStyle w:val="body"/>
              <w:rPr>
                <w:rFonts w:asciiTheme="majorHAnsi" w:hAnsiTheme="majorHAnsi"/>
              </w:rPr>
            </w:pPr>
            <w:r w:rsidRPr="3DDF6BA1">
              <w:rPr>
                <w:rFonts w:asciiTheme="majorHAnsi" w:hAnsiTheme="majorHAnsi"/>
              </w:rPr>
              <w:t xml:space="preserve">A big hole in the ceiling was covered with duct tape. It is located at the left corner of the room. Have it assessed prior to submitting a service request to get it </w:t>
            </w:r>
            <w:proofErr w:type="gramStart"/>
            <w:r w:rsidRPr="3DDF6BA1">
              <w:rPr>
                <w:rFonts w:asciiTheme="majorHAnsi" w:hAnsiTheme="majorHAnsi"/>
              </w:rPr>
              <w:t>fixed.</w:t>
            </w:r>
            <w:proofErr w:type="gramEnd"/>
            <w:r w:rsidR="00E661F1">
              <w:rPr>
                <w:rFonts w:asciiTheme="majorHAnsi" w:hAnsiTheme="majorHAnsi"/>
              </w:rPr>
              <w:t xml:space="preserve"> Consult with Andy.</w:t>
            </w:r>
            <w:r w:rsidR="00E85A19">
              <w:rPr>
                <w:rFonts w:asciiTheme="majorHAnsi" w:hAnsiTheme="majorHAnsi"/>
              </w:rPr>
              <w:t xml:space="preserve"> Service request has been submitted.</w:t>
            </w:r>
          </w:p>
        </w:tc>
        <w:tc>
          <w:tcPr>
            <w:tcW w:w="990" w:type="dxa"/>
            <w:vAlign w:val="center"/>
          </w:tcPr>
          <w:p w14:paraId="2224388F" w14:textId="5C8CAB22"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29A973F" w14:textId="0C269FDC" w:rsidR="000E4A50" w:rsidRDefault="00E85A19" w:rsidP="3DDF6BA1">
            <w:pPr>
              <w:jc w:val="center"/>
              <w:rPr>
                <w:rFonts w:ascii="Calibri" w:hAnsi="Calibri" w:cs="Calibri"/>
                <w:sz w:val="22"/>
                <w:szCs w:val="22"/>
              </w:rPr>
            </w:pPr>
            <w:r>
              <w:rPr>
                <w:rFonts w:ascii="Calibri" w:hAnsi="Calibri" w:cs="Calibri"/>
                <w:sz w:val="22"/>
                <w:szCs w:val="22"/>
              </w:rPr>
              <w:t>Jan 31, 2023</w:t>
            </w:r>
          </w:p>
        </w:tc>
        <w:tc>
          <w:tcPr>
            <w:tcW w:w="990" w:type="dxa"/>
            <w:vAlign w:val="center"/>
          </w:tcPr>
          <w:p w14:paraId="5FA928CC" w14:textId="18C8F2BD" w:rsidR="000E4A50" w:rsidRDefault="00B03C82" w:rsidP="000E4A50">
            <w:pPr>
              <w:jc w:val="center"/>
              <w:rPr>
                <w:rFonts w:ascii="Calibri" w:hAnsi="Calibri" w:cs="Calibri"/>
                <w:sz w:val="22"/>
                <w:szCs w:val="22"/>
              </w:rPr>
            </w:pPr>
            <w:r>
              <w:rPr>
                <w:rFonts w:ascii="Calibri" w:hAnsi="Calibri" w:cs="Calibri"/>
                <w:sz w:val="22"/>
                <w:szCs w:val="22"/>
              </w:rPr>
              <w:t>IP</w:t>
            </w:r>
          </w:p>
        </w:tc>
      </w:tr>
      <w:tr w:rsidR="000E4A50" w:rsidRPr="0000263B" w14:paraId="76ED6D8D" w14:textId="77777777" w:rsidTr="3DDF6BA1">
        <w:trPr>
          <w:gridAfter w:val="1"/>
          <w:wAfter w:w="29" w:type="dxa"/>
          <w:trHeight w:val="305"/>
          <w:jc w:val="center"/>
        </w:trPr>
        <w:tc>
          <w:tcPr>
            <w:tcW w:w="1705" w:type="dxa"/>
            <w:vAlign w:val="center"/>
          </w:tcPr>
          <w:p w14:paraId="12479175" w14:textId="77777777" w:rsidR="000E4A50" w:rsidRDefault="00103FB5" w:rsidP="00057EB4">
            <w:pPr>
              <w:jc w:val="center"/>
              <w:rPr>
                <w:rFonts w:ascii="Calibri" w:eastAsia="Calibri" w:hAnsi="Calibri"/>
                <w:sz w:val="22"/>
                <w:szCs w:val="22"/>
              </w:rPr>
            </w:pPr>
            <w:r>
              <w:rPr>
                <w:rFonts w:ascii="Calibri" w:eastAsia="Calibri" w:hAnsi="Calibri"/>
                <w:sz w:val="22"/>
                <w:szCs w:val="22"/>
              </w:rPr>
              <w:t>MCML 336</w:t>
            </w:r>
          </w:p>
          <w:p w14:paraId="7A2E05A4" w14:textId="169C33F5"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29B6E5F" w14:textId="01820770" w:rsidR="000E4A50"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FE60DDA" w14:textId="084C7510" w:rsidR="000E4A50" w:rsidRDefault="00103FB5" w:rsidP="3DDF6BA1">
            <w:pPr>
              <w:pStyle w:val="body"/>
              <w:rPr>
                <w:rFonts w:asciiTheme="majorHAnsi" w:hAnsiTheme="majorHAnsi"/>
              </w:rPr>
            </w:pPr>
            <w:r w:rsidRPr="3DDF6BA1">
              <w:rPr>
                <w:rFonts w:asciiTheme="majorHAnsi" w:hAnsiTheme="majorHAnsi"/>
              </w:rPr>
              <w:t xml:space="preserve">Some lockers are full but with no owners. Empty contents to make available for room occupants. Notes were placed on lockers requesting to have them vacated by the end of the summer. </w:t>
            </w:r>
          </w:p>
        </w:tc>
        <w:tc>
          <w:tcPr>
            <w:tcW w:w="990" w:type="dxa"/>
            <w:vAlign w:val="center"/>
          </w:tcPr>
          <w:p w14:paraId="27AE27C8" w14:textId="5972E21B" w:rsidR="000E4A50" w:rsidRDefault="00103FB5" w:rsidP="00057EB4">
            <w:pPr>
              <w:jc w:val="center"/>
              <w:rPr>
                <w:rFonts w:ascii="Calibri" w:hAnsi="Calibri" w:cs="Calibri"/>
                <w:sz w:val="22"/>
                <w:szCs w:val="22"/>
              </w:rPr>
            </w:pPr>
            <w:r>
              <w:rPr>
                <w:rFonts w:ascii="Calibri" w:hAnsi="Calibri" w:cs="Calibri"/>
                <w:sz w:val="22"/>
                <w:szCs w:val="22"/>
              </w:rPr>
              <w:t>IC/</w:t>
            </w:r>
            <w:r w:rsidR="000534E6">
              <w:rPr>
                <w:rFonts w:ascii="Calibri" w:hAnsi="Calibri" w:cs="Calibri"/>
                <w:sz w:val="22"/>
                <w:szCs w:val="22"/>
              </w:rPr>
              <w:t>LN</w:t>
            </w:r>
          </w:p>
        </w:tc>
        <w:tc>
          <w:tcPr>
            <w:tcW w:w="1890" w:type="dxa"/>
            <w:vAlign w:val="center"/>
          </w:tcPr>
          <w:p w14:paraId="5F38F759" w14:textId="4B407394" w:rsidR="000E4A50" w:rsidRDefault="000534E6" w:rsidP="00057EB4">
            <w:pPr>
              <w:jc w:val="center"/>
              <w:rPr>
                <w:rFonts w:ascii="Calibri" w:hAnsi="Calibri" w:cs="Calibri"/>
                <w:sz w:val="22"/>
                <w:szCs w:val="22"/>
              </w:rPr>
            </w:pPr>
            <w:r>
              <w:rPr>
                <w:rFonts w:ascii="Calibri" w:hAnsi="Calibri" w:cs="Calibri"/>
                <w:sz w:val="22"/>
                <w:szCs w:val="22"/>
              </w:rPr>
              <w:t>Dec 15</w:t>
            </w:r>
            <w:r w:rsidR="00103FB5">
              <w:rPr>
                <w:rFonts w:ascii="Calibri" w:hAnsi="Calibri" w:cs="Calibri"/>
                <w:sz w:val="22"/>
                <w:szCs w:val="22"/>
              </w:rPr>
              <w:t>, 2022</w:t>
            </w:r>
          </w:p>
        </w:tc>
        <w:tc>
          <w:tcPr>
            <w:tcW w:w="990" w:type="dxa"/>
            <w:vAlign w:val="center"/>
          </w:tcPr>
          <w:p w14:paraId="27760D6A" w14:textId="50A379DA" w:rsidR="000E4A50" w:rsidRDefault="00B03C82" w:rsidP="000E4A50">
            <w:pPr>
              <w:jc w:val="center"/>
              <w:rPr>
                <w:rFonts w:ascii="Calibri" w:hAnsi="Calibri" w:cs="Calibri"/>
                <w:sz w:val="22"/>
                <w:szCs w:val="22"/>
              </w:rPr>
            </w:pPr>
            <w:r>
              <w:rPr>
                <w:rFonts w:ascii="Calibri" w:hAnsi="Calibri" w:cs="Calibri"/>
                <w:sz w:val="22"/>
                <w:szCs w:val="22"/>
              </w:rPr>
              <w:t>IP</w:t>
            </w:r>
          </w:p>
        </w:tc>
      </w:tr>
      <w:tr w:rsidR="00103FB5" w:rsidRPr="0000263B" w14:paraId="58CDE75C" w14:textId="77777777" w:rsidTr="3DDF6BA1">
        <w:trPr>
          <w:gridAfter w:val="1"/>
          <w:wAfter w:w="29" w:type="dxa"/>
          <w:trHeight w:val="305"/>
          <w:jc w:val="center"/>
        </w:trPr>
        <w:tc>
          <w:tcPr>
            <w:tcW w:w="1705" w:type="dxa"/>
            <w:vAlign w:val="center"/>
          </w:tcPr>
          <w:p w14:paraId="111E9A1C" w14:textId="78CBD2E0" w:rsidR="00103FB5" w:rsidRDefault="00103FB5" w:rsidP="00057EB4">
            <w:pPr>
              <w:jc w:val="center"/>
              <w:rPr>
                <w:rFonts w:ascii="Calibri" w:eastAsia="Calibri" w:hAnsi="Calibri"/>
                <w:sz w:val="22"/>
                <w:szCs w:val="22"/>
              </w:rPr>
            </w:pPr>
            <w:r>
              <w:rPr>
                <w:rFonts w:ascii="Calibri" w:eastAsia="Calibri" w:hAnsi="Calibri"/>
                <w:sz w:val="22"/>
                <w:szCs w:val="22"/>
              </w:rPr>
              <w:t>MCML 339</w:t>
            </w:r>
          </w:p>
          <w:p w14:paraId="57DC4CDF" w14:textId="1D2D06FD"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397DFADA" w14:textId="439B2875" w:rsidR="00103FB5"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10D4FFE" w14:textId="03A948B5" w:rsidR="00103FB5" w:rsidRDefault="00103FB5" w:rsidP="0048079D">
            <w:pPr>
              <w:pStyle w:val="body"/>
              <w:rPr>
                <w:rFonts w:asciiTheme="majorHAnsi" w:hAnsiTheme="majorHAnsi"/>
                <w:szCs w:val="20"/>
              </w:rPr>
            </w:pPr>
            <w:r>
              <w:rPr>
                <w:rFonts w:asciiTheme="majorHAnsi" w:hAnsiTheme="majorHAnsi"/>
                <w:szCs w:val="20"/>
              </w:rPr>
              <w:t>Office space is cluttered that can lead to falling hazard. Email occupant to reduce clutters.</w:t>
            </w:r>
          </w:p>
        </w:tc>
        <w:tc>
          <w:tcPr>
            <w:tcW w:w="990" w:type="dxa"/>
            <w:vAlign w:val="center"/>
          </w:tcPr>
          <w:p w14:paraId="66C29219" w14:textId="30B30397" w:rsidR="00103FB5" w:rsidRDefault="00103FB5"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516BA638" w14:textId="61B3744A" w:rsidR="00103FB5" w:rsidRDefault="00E661F1" w:rsidP="00057EB4">
            <w:pPr>
              <w:jc w:val="center"/>
              <w:rPr>
                <w:rFonts w:ascii="Calibri" w:hAnsi="Calibri" w:cs="Calibri"/>
                <w:sz w:val="22"/>
                <w:szCs w:val="22"/>
              </w:rPr>
            </w:pPr>
            <w:r>
              <w:rPr>
                <w:rFonts w:ascii="Calibri" w:hAnsi="Calibri" w:cs="Calibri"/>
                <w:sz w:val="22"/>
                <w:szCs w:val="22"/>
              </w:rPr>
              <w:t>Sept 30</w:t>
            </w:r>
            <w:r w:rsidR="00103FB5">
              <w:rPr>
                <w:rFonts w:ascii="Calibri" w:hAnsi="Calibri" w:cs="Calibri"/>
                <w:sz w:val="22"/>
                <w:szCs w:val="22"/>
              </w:rPr>
              <w:t>, 2022</w:t>
            </w:r>
          </w:p>
        </w:tc>
        <w:tc>
          <w:tcPr>
            <w:tcW w:w="990" w:type="dxa"/>
            <w:vAlign w:val="center"/>
          </w:tcPr>
          <w:p w14:paraId="29D483B8" w14:textId="04801762" w:rsidR="00103FB5" w:rsidRDefault="00B03C82" w:rsidP="000E4A50">
            <w:pPr>
              <w:jc w:val="center"/>
              <w:rPr>
                <w:rFonts w:ascii="Calibri" w:hAnsi="Calibri" w:cs="Calibri"/>
                <w:sz w:val="22"/>
                <w:szCs w:val="22"/>
              </w:rPr>
            </w:pPr>
            <w:r>
              <w:rPr>
                <w:rFonts w:ascii="Calibri" w:hAnsi="Calibri" w:cs="Calibri"/>
                <w:sz w:val="22"/>
                <w:szCs w:val="22"/>
              </w:rPr>
              <w:t>IP</w:t>
            </w:r>
          </w:p>
        </w:tc>
      </w:tr>
      <w:tr w:rsidR="0050164B" w:rsidRPr="0000263B" w14:paraId="56111FFC" w14:textId="77777777" w:rsidTr="3DDF6BA1">
        <w:trPr>
          <w:gridAfter w:val="1"/>
          <w:wAfter w:w="29" w:type="dxa"/>
          <w:trHeight w:val="305"/>
          <w:jc w:val="center"/>
        </w:trPr>
        <w:tc>
          <w:tcPr>
            <w:tcW w:w="1705" w:type="dxa"/>
            <w:vAlign w:val="center"/>
          </w:tcPr>
          <w:p w14:paraId="542A40BD" w14:textId="77777777" w:rsidR="0050164B" w:rsidRDefault="0050164B" w:rsidP="00057EB4">
            <w:pPr>
              <w:jc w:val="center"/>
              <w:rPr>
                <w:rFonts w:ascii="Calibri" w:eastAsia="Calibri" w:hAnsi="Calibri"/>
                <w:sz w:val="22"/>
                <w:szCs w:val="22"/>
              </w:rPr>
            </w:pPr>
            <w:r>
              <w:rPr>
                <w:rFonts w:ascii="Calibri" w:eastAsia="Calibri" w:hAnsi="Calibri"/>
                <w:sz w:val="22"/>
                <w:szCs w:val="22"/>
              </w:rPr>
              <w:t>MCML 136C</w:t>
            </w:r>
          </w:p>
          <w:p w14:paraId="6D940ACD" w14:textId="27B584D4" w:rsidR="0050164B" w:rsidRDefault="0050164B" w:rsidP="00057EB4">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636F392E" w14:textId="79B5915A" w:rsidR="0050164B" w:rsidRDefault="0050164B"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CF18A54" w14:textId="316AFD21" w:rsidR="0050164B" w:rsidRDefault="0050164B" w:rsidP="0048079D">
            <w:pPr>
              <w:pStyle w:val="body"/>
              <w:rPr>
                <w:rFonts w:asciiTheme="majorHAnsi" w:hAnsiTheme="majorHAnsi"/>
                <w:szCs w:val="20"/>
              </w:rPr>
            </w:pPr>
            <w:r>
              <w:rPr>
                <w:rFonts w:asciiTheme="majorHAnsi" w:hAnsiTheme="majorHAnsi"/>
                <w:szCs w:val="20"/>
              </w:rPr>
              <w:t>Heavy items stored up high on shelves, at risk of falling to cause injuries. Review items to determine if they can be move lower or get disposed of. If they must stay, install shelf ledges or ropes or doors.</w:t>
            </w:r>
            <w:r w:rsidR="00E661F1">
              <w:rPr>
                <w:rFonts w:asciiTheme="majorHAnsi" w:hAnsiTheme="majorHAnsi"/>
                <w:szCs w:val="20"/>
              </w:rPr>
              <w:t xml:space="preserve"> LF will email ZN to initiate work.</w:t>
            </w:r>
          </w:p>
        </w:tc>
        <w:tc>
          <w:tcPr>
            <w:tcW w:w="990" w:type="dxa"/>
            <w:vAlign w:val="center"/>
          </w:tcPr>
          <w:p w14:paraId="19549295" w14:textId="72D0C2D1" w:rsidR="0050164B" w:rsidRDefault="0050164B" w:rsidP="00057EB4">
            <w:pPr>
              <w:jc w:val="center"/>
              <w:rPr>
                <w:rFonts w:ascii="Calibri" w:hAnsi="Calibri" w:cs="Calibri"/>
                <w:sz w:val="22"/>
                <w:szCs w:val="22"/>
              </w:rPr>
            </w:pPr>
            <w:r>
              <w:rPr>
                <w:rFonts w:ascii="Calibri" w:hAnsi="Calibri" w:cs="Calibri"/>
                <w:sz w:val="22"/>
                <w:szCs w:val="22"/>
              </w:rPr>
              <w:t>ZN/LF</w:t>
            </w:r>
          </w:p>
        </w:tc>
        <w:tc>
          <w:tcPr>
            <w:tcW w:w="1890" w:type="dxa"/>
            <w:vAlign w:val="center"/>
          </w:tcPr>
          <w:p w14:paraId="5C881E57" w14:textId="0BBF64ED" w:rsidR="0050164B" w:rsidRDefault="00E85A19" w:rsidP="00057EB4">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6D00E2FE" w14:textId="3A80AC83" w:rsidR="0050164B" w:rsidRDefault="000C7D53" w:rsidP="000E4A50">
            <w:pPr>
              <w:jc w:val="center"/>
              <w:rPr>
                <w:rFonts w:ascii="Calibri" w:hAnsi="Calibri" w:cs="Calibri"/>
                <w:sz w:val="22"/>
                <w:szCs w:val="22"/>
              </w:rPr>
            </w:pPr>
            <w:r>
              <w:rPr>
                <w:rFonts w:ascii="Calibri" w:hAnsi="Calibri" w:cs="Calibri"/>
                <w:sz w:val="22"/>
                <w:szCs w:val="22"/>
              </w:rPr>
              <w:t>IP</w:t>
            </w:r>
          </w:p>
        </w:tc>
      </w:tr>
      <w:tr w:rsidR="00ED6FF1" w:rsidRPr="0000263B" w14:paraId="34C01A46" w14:textId="77777777" w:rsidTr="3DDF6BA1">
        <w:trPr>
          <w:gridAfter w:val="1"/>
          <w:wAfter w:w="29" w:type="dxa"/>
          <w:trHeight w:val="305"/>
          <w:jc w:val="center"/>
        </w:trPr>
        <w:tc>
          <w:tcPr>
            <w:tcW w:w="1705" w:type="dxa"/>
            <w:vAlign w:val="center"/>
          </w:tcPr>
          <w:p w14:paraId="73391A2C" w14:textId="77777777" w:rsidR="00ED6FF1" w:rsidRDefault="00ED6FF1" w:rsidP="00ED6FF1">
            <w:pPr>
              <w:jc w:val="center"/>
              <w:rPr>
                <w:rFonts w:ascii="Calibri" w:eastAsia="Calibri" w:hAnsi="Calibri"/>
                <w:sz w:val="22"/>
                <w:szCs w:val="22"/>
              </w:rPr>
            </w:pPr>
            <w:r>
              <w:rPr>
                <w:rFonts w:ascii="Calibri" w:eastAsia="Calibri" w:hAnsi="Calibri"/>
                <w:sz w:val="22"/>
                <w:szCs w:val="22"/>
              </w:rPr>
              <w:t>MCML 59</w:t>
            </w:r>
          </w:p>
          <w:p w14:paraId="09E82738" w14:textId="4A0F0CAC" w:rsidR="00ED6FF1" w:rsidRDefault="00ED6FF1" w:rsidP="00ED6FF1">
            <w:pPr>
              <w:jc w:val="center"/>
              <w:rPr>
                <w:rFonts w:ascii="Calibri" w:eastAsia="Calibri" w:hAnsi="Calibri"/>
                <w:sz w:val="22"/>
                <w:szCs w:val="22"/>
              </w:rPr>
            </w:pPr>
            <w:r>
              <w:rPr>
                <w:rFonts w:ascii="Calibri" w:eastAsia="Calibri" w:hAnsi="Calibri"/>
                <w:sz w:val="22"/>
                <w:szCs w:val="22"/>
              </w:rPr>
              <w:t>A-8</w:t>
            </w:r>
          </w:p>
        </w:tc>
        <w:tc>
          <w:tcPr>
            <w:tcW w:w="900" w:type="dxa"/>
            <w:vAlign w:val="center"/>
          </w:tcPr>
          <w:p w14:paraId="2A3553C1" w14:textId="3E660DEF" w:rsidR="00ED6FF1" w:rsidRDefault="00ED6FF1"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5ADAE6BB" w14:textId="13ECBB31" w:rsidR="00ED6FF1" w:rsidRDefault="00ED6FF1" w:rsidP="0098393B">
            <w:pPr>
              <w:pStyle w:val="body"/>
              <w:rPr>
                <w:rFonts w:asciiTheme="majorHAnsi" w:hAnsiTheme="majorHAnsi"/>
                <w:szCs w:val="20"/>
              </w:rPr>
            </w:pPr>
            <w:r>
              <w:rPr>
                <w:rFonts w:asciiTheme="majorHAnsi" w:hAnsiTheme="majorHAnsi"/>
                <w:szCs w:val="20"/>
              </w:rPr>
              <w:t>Fire drill has been postponed due to the many projects occurring in the MCML building. A fire drill will be scheduled in early 2023.</w:t>
            </w:r>
            <w:r w:rsidR="00054740">
              <w:rPr>
                <w:rFonts w:asciiTheme="majorHAnsi" w:hAnsiTheme="majorHAnsi"/>
                <w:szCs w:val="20"/>
              </w:rPr>
              <w:t xml:space="preserve"> After discussion, AJ suggests it will be best to schedule for end of term 2 near end of April. We’ll still need to seek for new floor wardens.</w:t>
            </w:r>
          </w:p>
        </w:tc>
        <w:tc>
          <w:tcPr>
            <w:tcW w:w="990" w:type="dxa"/>
            <w:vAlign w:val="center"/>
          </w:tcPr>
          <w:p w14:paraId="1AD2890D" w14:textId="10F2FB6D" w:rsidR="00ED6FF1" w:rsidRDefault="00ED6FF1" w:rsidP="0098393B">
            <w:pPr>
              <w:jc w:val="center"/>
              <w:rPr>
                <w:rFonts w:ascii="Calibri" w:hAnsi="Calibri" w:cs="Calibri"/>
                <w:sz w:val="22"/>
                <w:szCs w:val="22"/>
              </w:rPr>
            </w:pPr>
            <w:r>
              <w:rPr>
                <w:rFonts w:ascii="Calibri" w:hAnsi="Calibri" w:cs="Calibri"/>
                <w:sz w:val="22"/>
                <w:szCs w:val="22"/>
              </w:rPr>
              <w:t>AJ</w:t>
            </w:r>
          </w:p>
        </w:tc>
        <w:tc>
          <w:tcPr>
            <w:tcW w:w="1890" w:type="dxa"/>
            <w:vAlign w:val="center"/>
          </w:tcPr>
          <w:p w14:paraId="19E06788" w14:textId="378100A4" w:rsidR="00ED6FF1" w:rsidRDefault="00ED6FF1" w:rsidP="0098393B">
            <w:pPr>
              <w:jc w:val="center"/>
              <w:rPr>
                <w:rFonts w:ascii="Calibri" w:hAnsi="Calibri" w:cs="Calibri"/>
                <w:sz w:val="22"/>
                <w:szCs w:val="22"/>
              </w:rPr>
            </w:pPr>
            <w:r>
              <w:rPr>
                <w:rFonts w:ascii="Calibri" w:hAnsi="Calibri" w:cs="Calibri"/>
                <w:sz w:val="22"/>
                <w:szCs w:val="22"/>
              </w:rPr>
              <w:t>Feb 28, 2023</w:t>
            </w:r>
          </w:p>
        </w:tc>
        <w:tc>
          <w:tcPr>
            <w:tcW w:w="990" w:type="dxa"/>
            <w:vAlign w:val="center"/>
          </w:tcPr>
          <w:p w14:paraId="50F07B89" w14:textId="30C2EA32" w:rsidR="00ED6FF1" w:rsidRDefault="007E1155" w:rsidP="0098393B">
            <w:pPr>
              <w:jc w:val="center"/>
              <w:rPr>
                <w:rFonts w:ascii="Calibri" w:hAnsi="Calibri" w:cs="Calibri"/>
                <w:sz w:val="22"/>
                <w:szCs w:val="22"/>
              </w:rPr>
            </w:pPr>
            <w:r>
              <w:rPr>
                <w:rFonts w:ascii="Calibri" w:hAnsi="Calibri" w:cs="Calibri"/>
                <w:sz w:val="22"/>
                <w:szCs w:val="22"/>
              </w:rPr>
              <w:t>IP</w:t>
            </w:r>
          </w:p>
        </w:tc>
      </w:tr>
      <w:tr w:rsidR="00ED6FF1" w:rsidRPr="0000263B" w14:paraId="7980FE3C" w14:textId="77777777" w:rsidTr="3DDF6BA1">
        <w:trPr>
          <w:gridAfter w:val="1"/>
          <w:wAfter w:w="29" w:type="dxa"/>
          <w:trHeight w:val="305"/>
          <w:jc w:val="center"/>
        </w:trPr>
        <w:tc>
          <w:tcPr>
            <w:tcW w:w="1705" w:type="dxa"/>
            <w:vAlign w:val="center"/>
          </w:tcPr>
          <w:p w14:paraId="57D5E885" w14:textId="77777777" w:rsidR="00ED6FF1" w:rsidRDefault="00ED6FF1" w:rsidP="00ED6FF1">
            <w:pPr>
              <w:jc w:val="center"/>
              <w:rPr>
                <w:rFonts w:ascii="Calibri" w:eastAsia="Calibri" w:hAnsi="Calibri"/>
                <w:sz w:val="22"/>
                <w:szCs w:val="22"/>
              </w:rPr>
            </w:pPr>
            <w:r>
              <w:rPr>
                <w:rFonts w:ascii="Calibri" w:eastAsia="Calibri" w:hAnsi="Calibri"/>
                <w:sz w:val="22"/>
                <w:szCs w:val="22"/>
              </w:rPr>
              <w:t>MCML 59</w:t>
            </w:r>
          </w:p>
          <w:p w14:paraId="31D2B80C" w14:textId="6753A803" w:rsidR="00ED6FF1" w:rsidRDefault="00ED6FF1" w:rsidP="00ED6FF1">
            <w:pPr>
              <w:jc w:val="center"/>
              <w:rPr>
                <w:rFonts w:ascii="Calibri" w:eastAsia="Calibri" w:hAnsi="Calibri"/>
                <w:sz w:val="22"/>
                <w:szCs w:val="22"/>
              </w:rPr>
            </w:pPr>
            <w:r>
              <w:rPr>
                <w:rFonts w:ascii="Calibri" w:eastAsia="Calibri" w:hAnsi="Calibri"/>
                <w:sz w:val="22"/>
                <w:szCs w:val="22"/>
              </w:rPr>
              <w:t>A-12</w:t>
            </w:r>
          </w:p>
        </w:tc>
        <w:tc>
          <w:tcPr>
            <w:tcW w:w="900" w:type="dxa"/>
            <w:vAlign w:val="center"/>
          </w:tcPr>
          <w:p w14:paraId="7BEB7FD8" w14:textId="31853D99" w:rsidR="00ED6FF1" w:rsidRDefault="00ED6FF1"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1494795B" w14:textId="708FCE1D" w:rsidR="00ED6FF1" w:rsidRDefault="00ED6FF1" w:rsidP="0098393B">
            <w:pPr>
              <w:pStyle w:val="body"/>
              <w:rPr>
                <w:rFonts w:asciiTheme="majorHAnsi" w:hAnsiTheme="majorHAnsi"/>
                <w:szCs w:val="20"/>
              </w:rPr>
            </w:pPr>
            <w:r>
              <w:rPr>
                <w:rFonts w:asciiTheme="majorHAnsi" w:hAnsiTheme="majorHAnsi"/>
                <w:szCs w:val="20"/>
              </w:rPr>
              <w:t>Food safe concerns in facility due to general tidiness and sanitation practice. Dirty dishes were observed scattered over the place and knife was seen left on the counter unattended. Open food packaging was left out in unlocked facility overnight. It is recommended that the Agora Café review food safe practice to ensure daily clean-up is performed at the facility with the proper use of sanitizer. Food ingredients and materials should be locked in facilities to avoid chances of contamination and tampering by public.</w:t>
            </w:r>
          </w:p>
        </w:tc>
        <w:tc>
          <w:tcPr>
            <w:tcW w:w="990" w:type="dxa"/>
            <w:vAlign w:val="center"/>
          </w:tcPr>
          <w:p w14:paraId="1F006384" w14:textId="2300B5F3" w:rsidR="00ED6FF1" w:rsidRDefault="00ED6FF1" w:rsidP="0098393B">
            <w:pPr>
              <w:jc w:val="center"/>
              <w:rPr>
                <w:rFonts w:ascii="Calibri" w:hAnsi="Calibri" w:cs="Calibri"/>
                <w:sz w:val="22"/>
                <w:szCs w:val="22"/>
              </w:rPr>
            </w:pPr>
            <w:r>
              <w:rPr>
                <w:rFonts w:ascii="Calibri" w:hAnsi="Calibri" w:cs="Calibri"/>
                <w:sz w:val="22"/>
                <w:szCs w:val="22"/>
              </w:rPr>
              <w:t>Agora</w:t>
            </w:r>
            <w:r w:rsidR="00E85A19">
              <w:rPr>
                <w:rFonts w:ascii="Calibri" w:hAnsi="Calibri" w:cs="Calibri"/>
                <w:sz w:val="22"/>
                <w:szCs w:val="22"/>
              </w:rPr>
              <w:t>/AJ</w:t>
            </w:r>
          </w:p>
        </w:tc>
        <w:tc>
          <w:tcPr>
            <w:tcW w:w="1890" w:type="dxa"/>
            <w:vAlign w:val="center"/>
          </w:tcPr>
          <w:p w14:paraId="6CF66F0E" w14:textId="5F91BC8A" w:rsidR="00ED6FF1" w:rsidRDefault="00E85A19" w:rsidP="0098393B">
            <w:pPr>
              <w:jc w:val="center"/>
              <w:rPr>
                <w:rFonts w:ascii="Calibri" w:hAnsi="Calibri" w:cs="Calibri"/>
                <w:sz w:val="22"/>
                <w:szCs w:val="22"/>
              </w:rPr>
            </w:pPr>
            <w:r>
              <w:rPr>
                <w:rFonts w:ascii="Calibri" w:hAnsi="Calibri" w:cs="Calibri"/>
                <w:sz w:val="22"/>
                <w:szCs w:val="22"/>
              </w:rPr>
              <w:t>Jan 31</w:t>
            </w:r>
            <w:r w:rsidR="00ED6FF1">
              <w:rPr>
                <w:rFonts w:ascii="Calibri" w:hAnsi="Calibri" w:cs="Calibri"/>
                <w:sz w:val="22"/>
                <w:szCs w:val="22"/>
              </w:rPr>
              <w:t>, 202</w:t>
            </w:r>
            <w:r>
              <w:rPr>
                <w:rFonts w:ascii="Calibri" w:hAnsi="Calibri" w:cs="Calibri"/>
                <w:sz w:val="22"/>
                <w:szCs w:val="22"/>
              </w:rPr>
              <w:t>3</w:t>
            </w:r>
          </w:p>
        </w:tc>
        <w:tc>
          <w:tcPr>
            <w:tcW w:w="990" w:type="dxa"/>
            <w:vAlign w:val="center"/>
          </w:tcPr>
          <w:p w14:paraId="450F5D74" w14:textId="4764BAFA" w:rsidR="00ED6FF1" w:rsidRDefault="007E1155" w:rsidP="0098393B">
            <w:pPr>
              <w:jc w:val="center"/>
              <w:rPr>
                <w:rFonts w:ascii="Calibri" w:hAnsi="Calibri" w:cs="Calibri"/>
                <w:sz w:val="22"/>
                <w:szCs w:val="22"/>
              </w:rPr>
            </w:pPr>
            <w:r>
              <w:rPr>
                <w:rFonts w:ascii="Calibri" w:hAnsi="Calibri" w:cs="Calibri"/>
                <w:sz w:val="22"/>
                <w:szCs w:val="22"/>
              </w:rPr>
              <w:t>IP</w:t>
            </w:r>
          </w:p>
        </w:tc>
      </w:tr>
      <w:tr w:rsidR="00ED6FF1" w:rsidRPr="0000263B" w14:paraId="74A56951" w14:textId="77777777" w:rsidTr="3DDF6BA1">
        <w:trPr>
          <w:gridAfter w:val="1"/>
          <w:wAfter w:w="29" w:type="dxa"/>
          <w:trHeight w:val="305"/>
          <w:jc w:val="center"/>
        </w:trPr>
        <w:tc>
          <w:tcPr>
            <w:tcW w:w="1705" w:type="dxa"/>
            <w:vAlign w:val="center"/>
          </w:tcPr>
          <w:p w14:paraId="2822EB9C" w14:textId="77777777" w:rsidR="00ED6FF1" w:rsidRDefault="00765142" w:rsidP="00ED6FF1">
            <w:pPr>
              <w:jc w:val="center"/>
              <w:rPr>
                <w:rFonts w:ascii="Calibri" w:eastAsia="Calibri" w:hAnsi="Calibri"/>
                <w:sz w:val="22"/>
                <w:szCs w:val="22"/>
              </w:rPr>
            </w:pPr>
            <w:r>
              <w:rPr>
                <w:rFonts w:ascii="Calibri" w:eastAsia="Calibri" w:hAnsi="Calibri"/>
                <w:sz w:val="22"/>
                <w:szCs w:val="22"/>
              </w:rPr>
              <w:t>MCML 56</w:t>
            </w:r>
          </w:p>
          <w:p w14:paraId="6DFB0A7D" w14:textId="23824147" w:rsidR="00765142" w:rsidRDefault="00765142" w:rsidP="00ED6FF1">
            <w:pPr>
              <w:jc w:val="center"/>
              <w:rPr>
                <w:rFonts w:ascii="Calibri" w:eastAsia="Calibri" w:hAnsi="Calibri"/>
                <w:sz w:val="22"/>
                <w:szCs w:val="22"/>
              </w:rPr>
            </w:pPr>
            <w:r>
              <w:rPr>
                <w:rFonts w:ascii="Calibri" w:eastAsia="Calibri" w:hAnsi="Calibri"/>
                <w:sz w:val="22"/>
                <w:szCs w:val="22"/>
              </w:rPr>
              <w:t>H-4</w:t>
            </w:r>
          </w:p>
        </w:tc>
        <w:tc>
          <w:tcPr>
            <w:tcW w:w="900" w:type="dxa"/>
            <w:vAlign w:val="center"/>
          </w:tcPr>
          <w:p w14:paraId="52CE44CF" w14:textId="570EF52B" w:rsidR="00ED6FF1" w:rsidRDefault="00765142"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4E32AC83" w14:textId="74FC885D" w:rsidR="00ED6FF1" w:rsidRDefault="00765142" w:rsidP="0098393B">
            <w:pPr>
              <w:pStyle w:val="body"/>
              <w:rPr>
                <w:rFonts w:asciiTheme="majorHAnsi" w:hAnsiTheme="majorHAnsi"/>
                <w:szCs w:val="20"/>
              </w:rPr>
            </w:pPr>
            <w:r>
              <w:rPr>
                <w:rFonts w:asciiTheme="majorHAnsi" w:hAnsiTheme="majorHAnsi"/>
                <w:szCs w:val="20"/>
              </w:rPr>
              <w:t>One panel of cage #6 can no longer be closed properly as stacked boxes are tilting and pushing against the panel. Heavy boxes need to be re-positioned to alleviate pressure against the panel. Fix the cage panel so it can be closed.</w:t>
            </w:r>
          </w:p>
        </w:tc>
        <w:tc>
          <w:tcPr>
            <w:tcW w:w="990" w:type="dxa"/>
            <w:vAlign w:val="center"/>
          </w:tcPr>
          <w:p w14:paraId="09110C56" w14:textId="32198537" w:rsidR="00ED6FF1" w:rsidRDefault="00765142" w:rsidP="0098393B">
            <w:pPr>
              <w:jc w:val="center"/>
              <w:rPr>
                <w:rFonts w:ascii="Calibri" w:hAnsi="Calibri" w:cs="Calibri"/>
                <w:sz w:val="22"/>
                <w:szCs w:val="22"/>
              </w:rPr>
            </w:pPr>
            <w:r>
              <w:rPr>
                <w:rFonts w:ascii="Calibri" w:hAnsi="Calibri" w:cs="Calibri"/>
                <w:sz w:val="22"/>
                <w:szCs w:val="22"/>
              </w:rPr>
              <w:t>AJ</w:t>
            </w:r>
          </w:p>
        </w:tc>
        <w:tc>
          <w:tcPr>
            <w:tcW w:w="1890" w:type="dxa"/>
            <w:vAlign w:val="center"/>
          </w:tcPr>
          <w:p w14:paraId="6E13048C" w14:textId="70257500" w:rsidR="00ED6FF1" w:rsidRDefault="00765142" w:rsidP="0098393B">
            <w:pPr>
              <w:jc w:val="center"/>
              <w:rPr>
                <w:rFonts w:ascii="Calibri" w:hAnsi="Calibri" w:cs="Calibri"/>
                <w:sz w:val="22"/>
                <w:szCs w:val="22"/>
              </w:rPr>
            </w:pPr>
            <w:r>
              <w:rPr>
                <w:rFonts w:ascii="Calibri" w:hAnsi="Calibri" w:cs="Calibri"/>
                <w:sz w:val="22"/>
                <w:szCs w:val="22"/>
              </w:rPr>
              <w:t>Nov 30, 2022</w:t>
            </w:r>
          </w:p>
        </w:tc>
        <w:tc>
          <w:tcPr>
            <w:tcW w:w="990" w:type="dxa"/>
            <w:vAlign w:val="center"/>
          </w:tcPr>
          <w:p w14:paraId="6AA26FBC" w14:textId="38B1B973" w:rsidR="00765142" w:rsidRDefault="007E1155" w:rsidP="00765142">
            <w:pPr>
              <w:jc w:val="center"/>
              <w:rPr>
                <w:rFonts w:ascii="Calibri" w:hAnsi="Calibri" w:cs="Calibri"/>
                <w:sz w:val="22"/>
                <w:szCs w:val="22"/>
              </w:rPr>
            </w:pPr>
            <w:r>
              <w:rPr>
                <w:rFonts w:ascii="Calibri" w:hAnsi="Calibri" w:cs="Calibri"/>
                <w:sz w:val="22"/>
                <w:szCs w:val="22"/>
              </w:rPr>
              <w:t>IP</w:t>
            </w:r>
          </w:p>
        </w:tc>
      </w:tr>
      <w:tr w:rsidR="00765142" w:rsidRPr="0000263B" w14:paraId="6BD0B1E6" w14:textId="77777777" w:rsidTr="3DDF6BA1">
        <w:trPr>
          <w:gridAfter w:val="1"/>
          <w:wAfter w:w="29" w:type="dxa"/>
          <w:trHeight w:val="305"/>
          <w:jc w:val="center"/>
        </w:trPr>
        <w:tc>
          <w:tcPr>
            <w:tcW w:w="1705" w:type="dxa"/>
            <w:vAlign w:val="center"/>
          </w:tcPr>
          <w:p w14:paraId="62989FCF" w14:textId="77777777" w:rsidR="00765142" w:rsidRDefault="00765142" w:rsidP="00ED6FF1">
            <w:pPr>
              <w:jc w:val="center"/>
              <w:rPr>
                <w:rFonts w:ascii="Calibri" w:eastAsia="Calibri" w:hAnsi="Calibri"/>
                <w:sz w:val="22"/>
                <w:szCs w:val="22"/>
              </w:rPr>
            </w:pPr>
            <w:r>
              <w:rPr>
                <w:rFonts w:ascii="Calibri" w:eastAsia="Calibri" w:hAnsi="Calibri"/>
                <w:sz w:val="22"/>
                <w:szCs w:val="22"/>
              </w:rPr>
              <w:lastRenderedPageBreak/>
              <w:t>MCML 56</w:t>
            </w:r>
          </w:p>
          <w:p w14:paraId="651CE045" w14:textId="0DAE2268" w:rsidR="00765142" w:rsidRDefault="00765142" w:rsidP="00ED6FF1">
            <w:pPr>
              <w:jc w:val="center"/>
              <w:rPr>
                <w:rFonts w:ascii="Calibri" w:eastAsia="Calibri" w:hAnsi="Calibri"/>
                <w:sz w:val="22"/>
                <w:szCs w:val="22"/>
              </w:rPr>
            </w:pPr>
            <w:r>
              <w:rPr>
                <w:rFonts w:ascii="Calibri" w:eastAsia="Calibri" w:hAnsi="Calibri"/>
                <w:sz w:val="22"/>
                <w:szCs w:val="22"/>
              </w:rPr>
              <w:t>H-20</w:t>
            </w:r>
          </w:p>
        </w:tc>
        <w:tc>
          <w:tcPr>
            <w:tcW w:w="900" w:type="dxa"/>
            <w:vAlign w:val="center"/>
          </w:tcPr>
          <w:p w14:paraId="1FD4B1A7" w14:textId="6C6AB40A" w:rsidR="00765142" w:rsidRDefault="00765142"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3DB00D70" w14:textId="463B5193" w:rsidR="00765142" w:rsidRDefault="00765142" w:rsidP="0098393B">
            <w:pPr>
              <w:pStyle w:val="body"/>
              <w:rPr>
                <w:rFonts w:asciiTheme="majorHAnsi" w:hAnsiTheme="majorHAnsi"/>
                <w:szCs w:val="20"/>
              </w:rPr>
            </w:pPr>
            <w:r>
              <w:rPr>
                <w:rFonts w:asciiTheme="majorHAnsi" w:hAnsiTheme="majorHAnsi"/>
                <w:szCs w:val="20"/>
              </w:rPr>
              <w:t>There are increasing clutters of materials outside of the cages. Users of cages should be advised to keep materials in the cages but not in the general access area in the room.</w:t>
            </w:r>
            <w:r w:rsidR="00820320">
              <w:rPr>
                <w:rFonts w:asciiTheme="majorHAnsi" w:hAnsiTheme="majorHAnsi"/>
                <w:szCs w:val="20"/>
              </w:rPr>
              <w:t xml:space="preserve"> IC to email PRSSS and other groups that have materials stored outside of assigned cages.</w:t>
            </w:r>
          </w:p>
        </w:tc>
        <w:tc>
          <w:tcPr>
            <w:tcW w:w="990" w:type="dxa"/>
            <w:vAlign w:val="center"/>
          </w:tcPr>
          <w:p w14:paraId="26005D40" w14:textId="6633CBA7" w:rsidR="00765142" w:rsidRDefault="00765142" w:rsidP="0098393B">
            <w:pPr>
              <w:jc w:val="center"/>
              <w:rPr>
                <w:rFonts w:ascii="Calibri" w:hAnsi="Calibri" w:cs="Calibri"/>
                <w:sz w:val="22"/>
                <w:szCs w:val="22"/>
              </w:rPr>
            </w:pPr>
            <w:r>
              <w:rPr>
                <w:rFonts w:ascii="Calibri" w:hAnsi="Calibri" w:cs="Calibri"/>
                <w:sz w:val="22"/>
                <w:szCs w:val="22"/>
              </w:rPr>
              <w:t>LFS operations</w:t>
            </w:r>
          </w:p>
        </w:tc>
        <w:tc>
          <w:tcPr>
            <w:tcW w:w="1890" w:type="dxa"/>
            <w:vAlign w:val="center"/>
          </w:tcPr>
          <w:p w14:paraId="770638BD" w14:textId="7E9EDE7D" w:rsidR="00765142" w:rsidRDefault="00E85A19" w:rsidP="0098393B">
            <w:pPr>
              <w:jc w:val="center"/>
              <w:rPr>
                <w:rFonts w:ascii="Calibri" w:hAnsi="Calibri" w:cs="Calibri"/>
                <w:sz w:val="22"/>
                <w:szCs w:val="22"/>
              </w:rPr>
            </w:pPr>
            <w:r>
              <w:rPr>
                <w:rFonts w:ascii="Calibri" w:hAnsi="Calibri" w:cs="Calibri"/>
                <w:sz w:val="22"/>
                <w:szCs w:val="22"/>
              </w:rPr>
              <w:t>Jan 31, 2023</w:t>
            </w:r>
          </w:p>
        </w:tc>
        <w:tc>
          <w:tcPr>
            <w:tcW w:w="990" w:type="dxa"/>
            <w:vAlign w:val="center"/>
          </w:tcPr>
          <w:p w14:paraId="44BB985B" w14:textId="31F4FFAF" w:rsidR="00765142" w:rsidRDefault="007E1155" w:rsidP="00765142">
            <w:pPr>
              <w:jc w:val="center"/>
              <w:rPr>
                <w:rFonts w:ascii="Calibri" w:hAnsi="Calibri" w:cs="Calibri"/>
                <w:sz w:val="22"/>
                <w:szCs w:val="22"/>
              </w:rPr>
            </w:pPr>
            <w:r>
              <w:rPr>
                <w:rFonts w:ascii="Calibri" w:hAnsi="Calibri" w:cs="Calibri"/>
                <w:sz w:val="22"/>
                <w:szCs w:val="22"/>
              </w:rPr>
              <w:t>IP</w:t>
            </w:r>
          </w:p>
        </w:tc>
      </w:tr>
      <w:tr w:rsidR="00F0629E" w:rsidRPr="0000263B" w14:paraId="230B0B40" w14:textId="77777777" w:rsidTr="3DDF6BA1">
        <w:trPr>
          <w:gridAfter w:val="1"/>
          <w:wAfter w:w="29" w:type="dxa"/>
          <w:trHeight w:val="305"/>
          <w:jc w:val="center"/>
        </w:trPr>
        <w:tc>
          <w:tcPr>
            <w:tcW w:w="1705" w:type="dxa"/>
            <w:vAlign w:val="center"/>
          </w:tcPr>
          <w:p w14:paraId="783B24AA" w14:textId="77777777" w:rsidR="00F0629E" w:rsidRDefault="00F0629E" w:rsidP="00F0629E">
            <w:pPr>
              <w:jc w:val="center"/>
              <w:rPr>
                <w:rFonts w:ascii="Calibri" w:eastAsia="Calibri" w:hAnsi="Calibri"/>
                <w:sz w:val="22"/>
                <w:szCs w:val="22"/>
              </w:rPr>
            </w:pPr>
            <w:r>
              <w:rPr>
                <w:rFonts w:ascii="Calibri" w:eastAsia="Calibri" w:hAnsi="Calibri"/>
                <w:sz w:val="22"/>
                <w:szCs w:val="22"/>
              </w:rPr>
              <w:t>MCML 180C</w:t>
            </w:r>
          </w:p>
          <w:p w14:paraId="5CA62D61" w14:textId="297E07DE" w:rsidR="00F0629E" w:rsidRDefault="00F0629E" w:rsidP="00F0629E">
            <w:pPr>
              <w:jc w:val="center"/>
              <w:rPr>
                <w:rFonts w:ascii="Calibri" w:eastAsia="Calibri" w:hAnsi="Calibri"/>
                <w:sz w:val="22"/>
                <w:szCs w:val="22"/>
              </w:rPr>
            </w:pPr>
            <w:r>
              <w:rPr>
                <w:rFonts w:ascii="Calibri" w:eastAsia="Calibri" w:hAnsi="Calibri"/>
                <w:sz w:val="22"/>
                <w:szCs w:val="22"/>
              </w:rPr>
              <w:t>H-15</w:t>
            </w:r>
          </w:p>
        </w:tc>
        <w:tc>
          <w:tcPr>
            <w:tcW w:w="900" w:type="dxa"/>
            <w:vAlign w:val="center"/>
          </w:tcPr>
          <w:p w14:paraId="6E27DC72" w14:textId="65D9785B" w:rsidR="00F0629E" w:rsidRDefault="00F0629E" w:rsidP="00F0629E">
            <w:pPr>
              <w:jc w:val="center"/>
              <w:rPr>
                <w:rFonts w:ascii="Calibri" w:hAnsi="Calibri" w:cs="Calibri"/>
                <w:sz w:val="22"/>
                <w:szCs w:val="22"/>
              </w:rPr>
            </w:pPr>
            <w:r>
              <w:rPr>
                <w:rFonts w:ascii="Calibri" w:hAnsi="Calibri" w:cs="Calibri"/>
                <w:sz w:val="22"/>
                <w:szCs w:val="22"/>
              </w:rPr>
              <w:t>C</w:t>
            </w:r>
          </w:p>
        </w:tc>
        <w:tc>
          <w:tcPr>
            <w:tcW w:w="6570" w:type="dxa"/>
            <w:vAlign w:val="center"/>
          </w:tcPr>
          <w:p w14:paraId="0A40E513" w14:textId="4D086CA8" w:rsidR="00F0629E" w:rsidRDefault="00F0629E" w:rsidP="00F0629E">
            <w:pPr>
              <w:pStyle w:val="body"/>
              <w:rPr>
                <w:rFonts w:asciiTheme="majorHAnsi" w:hAnsiTheme="majorHAnsi"/>
                <w:szCs w:val="20"/>
              </w:rPr>
            </w:pPr>
            <w:r>
              <w:rPr>
                <w:rFonts w:asciiTheme="majorHAnsi" w:hAnsiTheme="majorHAnsi"/>
                <w:szCs w:val="20"/>
              </w:rPr>
              <w:t>Lack of ergonomic resources in space. Post some ergonomic posters in the space.</w:t>
            </w:r>
            <w:r w:rsidR="00E85A19">
              <w:rPr>
                <w:rFonts w:asciiTheme="majorHAnsi" w:hAnsiTheme="majorHAnsi"/>
                <w:szCs w:val="20"/>
              </w:rPr>
              <w:t xml:space="preserve"> </w:t>
            </w:r>
            <w:r w:rsidR="00054740">
              <w:rPr>
                <w:rFonts w:asciiTheme="majorHAnsi" w:hAnsiTheme="majorHAnsi"/>
                <w:szCs w:val="20"/>
              </w:rPr>
              <w:t>Complete.</w:t>
            </w:r>
          </w:p>
        </w:tc>
        <w:tc>
          <w:tcPr>
            <w:tcW w:w="990" w:type="dxa"/>
            <w:vAlign w:val="center"/>
          </w:tcPr>
          <w:p w14:paraId="76A0AD7E" w14:textId="70680365" w:rsidR="00F0629E" w:rsidRDefault="00F0629E" w:rsidP="00F0629E">
            <w:pPr>
              <w:jc w:val="center"/>
              <w:rPr>
                <w:rFonts w:ascii="Calibri" w:hAnsi="Calibri" w:cs="Calibri"/>
                <w:sz w:val="22"/>
                <w:szCs w:val="22"/>
              </w:rPr>
            </w:pPr>
            <w:r>
              <w:rPr>
                <w:rFonts w:ascii="Calibri" w:hAnsi="Calibri" w:cs="Calibri"/>
                <w:sz w:val="22"/>
                <w:szCs w:val="22"/>
              </w:rPr>
              <w:t>IC</w:t>
            </w:r>
          </w:p>
        </w:tc>
        <w:tc>
          <w:tcPr>
            <w:tcW w:w="1890" w:type="dxa"/>
            <w:vAlign w:val="center"/>
          </w:tcPr>
          <w:p w14:paraId="0D2C9F55" w14:textId="100544E2" w:rsidR="00F0629E" w:rsidRDefault="00054740" w:rsidP="00F0629E">
            <w:pPr>
              <w:jc w:val="center"/>
              <w:rPr>
                <w:rFonts w:ascii="Calibri" w:hAnsi="Calibri" w:cs="Calibri"/>
                <w:sz w:val="22"/>
                <w:szCs w:val="22"/>
              </w:rPr>
            </w:pPr>
            <w:r>
              <w:rPr>
                <w:rFonts w:ascii="Calibri" w:hAnsi="Calibri" w:cs="Calibri"/>
                <w:sz w:val="22"/>
                <w:szCs w:val="22"/>
              </w:rPr>
              <w:t>Jan 20, 2023</w:t>
            </w:r>
          </w:p>
        </w:tc>
        <w:tc>
          <w:tcPr>
            <w:tcW w:w="990" w:type="dxa"/>
            <w:vAlign w:val="center"/>
          </w:tcPr>
          <w:p w14:paraId="03E92A5E" w14:textId="767EC22B" w:rsidR="00F0629E" w:rsidRDefault="00054740" w:rsidP="00F0629E">
            <w:pPr>
              <w:jc w:val="center"/>
              <w:rPr>
                <w:rFonts w:ascii="Calibri" w:hAnsi="Calibri" w:cs="Calibri"/>
                <w:sz w:val="22"/>
                <w:szCs w:val="22"/>
              </w:rPr>
            </w:pPr>
            <w:r>
              <w:rPr>
                <w:rFonts w:ascii="Calibri" w:hAnsi="Calibri" w:cs="Calibri"/>
                <w:sz w:val="22"/>
                <w:szCs w:val="22"/>
              </w:rPr>
              <w:t>C</w:t>
            </w:r>
          </w:p>
        </w:tc>
      </w:tr>
      <w:tr w:rsidR="00F0629E" w:rsidRPr="0000263B" w14:paraId="49E6A106" w14:textId="77777777" w:rsidTr="3DDF6BA1">
        <w:trPr>
          <w:gridAfter w:val="1"/>
          <w:wAfter w:w="29" w:type="dxa"/>
          <w:trHeight w:val="305"/>
          <w:jc w:val="center"/>
        </w:trPr>
        <w:tc>
          <w:tcPr>
            <w:tcW w:w="1705" w:type="dxa"/>
            <w:vAlign w:val="center"/>
          </w:tcPr>
          <w:p w14:paraId="3082E2EE" w14:textId="77777777" w:rsidR="00F0629E" w:rsidRDefault="00F0629E" w:rsidP="00F0629E">
            <w:pPr>
              <w:jc w:val="center"/>
              <w:rPr>
                <w:rFonts w:ascii="Calibri" w:eastAsia="Calibri" w:hAnsi="Calibri"/>
                <w:sz w:val="22"/>
                <w:szCs w:val="22"/>
              </w:rPr>
            </w:pPr>
            <w:r>
              <w:rPr>
                <w:rFonts w:ascii="Calibri" w:eastAsia="Calibri" w:hAnsi="Calibri"/>
                <w:sz w:val="22"/>
                <w:szCs w:val="22"/>
              </w:rPr>
              <w:t>MCML 180C</w:t>
            </w:r>
          </w:p>
          <w:p w14:paraId="0280E278" w14:textId="2CB956AA" w:rsidR="00F0629E" w:rsidRDefault="00F0629E" w:rsidP="00F0629E">
            <w:pPr>
              <w:jc w:val="center"/>
              <w:rPr>
                <w:rFonts w:ascii="Calibri" w:eastAsia="Calibri" w:hAnsi="Calibri"/>
                <w:sz w:val="22"/>
                <w:szCs w:val="22"/>
              </w:rPr>
            </w:pPr>
            <w:r>
              <w:rPr>
                <w:rFonts w:ascii="Calibri" w:eastAsia="Calibri" w:hAnsi="Calibri"/>
                <w:sz w:val="22"/>
                <w:szCs w:val="22"/>
              </w:rPr>
              <w:t>H-17</w:t>
            </w:r>
          </w:p>
        </w:tc>
        <w:tc>
          <w:tcPr>
            <w:tcW w:w="900" w:type="dxa"/>
            <w:vAlign w:val="center"/>
          </w:tcPr>
          <w:p w14:paraId="257CC83F" w14:textId="09E76511" w:rsidR="00F0629E" w:rsidRDefault="00F0629E" w:rsidP="00F0629E">
            <w:pPr>
              <w:jc w:val="center"/>
              <w:rPr>
                <w:rFonts w:ascii="Calibri" w:hAnsi="Calibri" w:cs="Calibri"/>
                <w:sz w:val="22"/>
                <w:szCs w:val="22"/>
              </w:rPr>
            </w:pPr>
            <w:r>
              <w:rPr>
                <w:rFonts w:ascii="Calibri" w:hAnsi="Calibri" w:cs="Calibri"/>
                <w:sz w:val="22"/>
                <w:szCs w:val="22"/>
              </w:rPr>
              <w:t>C</w:t>
            </w:r>
          </w:p>
        </w:tc>
        <w:tc>
          <w:tcPr>
            <w:tcW w:w="6570" w:type="dxa"/>
            <w:vAlign w:val="center"/>
          </w:tcPr>
          <w:p w14:paraId="3F1AEAA3" w14:textId="573D4E55" w:rsidR="00F0629E" w:rsidRDefault="00F0629E" w:rsidP="00F0629E">
            <w:pPr>
              <w:pStyle w:val="body"/>
              <w:rPr>
                <w:rFonts w:asciiTheme="majorHAnsi" w:hAnsiTheme="majorHAnsi"/>
                <w:szCs w:val="20"/>
              </w:rPr>
            </w:pPr>
            <w:r>
              <w:rPr>
                <w:rFonts w:asciiTheme="majorHAnsi" w:hAnsiTheme="majorHAnsi"/>
                <w:szCs w:val="20"/>
              </w:rPr>
              <w:t xml:space="preserve">Emergency contact information is available but dated. Post the updated </w:t>
            </w:r>
            <w:proofErr w:type="spellStart"/>
            <w:proofErr w:type="gramStart"/>
            <w:r>
              <w:rPr>
                <w:rFonts w:asciiTheme="majorHAnsi" w:hAnsiTheme="majorHAnsi"/>
                <w:szCs w:val="20"/>
              </w:rPr>
              <w:t>version.</w:t>
            </w:r>
            <w:r w:rsidR="00054740">
              <w:rPr>
                <w:rFonts w:asciiTheme="majorHAnsi" w:hAnsiTheme="majorHAnsi"/>
                <w:szCs w:val="20"/>
              </w:rPr>
              <w:t>Complete</w:t>
            </w:r>
            <w:proofErr w:type="spellEnd"/>
            <w:proofErr w:type="gramEnd"/>
            <w:r w:rsidR="00054740">
              <w:rPr>
                <w:rFonts w:asciiTheme="majorHAnsi" w:hAnsiTheme="majorHAnsi"/>
                <w:szCs w:val="20"/>
              </w:rPr>
              <w:t>.</w:t>
            </w:r>
          </w:p>
        </w:tc>
        <w:tc>
          <w:tcPr>
            <w:tcW w:w="990" w:type="dxa"/>
            <w:vAlign w:val="center"/>
          </w:tcPr>
          <w:p w14:paraId="06A84037" w14:textId="2A62E72D" w:rsidR="00F0629E" w:rsidRDefault="00F0629E" w:rsidP="00F0629E">
            <w:pPr>
              <w:jc w:val="center"/>
              <w:rPr>
                <w:rFonts w:ascii="Calibri" w:hAnsi="Calibri" w:cs="Calibri"/>
                <w:sz w:val="22"/>
                <w:szCs w:val="22"/>
              </w:rPr>
            </w:pPr>
            <w:r>
              <w:rPr>
                <w:rFonts w:ascii="Calibri" w:hAnsi="Calibri" w:cs="Calibri"/>
                <w:sz w:val="22"/>
                <w:szCs w:val="22"/>
              </w:rPr>
              <w:t>IC</w:t>
            </w:r>
          </w:p>
        </w:tc>
        <w:tc>
          <w:tcPr>
            <w:tcW w:w="1890" w:type="dxa"/>
            <w:vAlign w:val="center"/>
          </w:tcPr>
          <w:p w14:paraId="7FB43F04" w14:textId="0096C49F" w:rsidR="00F0629E" w:rsidRDefault="00054740" w:rsidP="00F0629E">
            <w:pPr>
              <w:jc w:val="center"/>
              <w:rPr>
                <w:rFonts w:ascii="Calibri" w:hAnsi="Calibri" w:cs="Calibri"/>
                <w:sz w:val="22"/>
                <w:szCs w:val="22"/>
              </w:rPr>
            </w:pPr>
            <w:r>
              <w:rPr>
                <w:rFonts w:ascii="Calibri" w:hAnsi="Calibri" w:cs="Calibri"/>
                <w:sz w:val="22"/>
                <w:szCs w:val="22"/>
              </w:rPr>
              <w:t>Jan 20, 2023</w:t>
            </w:r>
          </w:p>
        </w:tc>
        <w:tc>
          <w:tcPr>
            <w:tcW w:w="990" w:type="dxa"/>
            <w:vAlign w:val="center"/>
          </w:tcPr>
          <w:p w14:paraId="40E26FC5" w14:textId="617F271A" w:rsidR="00F0629E" w:rsidRDefault="00054740" w:rsidP="00F0629E">
            <w:pPr>
              <w:jc w:val="center"/>
              <w:rPr>
                <w:rFonts w:ascii="Calibri" w:hAnsi="Calibri" w:cs="Calibri"/>
                <w:sz w:val="22"/>
                <w:szCs w:val="22"/>
              </w:rPr>
            </w:pPr>
            <w:r>
              <w:rPr>
                <w:rFonts w:ascii="Calibri" w:hAnsi="Calibri" w:cs="Calibri"/>
                <w:sz w:val="22"/>
                <w:szCs w:val="22"/>
              </w:rPr>
              <w:t>C</w:t>
            </w: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5"/>
      </w:tblGrid>
      <w:tr w:rsidR="00AA1589" w:rsidRPr="00F6158E" w14:paraId="0E5DCD74" w14:textId="77777777" w:rsidTr="009D14B3">
        <w:trPr>
          <w:tblHeader/>
        </w:trPr>
        <w:tc>
          <w:tcPr>
            <w:tcW w:w="1286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9D14B3">
        <w:trPr>
          <w:tblHeader/>
        </w:trPr>
        <w:tc>
          <w:tcPr>
            <w:tcW w:w="1286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71404C">
        <w:trPr>
          <w:trHeight w:val="548"/>
        </w:trPr>
        <w:tc>
          <w:tcPr>
            <w:tcW w:w="1286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06BFB4B7" w14:textId="77777777" w:rsidR="00836572" w:rsidRDefault="00836572" w:rsidP="00836572">
            <w:pPr>
              <w:rPr>
                <w:b/>
                <w:bCs/>
                <w:sz w:val="22"/>
                <w:szCs w:val="22"/>
              </w:rPr>
            </w:pPr>
            <w:r>
              <w:rPr>
                <w:b/>
                <w:bCs/>
              </w:rPr>
              <w:t>De-Energization &amp; Lockout</w:t>
            </w:r>
          </w:p>
          <w:p w14:paraId="03849305" w14:textId="77777777" w:rsidR="00836572" w:rsidRDefault="00836572" w:rsidP="00836572">
            <w:r>
              <w:t>Equipment or machinery must be deenergized and locked out when repair and maintenance work is being done to prevent the equipment and machine from unexpectedly starting.</w:t>
            </w:r>
          </w:p>
          <w:p w14:paraId="1008E5AF" w14:textId="77777777" w:rsidR="00836572" w:rsidRDefault="00836572" w:rsidP="00836572">
            <w:r>
              <w:t xml:space="preserve">Safety and Risk Services (SRS) has updated the </w:t>
            </w:r>
            <w:hyperlink r:id="rId11" w:history="1">
              <w:r>
                <w:rPr>
                  <w:rStyle w:val="Hyperlink"/>
                </w:rPr>
                <w:t>UBC De-Energization &amp; Lockout Program</w:t>
              </w:r>
            </w:hyperlink>
            <w:r>
              <w:t xml:space="preserve">. This document will assist administrative heads of unit, managers, supervisors and workers understand de-energization and lockout requirements for workplaces, increase awareness of hazards associated with equipment operation and maintenance, and help assess risks to workers from hazardous energy so that safe work procedures can be developed. For more information on the UBC De-Energization &amp; Lockout Program please visit the </w:t>
            </w:r>
            <w:hyperlink r:id="rId12" w:history="1">
              <w:r>
                <w:rPr>
                  <w:rStyle w:val="Hyperlink"/>
                </w:rPr>
                <w:t>SRS website</w:t>
              </w:r>
            </w:hyperlink>
            <w:r>
              <w:t>.</w:t>
            </w:r>
          </w:p>
          <w:p w14:paraId="40602D43" w14:textId="77777777" w:rsidR="00836572" w:rsidRDefault="00836572" w:rsidP="00836572"/>
          <w:p w14:paraId="44B53024" w14:textId="77777777" w:rsidR="00836572" w:rsidRDefault="00836572" w:rsidP="00836572">
            <w:pPr>
              <w:rPr>
                <w:b/>
                <w:bCs/>
              </w:rPr>
            </w:pPr>
            <w:r>
              <w:rPr>
                <w:b/>
                <w:bCs/>
              </w:rPr>
              <w:t>SRS Website Updates</w:t>
            </w:r>
          </w:p>
          <w:p w14:paraId="7604B5E2" w14:textId="77777777" w:rsidR="00836572" w:rsidRDefault="00836572" w:rsidP="00836572">
            <w:r>
              <w:t>As a part of ongoing review, Safety &amp; Risk Services has updated and created a few new webpages. Notable changes are highlighted below:</w:t>
            </w:r>
          </w:p>
          <w:p w14:paraId="2DC29304" w14:textId="77777777" w:rsidR="00836572" w:rsidRDefault="00836572" w:rsidP="00836572">
            <w:pPr>
              <w:pStyle w:val="ListParagraph"/>
              <w:numPr>
                <w:ilvl w:val="0"/>
                <w:numId w:val="25"/>
              </w:numPr>
              <w:contextualSpacing w:val="0"/>
            </w:pPr>
            <w:r>
              <w:rPr>
                <w:b/>
                <w:bCs/>
              </w:rPr>
              <w:t>Safe Work Procedure Webpage Update</w:t>
            </w:r>
            <w:r>
              <w:t xml:space="preserve">: More guidance on when written procedures may be required, a more simplified template and a clear review process which includes the role of the JOHSC.  </w:t>
            </w:r>
            <w:hyperlink r:id="rId13" w:history="1">
              <w:r>
                <w:rPr>
                  <w:rStyle w:val="Hyperlink"/>
                </w:rPr>
                <w:t>Full Details on the Website</w:t>
              </w:r>
            </w:hyperlink>
          </w:p>
          <w:p w14:paraId="1C8EDA4B" w14:textId="77777777" w:rsidR="00836572" w:rsidRDefault="00836572" w:rsidP="00836572">
            <w:pPr>
              <w:pStyle w:val="ListParagraph"/>
              <w:numPr>
                <w:ilvl w:val="0"/>
                <w:numId w:val="25"/>
              </w:numPr>
              <w:contextualSpacing w:val="0"/>
            </w:pPr>
            <w:r>
              <w:rPr>
                <w:b/>
                <w:bCs/>
              </w:rPr>
              <w:t>Investigation for Supervisors Webpage Update:</w:t>
            </w:r>
            <w:r>
              <w:t xml:space="preserve"> Clarity on immediately reportable incidents and the role of the supervisor if an incident/accident occurs. </w:t>
            </w:r>
            <w:hyperlink r:id="rId14" w:history="1">
              <w:r>
                <w:rPr>
                  <w:rStyle w:val="Hyperlink"/>
                </w:rPr>
                <w:t>Full Details on the Website</w:t>
              </w:r>
            </w:hyperlink>
          </w:p>
          <w:p w14:paraId="2F5940EB" w14:textId="77777777" w:rsidR="00836572" w:rsidRDefault="00836572" w:rsidP="00836572">
            <w:pPr>
              <w:pStyle w:val="ListParagraph"/>
              <w:numPr>
                <w:ilvl w:val="0"/>
                <w:numId w:val="25"/>
              </w:numPr>
              <w:contextualSpacing w:val="0"/>
            </w:pPr>
            <w:r>
              <w:rPr>
                <w:b/>
                <w:bCs/>
              </w:rPr>
              <w:lastRenderedPageBreak/>
              <w:t>Accident/Incident Reporting (For workers) Webpage Update</w:t>
            </w:r>
            <w:r>
              <w:t xml:space="preserve">: Clarity on immediately reportable incidents and how to respond to and report incidents </w:t>
            </w:r>
            <w:hyperlink r:id="rId15" w:history="1">
              <w:r>
                <w:rPr>
                  <w:rStyle w:val="Hyperlink"/>
                </w:rPr>
                <w:t>Full Details on the Website</w:t>
              </w:r>
            </w:hyperlink>
          </w:p>
          <w:p w14:paraId="0E1C50C4" w14:textId="77777777" w:rsidR="00836572" w:rsidRDefault="00836572" w:rsidP="00836572">
            <w:pPr>
              <w:pStyle w:val="ListParagraph"/>
              <w:numPr>
                <w:ilvl w:val="0"/>
                <w:numId w:val="25"/>
              </w:numPr>
              <w:contextualSpacing w:val="0"/>
            </w:pPr>
            <w:r>
              <w:rPr>
                <w:b/>
                <w:bCs/>
              </w:rPr>
              <w:t>Mobile Equipment and ATVs New Webpage:</w:t>
            </w:r>
            <w:r>
              <w:t xml:space="preserve"> Outlines the considerations, responsibilities, hazards and controls.  </w:t>
            </w:r>
            <w:hyperlink r:id="rId16" w:history="1">
              <w:r>
                <w:rPr>
                  <w:rStyle w:val="Hyperlink"/>
                </w:rPr>
                <w:t>Full details on the Website</w:t>
              </w:r>
            </w:hyperlink>
          </w:p>
          <w:p w14:paraId="6F531710" w14:textId="77777777" w:rsidR="00836572" w:rsidRDefault="00836572" w:rsidP="00836572">
            <w:pPr>
              <w:pStyle w:val="ListParagraph"/>
              <w:numPr>
                <w:ilvl w:val="0"/>
                <w:numId w:val="25"/>
              </w:numPr>
              <w:contextualSpacing w:val="0"/>
              <w:rPr>
                <w:rStyle w:val="Hyperlink"/>
                <w:rFonts w:eastAsiaTheme="minorHAnsi"/>
                <w:color w:val="auto"/>
                <w:lang w:val="en-CA"/>
              </w:rPr>
            </w:pPr>
            <w:r>
              <w:rPr>
                <w:b/>
                <w:bCs/>
              </w:rPr>
              <w:t>Safeguarding New Webpage:</w:t>
            </w:r>
            <w:r>
              <w:t xml:space="preserve"> Outlines the considerations, responsibilities, hazards and controls. </w:t>
            </w:r>
            <w:hyperlink r:id="rId17" w:history="1">
              <w:r>
                <w:rPr>
                  <w:rStyle w:val="Hyperlink"/>
                </w:rPr>
                <w:t>Full details on the website.</w:t>
              </w:r>
            </w:hyperlink>
          </w:p>
          <w:p w14:paraId="61A8B2ED" w14:textId="77777777" w:rsidR="00836572" w:rsidRDefault="00836572" w:rsidP="00836572">
            <w:pPr>
              <w:pStyle w:val="ListParagraph"/>
            </w:pPr>
          </w:p>
          <w:p w14:paraId="1FE52084" w14:textId="77777777" w:rsidR="00836572" w:rsidRDefault="00836572" w:rsidP="00836572">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341D2971" w14:textId="77777777" w:rsidR="00836572" w:rsidRDefault="00836572" w:rsidP="00836572">
            <w:pPr>
              <w:pStyle w:val="NormalWeb"/>
              <w:spacing w:before="0" w:beforeAutospacing="0" w:after="0" w:afterAutospacing="0"/>
              <w:rPr>
                <w:rFonts w:ascii="Calibri Light" w:hAnsi="Calibri Light" w:cs="Calibri Light"/>
                <w:b/>
                <w:bCs/>
                <w:color w:val="2E74B5"/>
                <w:sz w:val="22"/>
                <w:szCs w:val="22"/>
              </w:rPr>
            </w:pPr>
          </w:p>
          <w:p w14:paraId="5DCBA473" w14:textId="77777777" w:rsidR="00836572" w:rsidRDefault="00836572" w:rsidP="00836572">
            <w:pPr>
              <w:rPr>
                <w:rFonts w:ascii="Calibri" w:hAnsi="Calibri" w:cs="Calibri"/>
                <w:b/>
                <w:bCs/>
              </w:rPr>
            </w:pPr>
            <w:r>
              <w:rPr>
                <w:b/>
                <w:bCs/>
              </w:rPr>
              <w:t>JOHSC Training</w:t>
            </w:r>
          </w:p>
          <w:p w14:paraId="1C16EFE9" w14:textId="71EA0158" w:rsidR="00F0629E" w:rsidRDefault="00836572" w:rsidP="00F0629E">
            <w:r>
              <w:t>New dates have been released for JOHSC Training Part 2a (January 16</w:t>
            </w:r>
            <w:r>
              <w:rPr>
                <w:vertAlign w:val="superscript"/>
              </w:rPr>
              <w:t>th</w:t>
            </w:r>
            <w:r>
              <w:t>, from 10:00am – 12:00pm) and Part 2b (January 19</w:t>
            </w:r>
            <w:r>
              <w:rPr>
                <w:vertAlign w:val="superscript"/>
              </w:rPr>
              <w:t>th</w:t>
            </w:r>
            <w:r>
              <w:t xml:space="preserve">, from 1:00pm – 3:00pm). Register </w:t>
            </w:r>
            <w:hyperlink r:id="rId18" w:history="1">
              <w:r>
                <w:rPr>
                  <w:rStyle w:val="Hyperlink"/>
                </w:rPr>
                <w:t>here</w:t>
              </w:r>
            </w:hyperlink>
            <w:r>
              <w:t>.</w:t>
            </w:r>
          </w:p>
          <w:p w14:paraId="1C445789" w14:textId="77777777" w:rsidR="0067210A" w:rsidRDefault="0067210A" w:rsidP="0067210A">
            <w:pPr>
              <w:pStyle w:val="NormalWeb"/>
              <w:spacing w:before="0" w:beforeAutospacing="0" w:after="0" w:afterAutospacing="0"/>
              <w:rPr>
                <w:rFonts w:ascii="Calibri" w:hAnsi="Calibri" w:cs="Calibri"/>
                <w:b/>
                <w:bCs/>
                <w:color w:val="000000"/>
                <w:sz w:val="22"/>
                <w:szCs w:val="22"/>
                <w:lang w:val="en-CA"/>
              </w:rPr>
            </w:pPr>
          </w:p>
          <w:p w14:paraId="2D1698C7" w14:textId="2BCEB5FE" w:rsidR="00786D9B" w:rsidRPr="00D13555" w:rsidRDefault="00786D9B" w:rsidP="00D13555">
            <w:pPr>
              <w:pStyle w:val="Heading1"/>
              <w:rPr>
                <w:color w:val="2E74B5"/>
              </w:rPr>
            </w:pPr>
            <w:r>
              <w:rPr>
                <w:b w:val="0"/>
                <w:bCs w:val="0"/>
                <w:color w:val="2E74B5"/>
              </w:rPr>
              <w:t>WorkSafeBC Inspection Reports (IR)</w:t>
            </w:r>
          </w:p>
          <w:p w14:paraId="69115E74" w14:textId="1E79049B" w:rsidR="00771C1E" w:rsidRDefault="00F62730" w:rsidP="00771C1E">
            <w:pPr>
              <w:rPr>
                <w:sz w:val="22"/>
                <w:szCs w:val="22"/>
              </w:rPr>
            </w:pPr>
            <w:r>
              <w:t xml:space="preserve">There were </w:t>
            </w:r>
            <w:r w:rsidR="00F0629E">
              <w:t>no</w:t>
            </w:r>
            <w:r>
              <w:t xml:space="preserve"> </w:t>
            </w:r>
            <w:proofErr w:type="spellStart"/>
            <w:r>
              <w:t>WorkSafeBC</w:t>
            </w:r>
            <w:proofErr w:type="spellEnd"/>
            <w:r>
              <w:t xml:space="preserve"> Inspection Reports received since the last co-chair email. </w:t>
            </w:r>
          </w:p>
          <w:p w14:paraId="624D4431" w14:textId="34502DBD" w:rsidR="000C7D53" w:rsidRDefault="00771C1E" w:rsidP="00771C1E">
            <w:pPr>
              <w:rPr>
                <w:b/>
                <w:color w:val="00B050"/>
                <w:u w:val="single"/>
              </w:rPr>
            </w:pPr>
            <w:r>
              <w:rPr>
                <w:b/>
                <w:color w:val="00B050"/>
                <w:u w:val="single"/>
              </w:rPr>
              <w:t xml:space="preserve"> </w:t>
            </w:r>
          </w:p>
          <w:p w14:paraId="04382C4E" w14:textId="0F116BD4" w:rsidR="00B223E2" w:rsidRDefault="00022D6F" w:rsidP="00C718CB">
            <w:pPr>
              <w:rPr>
                <w:b/>
                <w:color w:val="00B050"/>
                <w:u w:val="single"/>
              </w:rPr>
            </w:pPr>
            <w:r w:rsidRPr="002570FB">
              <w:rPr>
                <w:b/>
                <w:color w:val="00B050"/>
                <w:u w:val="single"/>
              </w:rPr>
              <w:t>Sustainability Tips</w:t>
            </w:r>
          </w:p>
          <w:p w14:paraId="177E3EA2" w14:textId="2D2D1443" w:rsidR="00F61168" w:rsidRPr="0067210A" w:rsidRDefault="007533F0" w:rsidP="0067210A">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3DDF6BA1">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3"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6E6475A2" w:rsidR="009B63AA" w:rsidRPr="004946ED" w:rsidRDefault="66A90431"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lastRenderedPageBreak/>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35D04ABD">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21306B33">
              <w:rPr>
                <w:rFonts w:ascii="Calibri Light" w:hAnsi="Calibri Light" w:cs="Calibri Light"/>
                <w:color w:val="0C2344"/>
                <w:sz w:val="22"/>
                <w:szCs w:val="22"/>
              </w:rPr>
              <w:t xml:space="preserve"> RS is completing the biosafety 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s space is undergoing renovation (start mid-may) RS will process permit of 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r w:rsidR="5121DBD0">
              <w:rPr>
                <w:rStyle w:val="eop"/>
                <w:rFonts w:ascii="Calibri Light" w:hAnsi="Calibri Light" w:cs="Calibri Light"/>
                <w:sz w:val="22"/>
                <w:szCs w:val="22"/>
                <w:shd w:val="clear" w:color="auto" w:fill="FFFFFF"/>
              </w:rPr>
              <w:t>Samuel has obtained the permit and should be posted in 214A. IC to follow up on obtaining the red tag</w:t>
            </w:r>
            <w:r w:rsidR="55F47222">
              <w:rPr>
                <w:rStyle w:val="eop"/>
                <w:rFonts w:ascii="Calibri Light" w:hAnsi="Calibri Light" w:cs="Calibri Light"/>
                <w:sz w:val="22"/>
                <w:szCs w:val="22"/>
                <w:shd w:val="clear" w:color="auto" w:fill="FFFFFF"/>
              </w:rPr>
              <w:t>/barcode sticker.</w:t>
            </w:r>
            <w:r w:rsidR="045FA93C">
              <w:rPr>
                <w:rStyle w:val="eop"/>
                <w:rFonts w:ascii="Calibri Light" w:hAnsi="Calibri Light" w:cs="Calibri Light"/>
                <w:sz w:val="22"/>
                <w:szCs w:val="22"/>
                <w:shd w:val="clear" w:color="auto" w:fill="FFFFFF"/>
              </w:rPr>
              <w:t xml:space="preserve"> Samuel has completed biosafety training, initiated the permit application but now awaiting PI to complete the biosafety training in order to continue the application. The red tag/barcode sticker cannot be obtained until the biosafety permit is obtained. In the meantime, IC has arranged with SRS to pick up unautoclaved wastes in yellow bins using IC’s tags/barcode.</w:t>
            </w:r>
            <w:r w:rsidR="006F41A3">
              <w:rPr>
                <w:rStyle w:val="eop"/>
                <w:rFonts w:ascii="Calibri Light" w:hAnsi="Calibri Light" w:cs="Calibri Light"/>
                <w:sz w:val="22"/>
                <w:szCs w:val="22"/>
                <w:shd w:val="clear" w:color="auto" w:fill="FFFFFF"/>
              </w:rPr>
              <w:t xml:space="preserve"> IC has noticed the used of biohazard sharp containers for general Risk Group 1 wastes. SL has confirmed she did not order them so lab has acquired those independently. IC will confirm how these are to be disposed of as these are non-reusable containers.</w:t>
            </w:r>
            <w:r w:rsidR="7A60AEF5">
              <w:rPr>
                <w:rStyle w:val="eop"/>
                <w:rFonts w:ascii="Calibri Light" w:hAnsi="Calibri Light" w:cs="Calibri Light"/>
                <w:sz w:val="22"/>
                <w:szCs w:val="22"/>
                <w:shd w:val="clear" w:color="auto" w:fill="FFFFFF"/>
              </w:rPr>
              <w:t xml:space="preserve"> The biohazard sharp containers should be tape-sealed, red tagged and put in chemical cage for pick-up. AJ will follow-up. </w:t>
            </w:r>
            <w:r w:rsidR="002263C2">
              <w:rPr>
                <w:rStyle w:val="eop"/>
                <w:rFonts w:ascii="Calibri Light" w:hAnsi="Calibri Light" w:cs="Calibri Light"/>
                <w:sz w:val="22"/>
                <w:szCs w:val="22"/>
                <w:shd w:val="clear" w:color="auto" w:fill="FFFFFF"/>
              </w:rPr>
              <w:t>IC will talk to Sam about the waste handling and AJ will chase after Gurcharn to complete the permit application.</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2EFB1591" w:rsidR="009B63AA" w:rsidRDefault="005D40A5"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ov</w:t>
            </w:r>
            <w:r w:rsidR="66A90431" w:rsidRPr="3DDF6BA1">
              <w:rPr>
                <w:rFonts w:ascii="Calibri Light" w:hAnsi="Calibri Light" w:cs="Calibri Light"/>
                <w:b/>
                <w:bCs/>
                <w:color w:val="0C2344"/>
                <w:sz w:val="22"/>
                <w:szCs w:val="22"/>
              </w:rPr>
              <w:t xml:space="preserve"> 30, 202</w:t>
            </w:r>
            <w:r w:rsidR="44F5EAB6" w:rsidRPr="3DDF6BA1">
              <w:rPr>
                <w:rFonts w:ascii="Calibri Light" w:hAnsi="Calibri Light" w:cs="Calibri Light"/>
                <w:b/>
                <w:bCs/>
                <w:color w:val="0C2344"/>
                <w:sz w:val="22"/>
                <w:szCs w:val="22"/>
              </w:rPr>
              <w:t>2</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3"/>
      <w:tr w:rsidR="00891B7E" w:rsidRPr="00F6158E" w14:paraId="77C9D103" w14:textId="77777777" w:rsidTr="3DDF6BA1">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1FEB980F" w:rsidR="00891B7E" w:rsidRDefault="3BAB0383" w:rsidP="000C2B6F">
            <w:pPr>
              <w:rPr>
                <w:rFonts w:ascii="Calibri Light" w:hAnsi="Calibri Light" w:cs="Calibri Light"/>
                <w:color w:val="0C2344"/>
                <w:sz w:val="22"/>
                <w:szCs w:val="22"/>
              </w:rPr>
            </w:pPr>
            <w:r w:rsidRPr="3DDF6BA1">
              <w:rPr>
                <w:rFonts w:asciiTheme="minorHAnsi" w:hAnsiTheme="minorHAnsi" w:cstheme="minorBidi"/>
                <w:color w:val="0C2344"/>
                <w:sz w:val="22"/>
                <w:szCs w:val="22"/>
              </w:rPr>
              <w:t>A suggestion has been made to update the General Guide such that researcher will select the type of work areas (field, farm, office and/or lab), then the corresponding lab and field guides will follow. This will take time to test and implement</w:t>
            </w:r>
            <w:r w:rsidR="651FB9EF" w:rsidRPr="3DDF6BA1">
              <w:rPr>
                <w:rFonts w:asciiTheme="minorHAnsi" w:hAnsiTheme="minorHAnsi" w:cstheme="minorBidi"/>
                <w:color w:val="0C2344"/>
                <w:sz w:val="22"/>
                <w:szCs w:val="22"/>
              </w:rPr>
              <w:t xml:space="preserve"> and is expected to take on by the summer work learn student with some help from LC.</w:t>
            </w:r>
            <w:r w:rsidR="006F41A3" w:rsidRPr="3DDF6BA1">
              <w:rPr>
                <w:rFonts w:asciiTheme="minorHAnsi" w:hAnsiTheme="minorHAnsi" w:cstheme="minorBidi"/>
                <w:color w:val="0C2344"/>
                <w:sz w:val="22"/>
                <w:szCs w:val="22"/>
              </w:rPr>
              <w:t xml:space="preserve"> LF will follow-up with learning center.</w:t>
            </w:r>
            <w:r w:rsidR="00A571B5">
              <w:rPr>
                <w:rFonts w:asciiTheme="minorHAnsi" w:hAnsiTheme="minorHAnsi" w:cstheme="minorBidi"/>
                <w:color w:val="0C2344"/>
                <w:sz w:val="22"/>
                <w:szCs w:val="22"/>
              </w:rPr>
              <w:t xml:space="preserve"> Pop-up boxes </w:t>
            </w:r>
            <w:r w:rsidR="00AD0E70">
              <w:rPr>
                <w:rFonts w:asciiTheme="minorHAnsi" w:hAnsiTheme="minorHAnsi" w:cstheme="minorBidi"/>
                <w:color w:val="0C2344"/>
                <w:sz w:val="22"/>
                <w:szCs w:val="22"/>
              </w:rPr>
              <w:t xml:space="preserve">seem more appropriate </w:t>
            </w:r>
            <w:r w:rsidR="00A571B5">
              <w:rPr>
                <w:rFonts w:asciiTheme="minorHAnsi" w:hAnsiTheme="minorHAnsi" w:cstheme="minorBidi"/>
                <w:color w:val="0C2344"/>
                <w:sz w:val="22"/>
                <w:szCs w:val="22"/>
              </w:rPr>
              <w:t>for other Guides after submission</w:t>
            </w:r>
            <w:r w:rsidR="00AD0E70">
              <w:rPr>
                <w:rFonts w:asciiTheme="minorHAnsi" w:hAnsiTheme="minorHAnsi" w:cstheme="minorBidi"/>
                <w:color w:val="0C2344"/>
                <w:sz w:val="22"/>
                <w:szCs w:val="22"/>
              </w:rPr>
              <w:t xml:space="preserve"> – IC will explore options on this</w:t>
            </w:r>
            <w:r w:rsidR="00A571B5">
              <w:rPr>
                <w:rFonts w:asciiTheme="minorHAnsi" w:hAnsiTheme="minorHAnsi" w:cstheme="minorBidi"/>
                <w:color w:val="0C2344"/>
                <w:sz w:val="22"/>
                <w:szCs w:val="22"/>
              </w:rPr>
              <w:t>.</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C/LF</w:t>
            </w:r>
          </w:p>
        </w:tc>
        <w:tc>
          <w:tcPr>
            <w:tcW w:w="1451" w:type="dxa"/>
            <w:shd w:val="clear" w:color="auto" w:fill="auto"/>
            <w:vAlign w:val="center"/>
          </w:tcPr>
          <w:p w14:paraId="15C9D71B" w14:textId="69EE0526" w:rsidR="00891B7E" w:rsidRDefault="002263C2"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May 31, 2023</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A1E3B" w:rsidRPr="00F6158E" w14:paraId="1699B983" w14:textId="77777777" w:rsidTr="3DDF6BA1">
        <w:tc>
          <w:tcPr>
            <w:tcW w:w="1616" w:type="dxa"/>
            <w:shd w:val="clear" w:color="auto" w:fill="auto"/>
            <w:vAlign w:val="center"/>
          </w:tcPr>
          <w:p w14:paraId="528257B0"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30</w:t>
            </w:r>
          </w:p>
        </w:tc>
        <w:tc>
          <w:tcPr>
            <w:tcW w:w="902" w:type="dxa"/>
            <w:shd w:val="clear" w:color="auto" w:fill="auto"/>
            <w:vAlign w:val="center"/>
          </w:tcPr>
          <w:p w14:paraId="6D6ADF30"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80135FD" w14:textId="3D0FA1CE"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 xml:space="preserve">Concern was raised regarding greenhouse lights. It was observed that bleaching occurs on the plastic racks; will this level of lighting incur negative impact on users working in the space? Are there special PPE recommendations? </w:t>
            </w:r>
            <w:r w:rsidR="00C22D31">
              <w:rPr>
                <w:rFonts w:asciiTheme="minorHAnsi" w:hAnsiTheme="minorHAnsi" w:cstheme="minorHAnsi"/>
                <w:color w:val="0C2344"/>
                <w:sz w:val="22"/>
                <w:szCs w:val="22"/>
              </w:rPr>
              <w:t>AJ</w:t>
            </w:r>
            <w:r>
              <w:rPr>
                <w:rFonts w:asciiTheme="minorHAnsi" w:hAnsiTheme="minorHAnsi" w:cstheme="minorHAnsi"/>
                <w:color w:val="0C2344"/>
                <w:sz w:val="22"/>
                <w:szCs w:val="22"/>
              </w:rPr>
              <w:t xml:space="preserve"> will send an email to MB to inquire. This item has been relayed to AJ, who will take on to finding the proper information to address this concern.</w:t>
            </w:r>
            <w:r w:rsidR="00C37BDD">
              <w:rPr>
                <w:rFonts w:asciiTheme="minorHAnsi" w:hAnsiTheme="minorHAnsi" w:cstheme="minorHAnsi"/>
                <w:color w:val="0C2344"/>
                <w:sz w:val="22"/>
                <w:szCs w:val="22"/>
              </w:rPr>
              <w:t xml:space="preserve"> </w:t>
            </w:r>
            <w:proofErr w:type="spellStart"/>
            <w:r w:rsidR="00C37BDD" w:rsidRPr="00D16892">
              <w:rPr>
                <w:rStyle w:val="normaltextrun"/>
                <w:rFonts w:ascii="Calibri" w:hAnsi="Calibri" w:cs="Calibri"/>
                <w:sz w:val="22"/>
                <w:szCs w:val="22"/>
                <w:shd w:val="clear" w:color="auto" w:fill="FFFFFF"/>
              </w:rPr>
              <w:t>Worksafe</w:t>
            </w:r>
            <w:proofErr w:type="spellEnd"/>
            <w:r w:rsidR="00C37BDD" w:rsidRPr="00D16892">
              <w:rPr>
                <w:rStyle w:val="normaltextrun"/>
                <w:rFonts w:ascii="Calibri" w:hAnsi="Calibri" w:cs="Calibri"/>
                <w:sz w:val="22"/>
                <w:szCs w:val="22"/>
                <w:shd w:val="clear" w:color="auto" w:fill="FFFFFF"/>
              </w:rPr>
              <w:t xml:space="preserve"> BC does not have specific PPE guidance on this type of work. Although the UV levels are likely acceptable, recommendation is to have UBC SRS weigh in on the risk levels.</w:t>
            </w:r>
            <w:r w:rsidR="00C37BDD" w:rsidRPr="00D16892">
              <w:rPr>
                <w:rStyle w:val="eop"/>
                <w:rFonts w:ascii="Calibri" w:hAnsi="Calibri" w:cs="Calibri"/>
                <w:sz w:val="22"/>
                <w:szCs w:val="22"/>
                <w:shd w:val="clear" w:color="auto" w:fill="FFFFFF"/>
              </w:rPr>
              <w:t> </w:t>
            </w:r>
            <w:r w:rsidR="00D16892">
              <w:rPr>
                <w:rStyle w:val="eop"/>
                <w:rFonts w:ascii="Calibri" w:hAnsi="Calibri" w:cs="Calibri"/>
                <w:sz w:val="22"/>
                <w:szCs w:val="22"/>
                <w:shd w:val="clear" w:color="auto" w:fill="FFFFFF"/>
              </w:rPr>
              <w:t>A signage for proper PPE for working in the greenhouses.</w:t>
            </w:r>
            <w:r w:rsidR="00CC6C51">
              <w:rPr>
                <w:rStyle w:val="eop"/>
                <w:rFonts w:ascii="Calibri" w:hAnsi="Calibri" w:cs="Calibri"/>
                <w:sz w:val="22"/>
                <w:szCs w:val="22"/>
                <w:shd w:val="clear" w:color="auto" w:fill="FFFFFF"/>
              </w:rPr>
              <w:t xml:space="preserve"> IC to email MB to get advice.</w:t>
            </w:r>
            <w:r w:rsidR="007533F0">
              <w:rPr>
                <w:rStyle w:val="eop"/>
                <w:rFonts w:ascii="Calibri" w:hAnsi="Calibri" w:cs="Calibri"/>
                <w:sz w:val="22"/>
                <w:szCs w:val="22"/>
                <w:shd w:val="clear" w:color="auto" w:fill="FFFFFF"/>
              </w:rPr>
              <w:t xml:space="preserve"> Email was sent but no answer was provided.</w:t>
            </w:r>
            <w:r w:rsidR="002739A6">
              <w:rPr>
                <w:rStyle w:val="eop"/>
                <w:rFonts w:ascii="Calibri" w:hAnsi="Calibri" w:cs="Calibri"/>
                <w:sz w:val="22"/>
                <w:szCs w:val="22"/>
                <w:shd w:val="clear" w:color="auto" w:fill="FFFFFF"/>
              </w:rPr>
              <w:t xml:space="preserve"> It was discussed that greenhouses should be treated like working in the field, rather than labs so any PPE, sun protection strategies as well as hydration for outdoor work should be considered for working in the greenhouses. There is a need for reassurance that usage of greenhouse lights is safe, or that with specific PPE, risk becomes minimal.</w:t>
            </w:r>
            <w:r w:rsidR="00AD0E70">
              <w:rPr>
                <w:rStyle w:val="eop"/>
                <w:rFonts w:ascii="Calibri" w:hAnsi="Calibri" w:cs="Calibri"/>
                <w:sz w:val="22"/>
                <w:szCs w:val="22"/>
                <w:shd w:val="clear" w:color="auto" w:fill="FFFFFF"/>
              </w:rPr>
              <w:t xml:space="preserve"> AJ will email MB to follow up.</w:t>
            </w:r>
            <w:r w:rsidR="00054740">
              <w:rPr>
                <w:rStyle w:val="eop"/>
                <w:rFonts w:ascii="Calibri" w:hAnsi="Calibri" w:cs="Calibri"/>
                <w:sz w:val="22"/>
                <w:szCs w:val="22"/>
                <w:shd w:val="clear" w:color="auto" w:fill="FFFFFF"/>
              </w:rPr>
              <w:t xml:space="preserve"> Concern was brought to MB, who will address accordingly. This item is considered complete.</w:t>
            </w:r>
          </w:p>
        </w:tc>
        <w:tc>
          <w:tcPr>
            <w:tcW w:w="1170" w:type="dxa"/>
            <w:shd w:val="clear" w:color="auto" w:fill="auto"/>
            <w:vAlign w:val="center"/>
          </w:tcPr>
          <w:p w14:paraId="21810700" w14:textId="64C0B918"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IC/AJ</w:t>
            </w:r>
          </w:p>
        </w:tc>
        <w:tc>
          <w:tcPr>
            <w:tcW w:w="1451" w:type="dxa"/>
            <w:shd w:val="clear" w:color="auto" w:fill="auto"/>
            <w:vAlign w:val="center"/>
          </w:tcPr>
          <w:p w14:paraId="6DF6478A" w14:textId="76974049" w:rsidR="00BA1E3B" w:rsidRDefault="00054740"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Jan 20, 2023</w:t>
            </w:r>
          </w:p>
        </w:tc>
        <w:tc>
          <w:tcPr>
            <w:tcW w:w="906" w:type="dxa"/>
            <w:shd w:val="clear" w:color="auto" w:fill="auto"/>
            <w:vAlign w:val="center"/>
          </w:tcPr>
          <w:p w14:paraId="1C237059" w14:textId="03B62669" w:rsidR="00BA1E3B" w:rsidRDefault="00054740"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81205B" w:rsidRPr="00F6158E" w14:paraId="2FE8013E" w14:textId="77777777" w:rsidTr="3DDF6BA1">
        <w:tc>
          <w:tcPr>
            <w:tcW w:w="1616" w:type="dxa"/>
            <w:shd w:val="clear" w:color="auto" w:fill="auto"/>
            <w:vAlign w:val="center"/>
          </w:tcPr>
          <w:p w14:paraId="16E3D8CE" w14:textId="77777777" w:rsidR="0081205B" w:rsidRDefault="0081205B" w:rsidP="00EF4882">
            <w:pPr>
              <w:tabs>
                <w:tab w:val="left" w:pos="1995"/>
              </w:tabs>
              <w:jc w:val="center"/>
              <w:rPr>
                <w:rFonts w:ascii="Calibri Light" w:hAnsi="Calibri Light" w:cs="Calibri Light"/>
                <w:b/>
                <w:sz w:val="22"/>
                <w:szCs w:val="22"/>
              </w:rPr>
            </w:pPr>
            <w:r>
              <w:rPr>
                <w:rFonts w:ascii="Calibri Light" w:hAnsi="Calibri Light" w:cs="Calibri Light"/>
                <w:b/>
                <w:sz w:val="22"/>
                <w:szCs w:val="22"/>
              </w:rPr>
              <w:t>140</w:t>
            </w:r>
          </w:p>
        </w:tc>
        <w:tc>
          <w:tcPr>
            <w:tcW w:w="902" w:type="dxa"/>
            <w:shd w:val="clear" w:color="auto" w:fill="auto"/>
            <w:vAlign w:val="center"/>
          </w:tcPr>
          <w:p w14:paraId="3E01055E"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37B945" w14:textId="1243DB36" w:rsidR="0081205B" w:rsidRDefault="69A84E34"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Antimicrobial copper plate installation at LFS buildings</w:t>
            </w:r>
            <w:r w:rsidR="0333A66A" w:rsidRPr="3DDF6BA1">
              <w:rPr>
                <w:rFonts w:ascii="Calibri Light" w:hAnsi="Calibri Light" w:cs="Calibri Light"/>
                <w:b/>
                <w:bCs/>
                <w:color w:val="0C2344"/>
                <w:sz w:val="22"/>
                <w:szCs w:val="22"/>
              </w:rPr>
              <w:t xml:space="preserve">. AJ is in conversation to arrange for </w:t>
            </w:r>
            <w:r w:rsidR="006F41A3" w:rsidRPr="3DDF6BA1">
              <w:rPr>
                <w:rFonts w:ascii="Calibri Light" w:hAnsi="Calibri Light" w:cs="Calibri Light"/>
                <w:b/>
                <w:bCs/>
                <w:color w:val="0C2344"/>
                <w:sz w:val="22"/>
                <w:szCs w:val="22"/>
              </w:rPr>
              <w:t xml:space="preserve">timeline for </w:t>
            </w:r>
            <w:r w:rsidR="0333A66A" w:rsidRPr="3DDF6BA1">
              <w:rPr>
                <w:rFonts w:ascii="Calibri Light" w:hAnsi="Calibri Light" w:cs="Calibri Light"/>
                <w:b/>
                <w:bCs/>
                <w:color w:val="0C2344"/>
                <w:sz w:val="22"/>
                <w:szCs w:val="22"/>
              </w:rPr>
              <w:t>installation. AJ will be awaiting finalization of copper plate details before installation at MCML.</w:t>
            </w:r>
            <w:r w:rsidR="00054740">
              <w:rPr>
                <w:rFonts w:ascii="Calibri Light" w:hAnsi="Calibri Light" w:cs="Calibri Light"/>
                <w:b/>
                <w:bCs/>
                <w:color w:val="0C2344"/>
                <w:sz w:val="22"/>
                <w:szCs w:val="22"/>
              </w:rPr>
              <w:t xml:space="preserve"> AJ did not receive any updates but will email TECK for information.</w:t>
            </w:r>
          </w:p>
        </w:tc>
        <w:tc>
          <w:tcPr>
            <w:tcW w:w="1170" w:type="dxa"/>
            <w:shd w:val="clear" w:color="auto" w:fill="auto"/>
            <w:vAlign w:val="center"/>
          </w:tcPr>
          <w:p w14:paraId="1CCB68E8"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428441C8" w14:textId="08CEB902" w:rsidR="0081205B" w:rsidRDefault="002263C2"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Jan 31, 2023</w:t>
            </w:r>
          </w:p>
        </w:tc>
        <w:tc>
          <w:tcPr>
            <w:tcW w:w="906" w:type="dxa"/>
            <w:shd w:val="clear" w:color="auto" w:fill="auto"/>
            <w:vAlign w:val="center"/>
          </w:tcPr>
          <w:p w14:paraId="66DC63A8" w14:textId="6CDD681C"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7533F0" w:rsidRPr="00F6158E" w14:paraId="2FBBD01F" w14:textId="77777777" w:rsidTr="3DDF6BA1">
        <w:tc>
          <w:tcPr>
            <w:tcW w:w="1616" w:type="dxa"/>
            <w:shd w:val="clear" w:color="auto" w:fill="auto"/>
            <w:vAlign w:val="center"/>
          </w:tcPr>
          <w:p w14:paraId="32350E7C" w14:textId="77777777" w:rsidR="007533F0" w:rsidRDefault="007533F0" w:rsidP="009F6C31">
            <w:pPr>
              <w:tabs>
                <w:tab w:val="left" w:pos="1995"/>
              </w:tabs>
              <w:jc w:val="center"/>
              <w:rPr>
                <w:rFonts w:ascii="Calibri Light" w:hAnsi="Calibri Light" w:cs="Calibri Light"/>
                <w:b/>
                <w:sz w:val="22"/>
                <w:szCs w:val="22"/>
              </w:rPr>
            </w:pPr>
            <w:r>
              <w:rPr>
                <w:rFonts w:ascii="Calibri Light" w:hAnsi="Calibri Light" w:cs="Calibri Light"/>
                <w:b/>
                <w:sz w:val="22"/>
                <w:szCs w:val="22"/>
              </w:rPr>
              <w:t>144</w:t>
            </w:r>
          </w:p>
        </w:tc>
        <w:tc>
          <w:tcPr>
            <w:tcW w:w="902" w:type="dxa"/>
            <w:shd w:val="clear" w:color="auto" w:fill="auto"/>
            <w:vAlign w:val="center"/>
          </w:tcPr>
          <w:p w14:paraId="387969B0" w14:textId="77777777" w:rsidR="007533F0" w:rsidRDefault="007533F0" w:rsidP="009F6C3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4D85915" w14:textId="69E6BBA2" w:rsidR="007533F0" w:rsidRDefault="7A60AEF5"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ST member training – is there one? Is it mandatory for all LST members? There used to be one to introduce use of SharePoint and how to properly conduct a safety inspection of space. AJ will check and follow up in next meeting.</w:t>
            </w:r>
            <w:r w:rsidR="3E28F315" w:rsidRPr="3DDF6BA1">
              <w:rPr>
                <w:rFonts w:ascii="Calibri Light" w:hAnsi="Calibri Light" w:cs="Calibri Light"/>
                <w:b/>
                <w:bCs/>
                <w:color w:val="0C2344"/>
                <w:sz w:val="22"/>
                <w:szCs w:val="22"/>
              </w:rPr>
              <w:t xml:space="preserve"> There is one – it has shown up in the informational item above. New members in the LST will be encouraged to take the training as soon as possible. LF will follow-up. </w:t>
            </w:r>
          </w:p>
        </w:tc>
        <w:tc>
          <w:tcPr>
            <w:tcW w:w="1170" w:type="dxa"/>
            <w:shd w:val="clear" w:color="auto" w:fill="auto"/>
            <w:vAlign w:val="center"/>
          </w:tcPr>
          <w:p w14:paraId="1ADE53CC" w14:textId="6B1B2235" w:rsidR="007533F0" w:rsidRDefault="3DDF6BA1"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F</w:t>
            </w:r>
          </w:p>
        </w:tc>
        <w:tc>
          <w:tcPr>
            <w:tcW w:w="1451" w:type="dxa"/>
            <w:shd w:val="clear" w:color="auto" w:fill="auto"/>
            <w:vAlign w:val="center"/>
          </w:tcPr>
          <w:p w14:paraId="5E41726E" w14:textId="39FDC2AB" w:rsidR="007533F0" w:rsidRDefault="7A60AEF5"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0FCFBE14" w14:textId="47184853" w:rsidR="007533F0" w:rsidRDefault="00673736"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82728" w:rsidRPr="00F6158E" w14:paraId="33E7753C" w14:textId="77777777" w:rsidTr="00A1775E">
        <w:tc>
          <w:tcPr>
            <w:tcW w:w="1616" w:type="dxa"/>
            <w:shd w:val="clear" w:color="auto" w:fill="auto"/>
            <w:vAlign w:val="center"/>
          </w:tcPr>
          <w:p w14:paraId="5390CFC4" w14:textId="77777777" w:rsidR="00882728" w:rsidRDefault="00882728" w:rsidP="00A1775E">
            <w:pPr>
              <w:tabs>
                <w:tab w:val="left" w:pos="1995"/>
              </w:tabs>
              <w:jc w:val="center"/>
              <w:rPr>
                <w:rFonts w:ascii="Calibri Light" w:hAnsi="Calibri Light" w:cs="Calibri Light"/>
                <w:b/>
                <w:sz w:val="22"/>
                <w:szCs w:val="22"/>
              </w:rPr>
            </w:pPr>
            <w:r>
              <w:rPr>
                <w:rFonts w:ascii="Calibri Light" w:hAnsi="Calibri Light" w:cs="Calibri Light"/>
                <w:b/>
                <w:sz w:val="22"/>
                <w:szCs w:val="22"/>
              </w:rPr>
              <w:t>148</w:t>
            </w:r>
          </w:p>
        </w:tc>
        <w:tc>
          <w:tcPr>
            <w:tcW w:w="902" w:type="dxa"/>
            <w:shd w:val="clear" w:color="auto" w:fill="auto"/>
            <w:vAlign w:val="center"/>
          </w:tcPr>
          <w:p w14:paraId="757F7122" w14:textId="77777777"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5242AE0" w14:textId="4DF01D6A"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Discuss with MB to nominate someone from the Plant Care facilities to either join JOHSC or MCM LST meeting. AJ will reach out.</w:t>
            </w:r>
            <w:r w:rsidR="00820320">
              <w:rPr>
                <w:rFonts w:ascii="Calibri Light" w:hAnsi="Calibri Light" w:cs="Calibri Light"/>
                <w:b/>
                <w:color w:val="0C2344"/>
                <w:sz w:val="22"/>
                <w:szCs w:val="22"/>
              </w:rPr>
              <w:t xml:space="preserve"> MB is just back from vacation and is training new personnel in the facilities. MB requests </w:t>
            </w:r>
            <w:r w:rsidR="00820320">
              <w:rPr>
                <w:rFonts w:ascii="Calibri Light" w:hAnsi="Calibri Light" w:cs="Calibri Light"/>
                <w:b/>
                <w:color w:val="0C2344"/>
                <w:sz w:val="22"/>
                <w:szCs w:val="22"/>
              </w:rPr>
              <w:lastRenderedPageBreak/>
              <w:t>time to get up to speed before providing someone to sit on MCML LST.</w:t>
            </w:r>
            <w:r w:rsidR="00054740">
              <w:rPr>
                <w:rFonts w:ascii="Calibri Light" w:hAnsi="Calibri Light" w:cs="Calibri Light"/>
                <w:b/>
                <w:color w:val="0C2344"/>
                <w:sz w:val="22"/>
                <w:szCs w:val="22"/>
              </w:rPr>
              <w:t xml:space="preserve"> AJ will email MB for a candidate to sit on LST.</w:t>
            </w:r>
          </w:p>
        </w:tc>
        <w:tc>
          <w:tcPr>
            <w:tcW w:w="1170" w:type="dxa"/>
            <w:shd w:val="clear" w:color="auto" w:fill="auto"/>
            <w:vAlign w:val="center"/>
          </w:tcPr>
          <w:p w14:paraId="478DA13A"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w:t>
            </w:r>
          </w:p>
        </w:tc>
        <w:tc>
          <w:tcPr>
            <w:tcW w:w="1451" w:type="dxa"/>
            <w:shd w:val="clear" w:color="auto" w:fill="auto"/>
            <w:vAlign w:val="center"/>
          </w:tcPr>
          <w:p w14:paraId="1F6EFD59" w14:textId="6C5067F2" w:rsidR="00882728" w:rsidRDefault="00820320"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 xml:space="preserve">Jan </w:t>
            </w:r>
            <w:r w:rsidR="00882728">
              <w:rPr>
                <w:rFonts w:ascii="Calibri Light" w:hAnsi="Calibri Light" w:cs="Calibri Light"/>
                <w:b/>
                <w:color w:val="0C2344"/>
                <w:sz w:val="22"/>
                <w:szCs w:val="22"/>
              </w:rPr>
              <w:t>31, 202</w:t>
            </w:r>
            <w:r>
              <w:rPr>
                <w:rFonts w:ascii="Calibri Light" w:hAnsi="Calibri Light" w:cs="Calibri Light"/>
                <w:b/>
                <w:color w:val="0C2344"/>
                <w:sz w:val="22"/>
                <w:szCs w:val="22"/>
              </w:rPr>
              <w:t>3</w:t>
            </w:r>
          </w:p>
        </w:tc>
        <w:tc>
          <w:tcPr>
            <w:tcW w:w="906" w:type="dxa"/>
            <w:shd w:val="clear" w:color="auto" w:fill="auto"/>
            <w:vAlign w:val="center"/>
          </w:tcPr>
          <w:p w14:paraId="7FF9F98C" w14:textId="0AE9B93D"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36572" w:rsidRPr="00F6158E" w14:paraId="69EE4C23" w14:textId="77777777" w:rsidTr="008724F9">
        <w:tc>
          <w:tcPr>
            <w:tcW w:w="1616" w:type="dxa"/>
            <w:shd w:val="clear" w:color="auto" w:fill="auto"/>
            <w:vAlign w:val="center"/>
          </w:tcPr>
          <w:p w14:paraId="168D4411" w14:textId="77777777" w:rsidR="00836572" w:rsidRDefault="00836572" w:rsidP="008724F9">
            <w:pPr>
              <w:tabs>
                <w:tab w:val="left" w:pos="1995"/>
              </w:tabs>
              <w:jc w:val="center"/>
              <w:rPr>
                <w:rFonts w:ascii="Calibri Light" w:hAnsi="Calibri Light" w:cs="Calibri Light"/>
                <w:b/>
                <w:sz w:val="22"/>
                <w:szCs w:val="22"/>
              </w:rPr>
            </w:pPr>
            <w:r>
              <w:rPr>
                <w:rFonts w:ascii="Calibri Light" w:hAnsi="Calibri Light" w:cs="Calibri Light"/>
                <w:b/>
                <w:sz w:val="22"/>
                <w:szCs w:val="22"/>
              </w:rPr>
              <w:t>149</w:t>
            </w:r>
          </w:p>
        </w:tc>
        <w:tc>
          <w:tcPr>
            <w:tcW w:w="902" w:type="dxa"/>
            <w:shd w:val="clear" w:color="auto" w:fill="auto"/>
            <w:vAlign w:val="center"/>
          </w:tcPr>
          <w:p w14:paraId="44790E67" w14:textId="77777777" w:rsidR="00836572" w:rsidRDefault="00836572" w:rsidP="008724F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32A512B" w14:textId="5EF065C2" w:rsidR="00836572" w:rsidRDefault="00836572" w:rsidP="008724F9">
            <w:pPr>
              <w:rPr>
                <w:rFonts w:ascii="Calibri Light" w:hAnsi="Calibri Light" w:cs="Calibri Light"/>
                <w:b/>
                <w:color w:val="0C2344"/>
                <w:sz w:val="22"/>
                <w:szCs w:val="22"/>
              </w:rPr>
            </w:pPr>
            <w:r>
              <w:rPr>
                <w:rFonts w:ascii="Calibri Light" w:hAnsi="Calibri Light" w:cs="Calibri Light"/>
                <w:b/>
                <w:color w:val="0C2344"/>
                <w:sz w:val="22"/>
                <w:szCs w:val="22"/>
              </w:rPr>
              <w:t>CL suggests Jack from JT’s group as new member for LST. IC will email to invite him to monthly LST meeting starting January 2023. The group also discusses that perhaps someone mainly working in the lab for Gurcharn group will be more suitable to sit on LST. IC will reach out to Samuel to gauge interest.</w:t>
            </w:r>
            <w:r w:rsidR="00054740">
              <w:rPr>
                <w:rFonts w:ascii="Calibri Light" w:hAnsi="Calibri Light" w:cs="Calibri Light"/>
                <w:b/>
                <w:color w:val="0C2344"/>
                <w:sz w:val="22"/>
                <w:szCs w:val="22"/>
              </w:rPr>
              <w:t xml:space="preserve"> Jack has agreed to join our LST; Samuel will ask Ishwinder to join our next meeting as she will be the most appropriate person to sit on the committee.</w:t>
            </w:r>
          </w:p>
        </w:tc>
        <w:tc>
          <w:tcPr>
            <w:tcW w:w="1170" w:type="dxa"/>
            <w:shd w:val="clear" w:color="auto" w:fill="auto"/>
            <w:vAlign w:val="center"/>
          </w:tcPr>
          <w:p w14:paraId="3978D0F6" w14:textId="77777777" w:rsidR="00836572" w:rsidRDefault="00836572" w:rsidP="008724F9">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6AF54E66" w14:textId="77777777" w:rsidR="00836572" w:rsidRDefault="00836572" w:rsidP="008724F9">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3</w:t>
            </w:r>
          </w:p>
        </w:tc>
        <w:tc>
          <w:tcPr>
            <w:tcW w:w="906" w:type="dxa"/>
            <w:shd w:val="clear" w:color="auto" w:fill="auto"/>
            <w:vAlign w:val="center"/>
          </w:tcPr>
          <w:p w14:paraId="5FCD8182" w14:textId="0AB18493" w:rsidR="00836572" w:rsidRDefault="00836572" w:rsidP="008724F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36572" w:rsidRPr="00F6158E" w14:paraId="670A7090" w14:textId="77777777" w:rsidTr="00A1775E">
        <w:tc>
          <w:tcPr>
            <w:tcW w:w="1616" w:type="dxa"/>
            <w:shd w:val="clear" w:color="auto" w:fill="auto"/>
            <w:vAlign w:val="center"/>
          </w:tcPr>
          <w:p w14:paraId="04D0D0EE" w14:textId="77777777" w:rsidR="00836572" w:rsidRDefault="00836572" w:rsidP="00A1775E">
            <w:pPr>
              <w:tabs>
                <w:tab w:val="left" w:pos="1995"/>
              </w:tabs>
              <w:jc w:val="center"/>
              <w:rPr>
                <w:rFonts w:ascii="Calibri Light" w:hAnsi="Calibri Light" w:cs="Calibri Light"/>
                <w:b/>
                <w:sz w:val="22"/>
                <w:szCs w:val="22"/>
              </w:rPr>
            </w:pPr>
          </w:p>
        </w:tc>
        <w:tc>
          <w:tcPr>
            <w:tcW w:w="902" w:type="dxa"/>
            <w:shd w:val="clear" w:color="auto" w:fill="auto"/>
            <w:vAlign w:val="center"/>
          </w:tcPr>
          <w:p w14:paraId="59EBEDA3" w14:textId="77777777" w:rsidR="00836572" w:rsidRDefault="00836572" w:rsidP="00A1775E">
            <w:pPr>
              <w:rPr>
                <w:rFonts w:ascii="Calibri Light" w:hAnsi="Calibri Light" w:cs="Calibri Light"/>
                <w:b/>
                <w:color w:val="0C2344"/>
                <w:sz w:val="22"/>
                <w:szCs w:val="22"/>
              </w:rPr>
            </w:pPr>
          </w:p>
        </w:tc>
        <w:tc>
          <w:tcPr>
            <w:tcW w:w="6826" w:type="dxa"/>
            <w:shd w:val="clear" w:color="auto" w:fill="auto"/>
            <w:vAlign w:val="center"/>
          </w:tcPr>
          <w:p w14:paraId="4B086260" w14:textId="77777777" w:rsidR="00836572" w:rsidRDefault="00836572" w:rsidP="00A1775E">
            <w:pPr>
              <w:rPr>
                <w:rFonts w:ascii="Calibri Light" w:hAnsi="Calibri Light" w:cs="Calibri Light"/>
                <w:b/>
                <w:color w:val="0C2344"/>
                <w:sz w:val="22"/>
                <w:szCs w:val="22"/>
              </w:rPr>
            </w:pPr>
          </w:p>
        </w:tc>
        <w:tc>
          <w:tcPr>
            <w:tcW w:w="1170" w:type="dxa"/>
            <w:shd w:val="clear" w:color="auto" w:fill="auto"/>
            <w:vAlign w:val="center"/>
          </w:tcPr>
          <w:p w14:paraId="1BB2E6C0" w14:textId="77777777" w:rsidR="00836572" w:rsidRDefault="00836572" w:rsidP="00A1775E">
            <w:pPr>
              <w:jc w:val="center"/>
              <w:rPr>
                <w:rFonts w:ascii="Calibri Light" w:hAnsi="Calibri Light" w:cs="Calibri Light"/>
                <w:b/>
                <w:color w:val="0C2344"/>
                <w:sz w:val="22"/>
                <w:szCs w:val="22"/>
              </w:rPr>
            </w:pPr>
          </w:p>
        </w:tc>
        <w:tc>
          <w:tcPr>
            <w:tcW w:w="1451" w:type="dxa"/>
            <w:shd w:val="clear" w:color="auto" w:fill="auto"/>
            <w:vAlign w:val="center"/>
          </w:tcPr>
          <w:p w14:paraId="394B207A" w14:textId="77777777" w:rsidR="00836572" w:rsidRDefault="00836572" w:rsidP="00A1775E">
            <w:pPr>
              <w:jc w:val="center"/>
              <w:rPr>
                <w:rFonts w:ascii="Calibri Light" w:hAnsi="Calibri Light" w:cs="Calibri Light"/>
                <w:b/>
                <w:color w:val="0C2344"/>
                <w:sz w:val="22"/>
                <w:szCs w:val="22"/>
              </w:rPr>
            </w:pPr>
          </w:p>
        </w:tc>
        <w:tc>
          <w:tcPr>
            <w:tcW w:w="906" w:type="dxa"/>
            <w:shd w:val="clear" w:color="auto" w:fill="auto"/>
            <w:vAlign w:val="center"/>
          </w:tcPr>
          <w:p w14:paraId="1229C22A" w14:textId="77777777" w:rsidR="00836572" w:rsidRDefault="00836572" w:rsidP="00A1775E">
            <w:pPr>
              <w:jc w:val="center"/>
              <w:rPr>
                <w:rFonts w:ascii="Calibri Light" w:hAnsi="Calibri Light" w:cs="Calibri Light"/>
                <w:b/>
                <w:color w:val="0C2344"/>
                <w:sz w:val="22"/>
                <w:szCs w:val="22"/>
              </w:rPr>
            </w:pP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ED6FF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820320" w:rsidRPr="00F6158E" w14:paraId="5FBD6182" w14:textId="77777777" w:rsidTr="00ED6FF1">
        <w:tc>
          <w:tcPr>
            <w:tcW w:w="1616" w:type="dxa"/>
            <w:shd w:val="clear" w:color="auto" w:fill="auto"/>
            <w:vAlign w:val="center"/>
          </w:tcPr>
          <w:p w14:paraId="2FA1AE80" w14:textId="690E07F4" w:rsidR="00820320" w:rsidRDefault="00820320"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50</w:t>
            </w:r>
          </w:p>
        </w:tc>
        <w:tc>
          <w:tcPr>
            <w:tcW w:w="902" w:type="dxa"/>
            <w:shd w:val="clear" w:color="auto" w:fill="auto"/>
            <w:vAlign w:val="center"/>
          </w:tcPr>
          <w:p w14:paraId="68B02FF3" w14:textId="6FFBB19E" w:rsidR="00820320" w:rsidRDefault="002D79C4" w:rsidP="00ED6FF1">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4A2C7A1C" w14:textId="08879582" w:rsidR="00820320" w:rsidRDefault="002D79C4" w:rsidP="00ED6FF1">
            <w:pPr>
              <w:rPr>
                <w:rFonts w:ascii="Calibri Light" w:hAnsi="Calibri Light" w:cs="Calibri Light"/>
                <w:b/>
                <w:color w:val="0C2344"/>
                <w:sz w:val="22"/>
                <w:szCs w:val="22"/>
              </w:rPr>
            </w:pPr>
            <w:r>
              <w:rPr>
                <w:rFonts w:ascii="Calibri Light" w:hAnsi="Calibri Light" w:cs="Calibri Light"/>
                <w:b/>
                <w:color w:val="0C2344"/>
                <w:sz w:val="22"/>
                <w:szCs w:val="22"/>
              </w:rPr>
              <w:t>Review 2023 space inspections schedule. Make appropriate adjustments wherever required.</w:t>
            </w:r>
          </w:p>
        </w:tc>
        <w:tc>
          <w:tcPr>
            <w:tcW w:w="1170" w:type="dxa"/>
            <w:shd w:val="clear" w:color="auto" w:fill="auto"/>
            <w:vAlign w:val="center"/>
          </w:tcPr>
          <w:p w14:paraId="27554F2D" w14:textId="315872A0" w:rsidR="00820320" w:rsidRDefault="002D79C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0ECB445F" w14:textId="163A22C9" w:rsidR="00820320" w:rsidRDefault="002D79C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3</w:t>
            </w:r>
          </w:p>
        </w:tc>
        <w:tc>
          <w:tcPr>
            <w:tcW w:w="906" w:type="dxa"/>
            <w:shd w:val="clear" w:color="auto" w:fill="auto"/>
            <w:vAlign w:val="center"/>
          </w:tcPr>
          <w:p w14:paraId="270AADE1" w14:textId="4F5546CB" w:rsidR="00820320" w:rsidRDefault="002D79C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2D79C4" w:rsidRPr="00F6158E" w14:paraId="53A95B24" w14:textId="77777777" w:rsidTr="00ED6FF1">
        <w:tc>
          <w:tcPr>
            <w:tcW w:w="1616" w:type="dxa"/>
            <w:shd w:val="clear" w:color="auto" w:fill="auto"/>
            <w:vAlign w:val="center"/>
          </w:tcPr>
          <w:p w14:paraId="25A8FCB5" w14:textId="5AFE405B" w:rsidR="002D79C4" w:rsidRDefault="002D79C4"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51</w:t>
            </w:r>
          </w:p>
        </w:tc>
        <w:tc>
          <w:tcPr>
            <w:tcW w:w="902" w:type="dxa"/>
            <w:shd w:val="clear" w:color="auto" w:fill="auto"/>
            <w:vAlign w:val="center"/>
          </w:tcPr>
          <w:p w14:paraId="5EF36539" w14:textId="66F7C284" w:rsidR="002D79C4" w:rsidRDefault="002D79C4" w:rsidP="00ED6FF1">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3A7F21C3" w14:textId="498B187D" w:rsidR="002D79C4" w:rsidRDefault="002D79C4" w:rsidP="00ED6FF1">
            <w:pPr>
              <w:rPr>
                <w:rFonts w:ascii="Calibri Light" w:hAnsi="Calibri Light" w:cs="Calibri Light"/>
                <w:b/>
                <w:color w:val="0C2344"/>
                <w:sz w:val="22"/>
                <w:szCs w:val="22"/>
              </w:rPr>
            </w:pPr>
            <w:r>
              <w:rPr>
                <w:rFonts w:ascii="Calibri Light" w:hAnsi="Calibri Light" w:cs="Calibri Light"/>
                <w:b/>
                <w:color w:val="0C2344"/>
                <w:sz w:val="22"/>
                <w:szCs w:val="22"/>
              </w:rPr>
              <w:t>Review 2023 MCML LST Terms of Reference. Edit membership change. Nominate chairs for 2023.</w:t>
            </w:r>
            <w:r w:rsidR="008D22FF">
              <w:rPr>
                <w:rFonts w:ascii="Calibri Light" w:hAnsi="Calibri Light" w:cs="Calibri Light"/>
                <w:b/>
                <w:color w:val="0C2344"/>
                <w:sz w:val="22"/>
                <w:szCs w:val="22"/>
              </w:rPr>
              <w:t xml:space="preserve"> TK, JH, SL agree to stay; JE agree to join; SH will invite the new lab manager of </w:t>
            </w:r>
            <w:proofErr w:type="spellStart"/>
            <w:r w:rsidR="008D22FF">
              <w:rPr>
                <w:rFonts w:ascii="Calibri Light" w:hAnsi="Calibri Light" w:cs="Calibri Light"/>
                <w:b/>
                <w:color w:val="0C2344"/>
                <w:sz w:val="22"/>
                <w:szCs w:val="22"/>
              </w:rPr>
              <w:t>Gurcharn’s</w:t>
            </w:r>
            <w:proofErr w:type="spellEnd"/>
            <w:r w:rsidR="008D22FF">
              <w:rPr>
                <w:rFonts w:ascii="Calibri Light" w:hAnsi="Calibri Light" w:cs="Calibri Light"/>
                <w:b/>
                <w:color w:val="0C2344"/>
                <w:sz w:val="22"/>
                <w:szCs w:val="22"/>
              </w:rPr>
              <w:t xml:space="preserve"> group to join Feb meeting to officially participate.</w:t>
            </w:r>
          </w:p>
        </w:tc>
        <w:tc>
          <w:tcPr>
            <w:tcW w:w="1170" w:type="dxa"/>
            <w:shd w:val="clear" w:color="auto" w:fill="auto"/>
            <w:vAlign w:val="center"/>
          </w:tcPr>
          <w:p w14:paraId="3A3EF874" w14:textId="4854966C" w:rsidR="002D79C4" w:rsidRDefault="002D79C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1CCE3FFA" w14:textId="5863A969" w:rsidR="002D79C4" w:rsidRDefault="002D79C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3</w:t>
            </w:r>
          </w:p>
        </w:tc>
        <w:tc>
          <w:tcPr>
            <w:tcW w:w="906" w:type="dxa"/>
            <w:shd w:val="clear" w:color="auto" w:fill="auto"/>
            <w:vAlign w:val="center"/>
          </w:tcPr>
          <w:p w14:paraId="2F791863" w14:textId="0267119E" w:rsidR="002D79C4" w:rsidRDefault="002D79C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2D79C4" w:rsidRPr="00F6158E" w14:paraId="468BC975" w14:textId="77777777" w:rsidTr="00472D5B">
        <w:trPr>
          <w:trHeight w:val="6656"/>
        </w:trPr>
        <w:tc>
          <w:tcPr>
            <w:tcW w:w="1616" w:type="dxa"/>
            <w:shd w:val="clear" w:color="auto" w:fill="auto"/>
            <w:vAlign w:val="center"/>
          </w:tcPr>
          <w:p w14:paraId="2D36CD4A" w14:textId="322B8F52" w:rsidR="002D79C4" w:rsidRDefault="002D79C4"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52</w:t>
            </w:r>
          </w:p>
        </w:tc>
        <w:tc>
          <w:tcPr>
            <w:tcW w:w="902" w:type="dxa"/>
            <w:shd w:val="clear" w:color="auto" w:fill="auto"/>
            <w:vAlign w:val="center"/>
          </w:tcPr>
          <w:p w14:paraId="2A6E4FF3" w14:textId="788753E1" w:rsidR="002D79C4" w:rsidRDefault="00472D5B" w:rsidP="00ED6FF1">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3DF9D549" w14:textId="43081D52" w:rsidR="002D79C4" w:rsidRDefault="00472D5B" w:rsidP="00ED6FF1">
            <w:pPr>
              <w:rPr>
                <w:rFonts w:ascii="Calibri Light" w:hAnsi="Calibri Light" w:cs="Calibri Light"/>
                <w:b/>
                <w:color w:val="0C2344"/>
                <w:sz w:val="22"/>
                <w:szCs w:val="22"/>
              </w:rPr>
            </w:pPr>
            <w:r>
              <w:rPr>
                <w:rFonts w:ascii="Calibri Light" w:hAnsi="Calibri Light" w:cs="Calibri Light"/>
                <w:b/>
                <w:color w:val="0C2344"/>
                <w:sz w:val="22"/>
                <w:szCs w:val="22"/>
              </w:rPr>
              <w:t>Introduce Green Lab Funds (</w:t>
            </w:r>
            <w:hyperlink r:id="rId19" w:history="1">
              <w:r>
                <w:rPr>
                  <w:rStyle w:val="Hyperlink"/>
                </w:rPr>
                <w:t>Green Labs Fund (ubc.ca)</w:t>
              </w:r>
            </w:hyperlink>
            <w:r>
              <w:t>)</w:t>
            </w:r>
            <w:r>
              <w:rPr>
                <w:rFonts w:ascii="Calibri Light" w:hAnsi="Calibri Light" w:cs="Calibri Light"/>
                <w:b/>
                <w:color w:val="0C2344"/>
                <w:sz w:val="22"/>
                <w:szCs w:val="22"/>
              </w:rPr>
              <w:t>and Workplace Sustainability Fund (</w:t>
            </w:r>
            <w:hyperlink r:id="rId20" w:history="1">
              <w:r>
                <w:rPr>
                  <w:rStyle w:val="Hyperlink"/>
                </w:rPr>
                <w:t>Workplace Sustainability Fund (ubc.ca)</w:t>
              </w:r>
            </w:hyperlink>
            <w:r>
              <w:t>)</w:t>
            </w:r>
          </w:p>
          <w:p w14:paraId="64FDDC5D" w14:textId="58034349" w:rsidR="00472D5B" w:rsidRDefault="00472D5B" w:rsidP="00ED6FF1">
            <w:pPr>
              <w:rPr>
                <w:rFonts w:ascii="Calibri Light" w:hAnsi="Calibri Light" w:cs="Calibri Light"/>
                <w:b/>
                <w:color w:val="0C2344"/>
                <w:sz w:val="22"/>
                <w:szCs w:val="22"/>
              </w:rPr>
            </w:pPr>
            <w:r>
              <w:rPr>
                <w:noProof/>
              </w:rPr>
              <w:drawing>
                <wp:inline distT="0" distB="0" distL="0" distR="0" wp14:anchorId="41D096E7" wp14:editId="7A39F9A6">
                  <wp:extent cx="4197350" cy="2084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97350" cy="2084705"/>
                          </a:xfrm>
                          <a:prstGeom prst="rect">
                            <a:avLst/>
                          </a:prstGeom>
                        </pic:spPr>
                      </pic:pic>
                    </a:graphicData>
                  </a:graphic>
                </wp:inline>
              </w:drawing>
            </w:r>
            <w:r>
              <w:rPr>
                <w:noProof/>
              </w:rPr>
              <w:drawing>
                <wp:inline distT="0" distB="0" distL="0" distR="0" wp14:anchorId="10392B67" wp14:editId="7C42C6C3">
                  <wp:extent cx="4197350" cy="17195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97350" cy="1719580"/>
                          </a:xfrm>
                          <a:prstGeom prst="rect">
                            <a:avLst/>
                          </a:prstGeom>
                        </pic:spPr>
                      </pic:pic>
                    </a:graphicData>
                  </a:graphic>
                </wp:inline>
              </w:drawing>
            </w:r>
          </w:p>
        </w:tc>
        <w:tc>
          <w:tcPr>
            <w:tcW w:w="1170" w:type="dxa"/>
            <w:shd w:val="clear" w:color="auto" w:fill="auto"/>
            <w:vAlign w:val="center"/>
          </w:tcPr>
          <w:p w14:paraId="79FBD9BD" w14:textId="0C3F9C43" w:rsidR="002D79C4" w:rsidRDefault="00472D5B"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4DDD0E76" w14:textId="1D20DD8D" w:rsidR="002D79C4" w:rsidRDefault="00472D5B"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3</w:t>
            </w:r>
          </w:p>
        </w:tc>
        <w:tc>
          <w:tcPr>
            <w:tcW w:w="906" w:type="dxa"/>
            <w:shd w:val="clear" w:color="auto" w:fill="auto"/>
            <w:vAlign w:val="center"/>
          </w:tcPr>
          <w:p w14:paraId="3480A6CD" w14:textId="10E02C03" w:rsidR="002D79C4" w:rsidRDefault="00472D5B"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472D5B" w:rsidRPr="00F6158E" w14:paraId="7B8AE427" w14:textId="77777777" w:rsidTr="00472D5B">
        <w:trPr>
          <w:trHeight w:val="1829"/>
        </w:trPr>
        <w:tc>
          <w:tcPr>
            <w:tcW w:w="1616" w:type="dxa"/>
            <w:shd w:val="clear" w:color="auto" w:fill="auto"/>
            <w:vAlign w:val="center"/>
          </w:tcPr>
          <w:p w14:paraId="5F330CA6" w14:textId="19C238B7" w:rsidR="00472D5B" w:rsidRDefault="00472D5B"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53</w:t>
            </w:r>
          </w:p>
        </w:tc>
        <w:tc>
          <w:tcPr>
            <w:tcW w:w="902" w:type="dxa"/>
            <w:shd w:val="clear" w:color="auto" w:fill="auto"/>
            <w:vAlign w:val="center"/>
          </w:tcPr>
          <w:p w14:paraId="447933AA" w14:textId="77777777" w:rsidR="00472D5B" w:rsidRDefault="00472D5B" w:rsidP="00ED6FF1">
            <w:pPr>
              <w:rPr>
                <w:rFonts w:ascii="Calibri Light" w:hAnsi="Calibri Light" w:cs="Calibri Light"/>
                <w:b/>
                <w:color w:val="0C2344"/>
                <w:sz w:val="22"/>
                <w:szCs w:val="22"/>
              </w:rPr>
            </w:pPr>
          </w:p>
        </w:tc>
        <w:tc>
          <w:tcPr>
            <w:tcW w:w="6826" w:type="dxa"/>
            <w:shd w:val="clear" w:color="auto" w:fill="auto"/>
            <w:vAlign w:val="center"/>
          </w:tcPr>
          <w:p w14:paraId="78BFE828" w14:textId="048335AB" w:rsidR="00472D5B" w:rsidRDefault="00E85A19" w:rsidP="00ED6FF1">
            <w:pPr>
              <w:rPr>
                <w:rFonts w:ascii="Calibri Light" w:hAnsi="Calibri Light" w:cs="Calibri Light"/>
                <w:b/>
                <w:color w:val="0C2344"/>
                <w:sz w:val="22"/>
                <w:szCs w:val="22"/>
              </w:rPr>
            </w:pPr>
            <w:r>
              <w:rPr>
                <w:rFonts w:ascii="Calibri Light" w:hAnsi="Calibri Light" w:cs="Calibri Light"/>
                <w:b/>
                <w:color w:val="0C2344"/>
                <w:sz w:val="22"/>
                <w:szCs w:val="22"/>
              </w:rPr>
              <w:t>MCML 180 C walk in cold room has broken down. It will take some time to fix. Temporary storage is moved to 230A.</w:t>
            </w:r>
            <w:r w:rsidR="00054740">
              <w:rPr>
                <w:rFonts w:ascii="Calibri Light" w:hAnsi="Calibri Light" w:cs="Calibri Light"/>
                <w:b/>
                <w:color w:val="0C2344"/>
                <w:sz w:val="22"/>
                <w:szCs w:val="22"/>
              </w:rPr>
              <w:t xml:space="preserve"> Installation of whole new cooling system will start end of January.</w:t>
            </w:r>
          </w:p>
        </w:tc>
        <w:tc>
          <w:tcPr>
            <w:tcW w:w="1170" w:type="dxa"/>
            <w:shd w:val="clear" w:color="auto" w:fill="auto"/>
            <w:vAlign w:val="center"/>
          </w:tcPr>
          <w:p w14:paraId="753A39D8" w14:textId="22077915" w:rsidR="00472D5B" w:rsidRDefault="00E85A19"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r w:rsidR="008D22FF">
              <w:rPr>
                <w:rFonts w:ascii="Calibri Light" w:hAnsi="Calibri Light" w:cs="Calibri Light"/>
                <w:b/>
                <w:color w:val="0C2344"/>
                <w:sz w:val="22"/>
                <w:szCs w:val="22"/>
              </w:rPr>
              <w:t>S</w:t>
            </w:r>
            <w:r>
              <w:rPr>
                <w:rFonts w:ascii="Calibri Light" w:hAnsi="Calibri Light" w:cs="Calibri Light"/>
                <w:b/>
                <w:color w:val="0C2344"/>
                <w:sz w:val="22"/>
                <w:szCs w:val="22"/>
              </w:rPr>
              <w:t xml:space="preserve"> operations</w:t>
            </w:r>
          </w:p>
        </w:tc>
        <w:tc>
          <w:tcPr>
            <w:tcW w:w="1451" w:type="dxa"/>
            <w:shd w:val="clear" w:color="auto" w:fill="auto"/>
            <w:vAlign w:val="center"/>
          </w:tcPr>
          <w:p w14:paraId="55CA0249" w14:textId="7B95C2BB" w:rsidR="00472D5B" w:rsidRDefault="00E85A19"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3</w:t>
            </w:r>
          </w:p>
        </w:tc>
        <w:tc>
          <w:tcPr>
            <w:tcW w:w="906" w:type="dxa"/>
            <w:shd w:val="clear" w:color="auto" w:fill="auto"/>
            <w:vAlign w:val="center"/>
          </w:tcPr>
          <w:p w14:paraId="41C69D3C" w14:textId="3B5C67B6" w:rsidR="00472D5B" w:rsidRDefault="00E85A19"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2263C2" w:rsidRPr="00F6158E" w14:paraId="78418267" w14:textId="77777777" w:rsidTr="00472D5B">
        <w:trPr>
          <w:trHeight w:val="1829"/>
        </w:trPr>
        <w:tc>
          <w:tcPr>
            <w:tcW w:w="1616" w:type="dxa"/>
            <w:shd w:val="clear" w:color="auto" w:fill="auto"/>
            <w:vAlign w:val="center"/>
          </w:tcPr>
          <w:p w14:paraId="319A8BCD" w14:textId="6296173B" w:rsidR="002263C2" w:rsidRDefault="002263C2"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54</w:t>
            </w:r>
          </w:p>
        </w:tc>
        <w:tc>
          <w:tcPr>
            <w:tcW w:w="902" w:type="dxa"/>
            <w:shd w:val="clear" w:color="auto" w:fill="auto"/>
            <w:vAlign w:val="center"/>
          </w:tcPr>
          <w:p w14:paraId="10F202A1" w14:textId="33062573" w:rsidR="002263C2" w:rsidRDefault="002263C2" w:rsidP="00ED6FF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F5B9515" w14:textId="1E7F15E0" w:rsidR="002263C2" w:rsidRDefault="002263C2" w:rsidP="00ED6FF1">
            <w:pPr>
              <w:rPr>
                <w:rFonts w:ascii="Calibri Light" w:hAnsi="Calibri Light" w:cs="Calibri Light"/>
                <w:b/>
                <w:color w:val="0C2344"/>
                <w:sz w:val="22"/>
                <w:szCs w:val="22"/>
              </w:rPr>
            </w:pPr>
            <w:r>
              <w:rPr>
                <w:rFonts w:ascii="Calibri Light" w:hAnsi="Calibri Light" w:cs="Calibri Light"/>
                <w:b/>
                <w:color w:val="0C2344"/>
                <w:sz w:val="22"/>
                <w:szCs w:val="22"/>
              </w:rPr>
              <w:t>TK mentioned about a system in his lab that went offline during a short power outage. It is important that these outages are circulated to PIs/lab managers so that they can inspect the sensitive instruments that cannot reboot on its own. IC suggests to compile a list of important equipment from PIs in MCML so Operations will know to notify the PIs/lab manager or to take a look on the instrument in house.</w:t>
            </w:r>
            <w:r w:rsidR="008D22FF">
              <w:rPr>
                <w:rFonts w:ascii="Calibri Light" w:hAnsi="Calibri Light" w:cs="Calibri Light"/>
                <w:b/>
                <w:color w:val="0C2344"/>
                <w:sz w:val="22"/>
                <w:szCs w:val="22"/>
              </w:rPr>
              <w:t xml:space="preserve"> Specific time period of outage will be important to determine if experiments need to be re-done. Check with UBC IT/power team.</w:t>
            </w:r>
          </w:p>
        </w:tc>
        <w:tc>
          <w:tcPr>
            <w:tcW w:w="1170" w:type="dxa"/>
            <w:shd w:val="clear" w:color="auto" w:fill="auto"/>
            <w:vAlign w:val="center"/>
          </w:tcPr>
          <w:p w14:paraId="6773221D" w14:textId="6C73695A" w:rsidR="002263C2" w:rsidRDefault="008D22FF"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LFS operations</w:t>
            </w:r>
          </w:p>
        </w:tc>
        <w:tc>
          <w:tcPr>
            <w:tcW w:w="1451" w:type="dxa"/>
            <w:shd w:val="clear" w:color="auto" w:fill="auto"/>
            <w:vAlign w:val="center"/>
          </w:tcPr>
          <w:p w14:paraId="46F0AA6C" w14:textId="01722F82" w:rsidR="002263C2" w:rsidRDefault="008D22FF"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3</w:t>
            </w:r>
          </w:p>
        </w:tc>
        <w:tc>
          <w:tcPr>
            <w:tcW w:w="906" w:type="dxa"/>
            <w:shd w:val="clear" w:color="auto" w:fill="auto"/>
            <w:vAlign w:val="center"/>
          </w:tcPr>
          <w:p w14:paraId="19C6BCB1" w14:textId="1495484D" w:rsidR="002263C2" w:rsidRDefault="008D22FF"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E85A19" w:rsidRPr="00F6158E" w14:paraId="3695A262" w14:textId="77777777" w:rsidTr="00472D5B">
        <w:trPr>
          <w:trHeight w:val="1829"/>
        </w:trPr>
        <w:tc>
          <w:tcPr>
            <w:tcW w:w="1616" w:type="dxa"/>
            <w:shd w:val="clear" w:color="auto" w:fill="auto"/>
            <w:vAlign w:val="center"/>
          </w:tcPr>
          <w:p w14:paraId="55B00880" w14:textId="7527FCD6" w:rsidR="00E85A19" w:rsidRDefault="008D22FF"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55</w:t>
            </w:r>
          </w:p>
        </w:tc>
        <w:tc>
          <w:tcPr>
            <w:tcW w:w="902" w:type="dxa"/>
            <w:shd w:val="clear" w:color="auto" w:fill="auto"/>
            <w:vAlign w:val="center"/>
          </w:tcPr>
          <w:p w14:paraId="5D42ED44" w14:textId="77777777" w:rsidR="00E85A19" w:rsidRDefault="00E85A19" w:rsidP="00ED6FF1">
            <w:pPr>
              <w:rPr>
                <w:rFonts w:ascii="Calibri Light" w:hAnsi="Calibri Light" w:cs="Calibri Light"/>
                <w:b/>
                <w:color w:val="0C2344"/>
                <w:sz w:val="22"/>
                <w:szCs w:val="22"/>
              </w:rPr>
            </w:pPr>
          </w:p>
        </w:tc>
        <w:tc>
          <w:tcPr>
            <w:tcW w:w="6826" w:type="dxa"/>
            <w:shd w:val="clear" w:color="auto" w:fill="auto"/>
            <w:vAlign w:val="center"/>
          </w:tcPr>
          <w:p w14:paraId="6B953094" w14:textId="77777777" w:rsidR="00E85A19" w:rsidRDefault="00E85A19" w:rsidP="00ED6FF1">
            <w:pPr>
              <w:rPr>
                <w:rFonts w:ascii="Calibri Light" w:hAnsi="Calibri Light" w:cs="Calibri Light"/>
                <w:b/>
                <w:color w:val="0C2344"/>
                <w:sz w:val="22"/>
                <w:szCs w:val="22"/>
              </w:rPr>
            </w:pPr>
          </w:p>
        </w:tc>
        <w:tc>
          <w:tcPr>
            <w:tcW w:w="1170" w:type="dxa"/>
            <w:shd w:val="clear" w:color="auto" w:fill="auto"/>
            <w:vAlign w:val="center"/>
          </w:tcPr>
          <w:p w14:paraId="557586AA" w14:textId="77777777" w:rsidR="00E85A19" w:rsidRDefault="00E85A19" w:rsidP="00ED6FF1">
            <w:pPr>
              <w:jc w:val="center"/>
              <w:rPr>
                <w:rFonts w:ascii="Calibri Light" w:hAnsi="Calibri Light" w:cs="Calibri Light"/>
                <w:b/>
                <w:color w:val="0C2344"/>
                <w:sz w:val="22"/>
                <w:szCs w:val="22"/>
              </w:rPr>
            </w:pPr>
          </w:p>
        </w:tc>
        <w:tc>
          <w:tcPr>
            <w:tcW w:w="1451" w:type="dxa"/>
            <w:shd w:val="clear" w:color="auto" w:fill="auto"/>
            <w:vAlign w:val="center"/>
          </w:tcPr>
          <w:p w14:paraId="18BC0CFD" w14:textId="77777777" w:rsidR="00E85A19" w:rsidRDefault="00E85A19" w:rsidP="00ED6FF1">
            <w:pPr>
              <w:jc w:val="center"/>
              <w:rPr>
                <w:rFonts w:ascii="Calibri Light" w:hAnsi="Calibri Light" w:cs="Calibri Light"/>
                <w:b/>
                <w:color w:val="0C2344"/>
                <w:sz w:val="22"/>
                <w:szCs w:val="22"/>
              </w:rPr>
            </w:pPr>
          </w:p>
        </w:tc>
        <w:tc>
          <w:tcPr>
            <w:tcW w:w="906" w:type="dxa"/>
            <w:shd w:val="clear" w:color="auto" w:fill="auto"/>
            <w:vAlign w:val="center"/>
          </w:tcPr>
          <w:p w14:paraId="014B089A" w14:textId="77777777" w:rsidR="00E85A19" w:rsidRDefault="00E85A19" w:rsidP="00ED6FF1">
            <w:pPr>
              <w:jc w:val="center"/>
              <w:rPr>
                <w:rFonts w:ascii="Calibri Light" w:hAnsi="Calibri Light" w:cs="Calibri Light"/>
                <w:b/>
                <w:color w:val="0C2344"/>
                <w:sz w:val="22"/>
                <w:szCs w:val="22"/>
              </w:rPr>
            </w:pPr>
          </w:p>
        </w:tc>
      </w:tr>
    </w:tbl>
    <w:p w14:paraId="0057D76A" w14:textId="370068A3" w:rsidR="294BA00F" w:rsidRDefault="294BA00F" w:rsidP="294BA00F">
      <w:pPr>
        <w:rPr>
          <w:rFonts w:asciiTheme="majorHAnsi" w:hAnsiTheme="majorHAnsi" w:cs="Tahoma"/>
          <w:sz w:val="22"/>
          <w:szCs w:val="22"/>
        </w:rPr>
      </w:pPr>
    </w:p>
    <w:p w14:paraId="25BB101B" w14:textId="77777777" w:rsidR="00D61484" w:rsidRDefault="00D61484"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40167F">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2"/>
              </w:numPr>
              <w:spacing w:line="252" w:lineRule="auto"/>
              <w:rPr>
                <w:rFonts w:ascii="Calibri Light" w:hAnsi="Calibri Light" w:cs="Calibri Light"/>
                <w:b/>
                <w:bCs/>
                <w:color w:val="97D4E9"/>
              </w:rPr>
            </w:pPr>
            <w:r>
              <w:rPr>
                <w:rFonts w:ascii="Calibri Light" w:hAnsi="Calibri Light" w:cs="Calibri Light"/>
                <w:b/>
                <w:bCs/>
                <w:color w:val="97D4E9"/>
              </w:rPr>
              <w:t>ITEMS TO BE TABLED</w:t>
            </w:r>
          </w:p>
        </w:tc>
      </w:tr>
      <w:tr w:rsidR="00483A3F" w14:paraId="5A21C227" w14:textId="77777777" w:rsidTr="0040167F">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r w:rsidRPr="00A5209D">
              <w:rPr>
                <w:rFonts w:ascii="Calibri Light" w:hAnsi="Calibri Light" w:cs="Calibri Light"/>
                <w:b/>
                <w:color w:val="FFFFFF" w:themeColor="background1"/>
                <w:sz w:val="22"/>
              </w:rPr>
              <w:t xml:space="preserve">  .</w:t>
            </w:r>
            <w:r>
              <w:rPr>
                <w:rFonts w:ascii="Calibri Light" w:hAnsi="Calibri Light" w:cs="Calibri Light"/>
                <w:b/>
                <w:sz w:val="22"/>
              </w:rPr>
              <w:t xml:space="preserve">                       </w:t>
            </w:r>
          </w:p>
        </w:tc>
      </w:tr>
      <w:tr w:rsidR="00483A3F" w14:paraId="099BE2A8" w14:textId="77777777" w:rsidTr="0040167F">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FE70DC" w:rsidRPr="0000263B" w14:paraId="5C9FA73E" w14:textId="77777777" w:rsidTr="0040167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55D1E8F2"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IC; Inventory is quite dated so up-to-date inventory will be performed by work learn students. Due to Covid-19, the inventory work has been halted. IC has picked up the inventory update work and will continue. </w:t>
            </w:r>
            <w:r>
              <w:rPr>
                <w:rFonts w:asciiTheme="minorHAnsi" w:hAnsiTheme="minorHAnsi" w:cstheme="minorHAnsi"/>
                <w:sz w:val="22"/>
                <w:szCs w:val="22"/>
              </w:rPr>
              <w:lastRenderedPageBreak/>
              <w:t xml:space="preserve">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r w:rsidR="00D56D4E">
              <w:rPr>
                <w:rFonts w:asciiTheme="minorHAnsi" w:hAnsiTheme="minorHAnsi" w:cstheme="minorHAnsi"/>
                <w:sz w:val="22"/>
                <w:szCs w:val="22"/>
              </w:rPr>
              <w:t xml:space="preserve"> Most chemicals in the room have been removed or relocated. The inventory will be updated on </w:t>
            </w:r>
            <w:proofErr w:type="spellStart"/>
            <w:r w:rsidR="00D56D4E">
              <w:rPr>
                <w:rFonts w:asciiTheme="minorHAnsi" w:hAnsiTheme="minorHAnsi" w:cstheme="minorHAnsi"/>
                <w:sz w:val="22"/>
                <w:szCs w:val="22"/>
              </w:rPr>
              <w:t>Quartzy</w:t>
            </w:r>
            <w:proofErr w:type="spellEnd"/>
            <w:r w:rsidR="00D56D4E">
              <w:rPr>
                <w:rFonts w:asciiTheme="minorHAnsi" w:hAnsiTheme="minorHAnsi" w:cstheme="minorHAnsi"/>
                <w:sz w:val="22"/>
                <w:szCs w:val="22"/>
              </w:rPr>
              <w:t xml:space="preserve"> to reflect this.</w:t>
            </w:r>
          </w:p>
        </w:tc>
        <w:tc>
          <w:tcPr>
            <w:tcW w:w="1170" w:type="dxa"/>
            <w:vAlign w:val="center"/>
          </w:tcPr>
          <w:p w14:paraId="52F6C16D" w14:textId="227A597E" w:rsidR="00FE70DC" w:rsidRDefault="00D56D4E" w:rsidP="00750FC1">
            <w:pPr>
              <w:jc w:val="center"/>
              <w:rPr>
                <w:rFonts w:ascii="Calibri" w:hAnsi="Calibri" w:cs="Calibri"/>
                <w:sz w:val="22"/>
                <w:szCs w:val="22"/>
              </w:rPr>
            </w:pPr>
            <w:r>
              <w:rPr>
                <w:rFonts w:ascii="Calibri" w:hAnsi="Calibri" w:cs="Calibri"/>
                <w:sz w:val="22"/>
                <w:szCs w:val="22"/>
              </w:rPr>
              <w:lastRenderedPageBreak/>
              <w:t>Tk/IC</w:t>
            </w:r>
          </w:p>
        </w:tc>
        <w:tc>
          <w:tcPr>
            <w:tcW w:w="1350" w:type="dxa"/>
            <w:vAlign w:val="center"/>
          </w:tcPr>
          <w:p w14:paraId="5F67428B" w14:textId="02F777B2" w:rsidR="00FE70DC" w:rsidRDefault="00D56D4E" w:rsidP="00750FC1">
            <w:pPr>
              <w:jc w:val="center"/>
              <w:rPr>
                <w:rFonts w:ascii="Calibri" w:hAnsi="Calibri" w:cs="Calibri"/>
                <w:sz w:val="22"/>
                <w:szCs w:val="22"/>
              </w:rPr>
            </w:pPr>
            <w:r>
              <w:rPr>
                <w:rFonts w:ascii="Calibri" w:hAnsi="Calibri" w:cs="Calibri"/>
                <w:sz w:val="22"/>
                <w:szCs w:val="22"/>
              </w:rPr>
              <w:t>Dec 31, 2022</w:t>
            </w:r>
          </w:p>
        </w:tc>
        <w:tc>
          <w:tcPr>
            <w:tcW w:w="996" w:type="dxa"/>
            <w:gridSpan w:val="2"/>
            <w:vAlign w:val="center"/>
          </w:tcPr>
          <w:p w14:paraId="1770C76F" w14:textId="77777777" w:rsidR="00FE70DC" w:rsidRDefault="00FE70DC" w:rsidP="00750FC1">
            <w:pPr>
              <w:jc w:val="center"/>
              <w:rPr>
                <w:rFonts w:ascii="Calibri" w:hAnsi="Calibri" w:cs="Calibri"/>
                <w:sz w:val="22"/>
                <w:szCs w:val="22"/>
              </w:rPr>
            </w:pPr>
            <w:r>
              <w:rPr>
                <w:rFonts w:ascii="Calibri" w:hAnsi="Calibri" w:cs="Calibri"/>
                <w:sz w:val="22"/>
                <w:szCs w:val="22"/>
              </w:rPr>
              <w:t>IP</w:t>
            </w:r>
          </w:p>
        </w:tc>
      </w:tr>
      <w:tr w:rsidR="00483A3F" w:rsidRPr="00E61551" w14:paraId="235B62B6" w14:textId="77777777" w:rsidTr="0040167F">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Labels are not WHMIS 2015 compliant; prepare labels that adhere to WHMIS 2015 standards; Frequently used chemicals will be prioritized with the aim to update 20 labels at a time until all chemicals’ labels are WHMIS 2015 compliant.</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2060195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Apr 30, 2020</w:t>
            </w:r>
          </w:p>
        </w:tc>
        <w:tc>
          <w:tcPr>
            <w:tcW w:w="990" w:type="dxa"/>
            <w:shd w:val="clear" w:color="auto" w:fill="auto"/>
            <w:vAlign w:val="center"/>
          </w:tcPr>
          <w:p w14:paraId="21B7CDB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0C0AF029" w14:textId="77777777" w:rsidTr="0040167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77777777"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Feb 29, 2020</w:t>
            </w:r>
          </w:p>
        </w:tc>
        <w:tc>
          <w:tcPr>
            <w:tcW w:w="990" w:type="dxa"/>
            <w:vAlign w:val="center"/>
          </w:tcPr>
          <w:p w14:paraId="30B0DC94" w14:textId="77777777" w:rsidR="00483A3F" w:rsidRPr="00F16BC6" w:rsidRDefault="00483A3F" w:rsidP="0048271C">
            <w:pPr>
              <w:jc w:val="center"/>
              <w:rPr>
                <w:rFonts w:asciiTheme="minorHAnsi" w:hAnsiTheme="minorHAnsi" w:cstheme="minorHAnsi"/>
              </w:rPr>
            </w:pPr>
            <w:r w:rsidRPr="00F16BC6">
              <w:rPr>
                <w:rFonts w:asciiTheme="minorHAnsi" w:hAnsiTheme="minorHAnsi" w:cstheme="minorHAnsi"/>
                <w:sz w:val="22"/>
                <w:szCs w:val="22"/>
              </w:rPr>
              <w:t>IP</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23"/>
          <w:footerReference w:type="default" r:id="rId24"/>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3A2EAFD8" w:rsidR="00975AC4" w:rsidRPr="001157AE" w:rsidRDefault="00836572" w:rsidP="00CE6E69">
            <w:pPr>
              <w:jc w:val="both"/>
              <w:rPr>
                <w:rFonts w:ascii="Calibri Light" w:hAnsi="Calibri Light" w:cs="Calibri Light"/>
                <w:sz w:val="22"/>
                <w:szCs w:val="22"/>
              </w:rPr>
            </w:pPr>
            <w:r>
              <w:rPr>
                <w:rFonts w:ascii="Calibri Light" w:hAnsi="Calibri Light" w:cs="Calibri Light"/>
                <w:sz w:val="22"/>
                <w:szCs w:val="22"/>
              </w:rPr>
              <w:t>Feb 17</w:t>
            </w:r>
            <w:r w:rsidR="005C1A44">
              <w:rPr>
                <w:rFonts w:ascii="Calibri Light" w:hAnsi="Calibri Light" w:cs="Calibri Light"/>
                <w:sz w:val="22"/>
                <w:szCs w:val="22"/>
              </w:rPr>
              <w:t xml:space="preserve">, </w:t>
            </w:r>
            <w:r w:rsidR="0014787B">
              <w:rPr>
                <w:rFonts w:ascii="Calibri Light" w:hAnsi="Calibri Light" w:cs="Calibri Light"/>
                <w:sz w:val="22"/>
                <w:szCs w:val="22"/>
              </w:rPr>
              <w:t>202</w:t>
            </w:r>
            <w:r w:rsidR="00820320">
              <w:rPr>
                <w:rFonts w:ascii="Calibri Light" w:hAnsi="Calibri Light" w:cs="Calibri Light"/>
                <w:sz w:val="22"/>
                <w:szCs w:val="22"/>
              </w:rPr>
              <w:t>3</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1233AE0D" w:rsidR="00D77387" w:rsidRPr="001157AE" w:rsidRDefault="00054740" w:rsidP="004A242B">
            <w:pPr>
              <w:jc w:val="both"/>
              <w:rPr>
                <w:rFonts w:ascii="Calibri Light" w:hAnsi="Calibri Light" w:cs="Calibri Light"/>
                <w:sz w:val="22"/>
                <w:szCs w:val="22"/>
              </w:rPr>
            </w:pPr>
            <w:r>
              <w:rPr>
                <w:rFonts w:ascii="Calibri Light" w:hAnsi="Calibri Light" w:cs="Calibri Light"/>
                <w:sz w:val="22"/>
                <w:szCs w:val="22"/>
              </w:rPr>
              <w:t>12:10</w:t>
            </w:r>
            <w:bookmarkStart w:id="4" w:name="_GoBack"/>
            <w:bookmarkEnd w:id="4"/>
            <w:r w:rsidR="00836572">
              <w:rPr>
                <w:rFonts w:ascii="Calibri Light" w:hAnsi="Calibri Light" w:cs="Calibri Light"/>
                <w:sz w:val="22"/>
                <w:szCs w:val="22"/>
              </w:rPr>
              <w:t xml:space="preserve">  </w:t>
            </w:r>
            <w:r w:rsidR="00444EA0">
              <w:rPr>
                <w:rFonts w:ascii="Calibri Light" w:hAnsi="Calibri Light" w:cs="Calibri Light"/>
                <w:sz w:val="22"/>
                <w:szCs w:val="22"/>
              </w:rPr>
              <w:t>p</w:t>
            </w:r>
            <w:r w:rsidR="006274C9">
              <w:rPr>
                <w:rFonts w:ascii="Calibri Light" w:hAnsi="Calibri Light" w:cs="Calibri Light"/>
                <w:sz w:val="22"/>
                <w:szCs w:val="22"/>
              </w:rPr>
              <w:t>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lastRenderedPageBreak/>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6FB28" w14:textId="77777777" w:rsidR="008724F9" w:rsidRDefault="008724F9" w:rsidP="00341A54">
      <w:r>
        <w:separator/>
      </w:r>
    </w:p>
  </w:endnote>
  <w:endnote w:type="continuationSeparator" w:id="0">
    <w:p w14:paraId="3D0375C8" w14:textId="77777777" w:rsidR="008724F9" w:rsidRDefault="008724F9"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8724F9" w:rsidRDefault="008724F9" w:rsidP="00701D1F">
    <w:pPr>
      <w:pStyle w:val="Footer"/>
      <w:pBdr>
        <w:top w:val="single" w:sz="4" w:space="1" w:color="D9D9D9"/>
      </w:pBdr>
      <w:jc w:val="right"/>
      <w:rPr>
        <w:rFonts w:asciiTheme="majorHAnsi" w:hAnsiTheme="majorHAnsi"/>
        <w:sz w:val="20"/>
      </w:rPr>
    </w:pPr>
  </w:p>
  <w:p w14:paraId="29D5D1B2" w14:textId="77777777" w:rsidR="008724F9" w:rsidRPr="00701D1F" w:rsidRDefault="008724F9"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8724F9" w:rsidRDefault="00872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616B0" w14:textId="77777777" w:rsidR="008724F9" w:rsidRDefault="008724F9" w:rsidP="00341A54">
      <w:r>
        <w:separator/>
      </w:r>
    </w:p>
  </w:footnote>
  <w:footnote w:type="continuationSeparator" w:id="0">
    <w:p w14:paraId="2AE77FEE" w14:textId="77777777" w:rsidR="008724F9" w:rsidRDefault="008724F9"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8724F9" w:rsidRPr="00F6158E" w14:paraId="33E5D21B" w14:textId="77777777" w:rsidTr="55085623">
      <w:tc>
        <w:tcPr>
          <w:tcW w:w="4788" w:type="dxa"/>
        </w:tcPr>
        <w:p w14:paraId="0990DF93" w14:textId="77777777" w:rsidR="008724F9" w:rsidRDefault="008724F9"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8724F9" w:rsidRPr="00F6158E" w:rsidRDefault="008724F9"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8724F9" w:rsidRPr="00F6158E" w:rsidRDefault="008724F9"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8724F9" w:rsidRDefault="008724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61128F"/>
    <w:multiLevelType w:val="hybridMultilevel"/>
    <w:tmpl w:val="7948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2"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5"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6"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20"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18"/>
  </w:num>
  <w:num w:numId="4">
    <w:abstractNumId w:val="8"/>
  </w:num>
  <w:num w:numId="5">
    <w:abstractNumId w:val="13"/>
  </w:num>
  <w:num w:numId="6">
    <w:abstractNumId w:val="16"/>
  </w:num>
  <w:num w:numId="7">
    <w:abstractNumId w:val="21"/>
  </w:num>
  <w:num w:numId="8">
    <w:abstractNumId w:val="16"/>
  </w:num>
  <w:num w:numId="9">
    <w:abstractNumId w:val="10"/>
  </w:num>
  <w:num w:numId="10">
    <w:abstractNumId w:val="6"/>
  </w:num>
  <w:num w:numId="11">
    <w:abstractNumId w:val="15"/>
  </w:num>
  <w:num w:numId="12">
    <w:abstractNumId w:val="6"/>
  </w:num>
  <w:num w:numId="13">
    <w:abstractNumId w:val="14"/>
  </w:num>
  <w:num w:numId="14">
    <w:abstractNumId w:val="11"/>
  </w:num>
  <w:num w:numId="15">
    <w:abstractNumId w:val="5"/>
  </w:num>
  <w:num w:numId="16">
    <w:abstractNumId w:val="12"/>
  </w:num>
  <w:num w:numId="17">
    <w:abstractNumId w:val="9"/>
  </w:num>
  <w:num w:numId="18">
    <w:abstractNumId w:val="7"/>
  </w:num>
  <w:num w:numId="19">
    <w:abstractNumId w:val="1"/>
  </w:num>
  <w:num w:numId="20">
    <w:abstractNumId w:val="3"/>
  </w:num>
  <w:num w:numId="21">
    <w:abstractNumId w:val="20"/>
  </w:num>
  <w:num w:numId="22">
    <w:abstractNumId w:val="0"/>
  </w:num>
  <w:num w:numId="23">
    <w:abstractNumId w:val="17"/>
  </w:num>
  <w:num w:numId="24">
    <w:abstractNumId w:val="14"/>
  </w:num>
  <w:num w:numId="25">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50510"/>
    <w:rsid w:val="00052157"/>
    <w:rsid w:val="000534E6"/>
    <w:rsid w:val="00054740"/>
    <w:rsid w:val="000547B8"/>
    <w:rsid w:val="000566EA"/>
    <w:rsid w:val="00056D3D"/>
    <w:rsid w:val="00057EB4"/>
    <w:rsid w:val="0006121F"/>
    <w:rsid w:val="00062994"/>
    <w:rsid w:val="000633E3"/>
    <w:rsid w:val="00064B7E"/>
    <w:rsid w:val="0006519C"/>
    <w:rsid w:val="000675C5"/>
    <w:rsid w:val="00070081"/>
    <w:rsid w:val="0007020A"/>
    <w:rsid w:val="000714B0"/>
    <w:rsid w:val="00071A2F"/>
    <w:rsid w:val="00072672"/>
    <w:rsid w:val="00072995"/>
    <w:rsid w:val="00073C52"/>
    <w:rsid w:val="00076115"/>
    <w:rsid w:val="0008194C"/>
    <w:rsid w:val="00082AFB"/>
    <w:rsid w:val="00083B2E"/>
    <w:rsid w:val="00083D04"/>
    <w:rsid w:val="000844A2"/>
    <w:rsid w:val="0008475E"/>
    <w:rsid w:val="000851FD"/>
    <w:rsid w:val="00086743"/>
    <w:rsid w:val="000918BE"/>
    <w:rsid w:val="00091FA3"/>
    <w:rsid w:val="00093428"/>
    <w:rsid w:val="00093560"/>
    <w:rsid w:val="000A0EB1"/>
    <w:rsid w:val="000A17F0"/>
    <w:rsid w:val="000A2DD2"/>
    <w:rsid w:val="000A30CF"/>
    <w:rsid w:val="000A3DA6"/>
    <w:rsid w:val="000A5FC5"/>
    <w:rsid w:val="000A728B"/>
    <w:rsid w:val="000B089D"/>
    <w:rsid w:val="000B279C"/>
    <w:rsid w:val="000B2A1A"/>
    <w:rsid w:val="000B3F65"/>
    <w:rsid w:val="000B4E23"/>
    <w:rsid w:val="000B7932"/>
    <w:rsid w:val="000C1ECF"/>
    <w:rsid w:val="000C2B6F"/>
    <w:rsid w:val="000C2DB2"/>
    <w:rsid w:val="000C38B6"/>
    <w:rsid w:val="000C482D"/>
    <w:rsid w:val="000C5C37"/>
    <w:rsid w:val="000C5C3F"/>
    <w:rsid w:val="000C7D53"/>
    <w:rsid w:val="000D4344"/>
    <w:rsid w:val="000D5F75"/>
    <w:rsid w:val="000E122C"/>
    <w:rsid w:val="000E4A50"/>
    <w:rsid w:val="000E50B8"/>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2911"/>
    <w:rsid w:val="00112DB6"/>
    <w:rsid w:val="001141C7"/>
    <w:rsid w:val="001157AE"/>
    <w:rsid w:val="00115DBC"/>
    <w:rsid w:val="00116588"/>
    <w:rsid w:val="00117164"/>
    <w:rsid w:val="00120B2F"/>
    <w:rsid w:val="0012101E"/>
    <w:rsid w:val="00122A4E"/>
    <w:rsid w:val="00123BA7"/>
    <w:rsid w:val="00123DF6"/>
    <w:rsid w:val="001267DC"/>
    <w:rsid w:val="001269B0"/>
    <w:rsid w:val="00127299"/>
    <w:rsid w:val="001315EB"/>
    <w:rsid w:val="00133C6A"/>
    <w:rsid w:val="001376DB"/>
    <w:rsid w:val="001378EC"/>
    <w:rsid w:val="00140417"/>
    <w:rsid w:val="00140891"/>
    <w:rsid w:val="00140E7C"/>
    <w:rsid w:val="001419DF"/>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557"/>
    <w:rsid w:val="00205FA3"/>
    <w:rsid w:val="002062E1"/>
    <w:rsid w:val="00210AA8"/>
    <w:rsid w:val="00212A36"/>
    <w:rsid w:val="00213496"/>
    <w:rsid w:val="00213AFC"/>
    <w:rsid w:val="00214E3F"/>
    <w:rsid w:val="0021657E"/>
    <w:rsid w:val="00221032"/>
    <w:rsid w:val="002226E1"/>
    <w:rsid w:val="00222B38"/>
    <w:rsid w:val="00224D6C"/>
    <w:rsid w:val="00224EEE"/>
    <w:rsid w:val="002263C2"/>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F30"/>
    <w:rsid w:val="00293883"/>
    <w:rsid w:val="00296071"/>
    <w:rsid w:val="00296382"/>
    <w:rsid w:val="002A0B40"/>
    <w:rsid w:val="002A19F8"/>
    <w:rsid w:val="002A21DA"/>
    <w:rsid w:val="002A341D"/>
    <w:rsid w:val="002A3FE7"/>
    <w:rsid w:val="002A5B14"/>
    <w:rsid w:val="002A68F7"/>
    <w:rsid w:val="002A7004"/>
    <w:rsid w:val="002A748E"/>
    <w:rsid w:val="002B4B97"/>
    <w:rsid w:val="002B4F63"/>
    <w:rsid w:val="002B5F72"/>
    <w:rsid w:val="002B677E"/>
    <w:rsid w:val="002B69E0"/>
    <w:rsid w:val="002C0248"/>
    <w:rsid w:val="002C06B1"/>
    <w:rsid w:val="002C483F"/>
    <w:rsid w:val="002C6997"/>
    <w:rsid w:val="002C6ED6"/>
    <w:rsid w:val="002D0526"/>
    <w:rsid w:val="002D1380"/>
    <w:rsid w:val="002D1A43"/>
    <w:rsid w:val="002D2BE3"/>
    <w:rsid w:val="002D6E9F"/>
    <w:rsid w:val="002D79C4"/>
    <w:rsid w:val="002D7B79"/>
    <w:rsid w:val="002E04D4"/>
    <w:rsid w:val="002E087C"/>
    <w:rsid w:val="002E3FA1"/>
    <w:rsid w:val="002E437C"/>
    <w:rsid w:val="002E5262"/>
    <w:rsid w:val="002E7ABC"/>
    <w:rsid w:val="002F1FA8"/>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50D6"/>
    <w:rsid w:val="00365AD2"/>
    <w:rsid w:val="0036609C"/>
    <w:rsid w:val="0037184F"/>
    <w:rsid w:val="003719A3"/>
    <w:rsid w:val="003734CD"/>
    <w:rsid w:val="00374149"/>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67F"/>
    <w:rsid w:val="00401B49"/>
    <w:rsid w:val="00402FFF"/>
    <w:rsid w:val="00403163"/>
    <w:rsid w:val="00405BCD"/>
    <w:rsid w:val="00407010"/>
    <w:rsid w:val="004070B6"/>
    <w:rsid w:val="00407508"/>
    <w:rsid w:val="00410AE5"/>
    <w:rsid w:val="004110CA"/>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A7A"/>
    <w:rsid w:val="00456BF2"/>
    <w:rsid w:val="00456C4A"/>
    <w:rsid w:val="00457013"/>
    <w:rsid w:val="00464608"/>
    <w:rsid w:val="00470046"/>
    <w:rsid w:val="00472CDE"/>
    <w:rsid w:val="00472D5B"/>
    <w:rsid w:val="00472EF5"/>
    <w:rsid w:val="004734A8"/>
    <w:rsid w:val="0047398E"/>
    <w:rsid w:val="00475D56"/>
    <w:rsid w:val="00477362"/>
    <w:rsid w:val="0048079D"/>
    <w:rsid w:val="004813BC"/>
    <w:rsid w:val="0048271C"/>
    <w:rsid w:val="00483A3F"/>
    <w:rsid w:val="004843C0"/>
    <w:rsid w:val="00484BCA"/>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2FD"/>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50060D"/>
    <w:rsid w:val="0050164B"/>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557"/>
    <w:rsid w:val="00537C89"/>
    <w:rsid w:val="005404E2"/>
    <w:rsid w:val="00542AD2"/>
    <w:rsid w:val="00542BA8"/>
    <w:rsid w:val="005435A1"/>
    <w:rsid w:val="00544249"/>
    <w:rsid w:val="005442A1"/>
    <w:rsid w:val="00545894"/>
    <w:rsid w:val="005468D0"/>
    <w:rsid w:val="00547210"/>
    <w:rsid w:val="005503C0"/>
    <w:rsid w:val="00550838"/>
    <w:rsid w:val="005521C2"/>
    <w:rsid w:val="005525C1"/>
    <w:rsid w:val="00554FEC"/>
    <w:rsid w:val="00560417"/>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73FF"/>
    <w:rsid w:val="005C759E"/>
    <w:rsid w:val="005D0C13"/>
    <w:rsid w:val="005D1447"/>
    <w:rsid w:val="005D2541"/>
    <w:rsid w:val="005D2CCC"/>
    <w:rsid w:val="005D2E2D"/>
    <w:rsid w:val="005D40A5"/>
    <w:rsid w:val="005D7EE2"/>
    <w:rsid w:val="005E08E4"/>
    <w:rsid w:val="005E10DB"/>
    <w:rsid w:val="005E2CEB"/>
    <w:rsid w:val="005E2DA1"/>
    <w:rsid w:val="005E3453"/>
    <w:rsid w:val="005E4ECA"/>
    <w:rsid w:val="005E7923"/>
    <w:rsid w:val="005F584E"/>
    <w:rsid w:val="005F5D2F"/>
    <w:rsid w:val="005F5DF4"/>
    <w:rsid w:val="005F7CB5"/>
    <w:rsid w:val="00600387"/>
    <w:rsid w:val="00600727"/>
    <w:rsid w:val="006029F8"/>
    <w:rsid w:val="00607288"/>
    <w:rsid w:val="006073FF"/>
    <w:rsid w:val="00607465"/>
    <w:rsid w:val="0060767B"/>
    <w:rsid w:val="00607A70"/>
    <w:rsid w:val="00610135"/>
    <w:rsid w:val="006114F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5E75"/>
    <w:rsid w:val="00656F86"/>
    <w:rsid w:val="00657D4B"/>
    <w:rsid w:val="00657E6C"/>
    <w:rsid w:val="006626E8"/>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033E"/>
    <w:rsid w:val="006E1D37"/>
    <w:rsid w:val="006E333B"/>
    <w:rsid w:val="006E3F8D"/>
    <w:rsid w:val="006E4EB0"/>
    <w:rsid w:val="006F156B"/>
    <w:rsid w:val="006F41A3"/>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41E7"/>
    <w:rsid w:val="0072582B"/>
    <w:rsid w:val="0072591F"/>
    <w:rsid w:val="00726D91"/>
    <w:rsid w:val="00726EFE"/>
    <w:rsid w:val="00727D33"/>
    <w:rsid w:val="00730AFF"/>
    <w:rsid w:val="00733C17"/>
    <w:rsid w:val="00740EEE"/>
    <w:rsid w:val="00741804"/>
    <w:rsid w:val="00744A32"/>
    <w:rsid w:val="00744A9C"/>
    <w:rsid w:val="00744F9B"/>
    <w:rsid w:val="00745341"/>
    <w:rsid w:val="007467F6"/>
    <w:rsid w:val="00747982"/>
    <w:rsid w:val="00750667"/>
    <w:rsid w:val="00750716"/>
    <w:rsid w:val="00750FC1"/>
    <w:rsid w:val="00752BFA"/>
    <w:rsid w:val="00752C44"/>
    <w:rsid w:val="007533F0"/>
    <w:rsid w:val="00754C9C"/>
    <w:rsid w:val="00755EDB"/>
    <w:rsid w:val="00762EA3"/>
    <w:rsid w:val="00765142"/>
    <w:rsid w:val="00765E40"/>
    <w:rsid w:val="007710AE"/>
    <w:rsid w:val="007715A7"/>
    <w:rsid w:val="00771C1E"/>
    <w:rsid w:val="00773AE4"/>
    <w:rsid w:val="007761F8"/>
    <w:rsid w:val="00777933"/>
    <w:rsid w:val="00781DFB"/>
    <w:rsid w:val="007839F3"/>
    <w:rsid w:val="00784C0A"/>
    <w:rsid w:val="00786D9B"/>
    <w:rsid w:val="00787939"/>
    <w:rsid w:val="00787C65"/>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2401"/>
    <w:rsid w:val="007C4E93"/>
    <w:rsid w:val="007C566A"/>
    <w:rsid w:val="007C65FC"/>
    <w:rsid w:val="007C6AA3"/>
    <w:rsid w:val="007C7082"/>
    <w:rsid w:val="007D2D36"/>
    <w:rsid w:val="007D33A9"/>
    <w:rsid w:val="007D7A0D"/>
    <w:rsid w:val="007E1155"/>
    <w:rsid w:val="007E4ED5"/>
    <w:rsid w:val="007F092A"/>
    <w:rsid w:val="007F5435"/>
    <w:rsid w:val="007F6057"/>
    <w:rsid w:val="007F6DD5"/>
    <w:rsid w:val="008005AD"/>
    <w:rsid w:val="00802126"/>
    <w:rsid w:val="00802D4A"/>
    <w:rsid w:val="00804204"/>
    <w:rsid w:val="00805820"/>
    <w:rsid w:val="00806024"/>
    <w:rsid w:val="0081205B"/>
    <w:rsid w:val="008160DE"/>
    <w:rsid w:val="008165CF"/>
    <w:rsid w:val="00816671"/>
    <w:rsid w:val="00820103"/>
    <w:rsid w:val="00820320"/>
    <w:rsid w:val="00820ACA"/>
    <w:rsid w:val="00825967"/>
    <w:rsid w:val="0082794E"/>
    <w:rsid w:val="008323E3"/>
    <w:rsid w:val="00832F0D"/>
    <w:rsid w:val="008340FC"/>
    <w:rsid w:val="00834C50"/>
    <w:rsid w:val="008356E8"/>
    <w:rsid w:val="00836572"/>
    <w:rsid w:val="008365DC"/>
    <w:rsid w:val="00841E88"/>
    <w:rsid w:val="00843880"/>
    <w:rsid w:val="00844B1F"/>
    <w:rsid w:val="0084587D"/>
    <w:rsid w:val="00846B97"/>
    <w:rsid w:val="00850789"/>
    <w:rsid w:val="0085269D"/>
    <w:rsid w:val="00852E44"/>
    <w:rsid w:val="008533A4"/>
    <w:rsid w:val="00853510"/>
    <w:rsid w:val="008535B4"/>
    <w:rsid w:val="008553F9"/>
    <w:rsid w:val="00855853"/>
    <w:rsid w:val="00856F54"/>
    <w:rsid w:val="008570C8"/>
    <w:rsid w:val="0086134A"/>
    <w:rsid w:val="00861D16"/>
    <w:rsid w:val="008724F9"/>
    <w:rsid w:val="00872F5E"/>
    <w:rsid w:val="00875363"/>
    <w:rsid w:val="0087621E"/>
    <w:rsid w:val="00877F57"/>
    <w:rsid w:val="00882728"/>
    <w:rsid w:val="00884D7A"/>
    <w:rsid w:val="00887336"/>
    <w:rsid w:val="0088760C"/>
    <w:rsid w:val="008904C0"/>
    <w:rsid w:val="00891B7E"/>
    <w:rsid w:val="00891D2E"/>
    <w:rsid w:val="0089322F"/>
    <w:rsid w:val="00894036"/>
    <w:rsid w:val="00894288"/>
    <w:rsid w:val="008946A0"/>
    <w:rsid w:val="00896930"/>
    <w:rsid w:val="0089787A"/>
    <w:rsid w:val="00897CA2"/>
    <w:rsid w:val="008B08DA"/>
    <w:rsid w:val="008B16A5"/>
    <w:rsid w:val="008B56F9"/>
    <w:rsid w:val="008C2015"/>
    <w:rsid w:val="008C2C43"/>
    <w:rsid w:val="008C3148"/>
    <w:rsid w:val="008C3DCF"/>
    <w:rsid w:val="008C6661"/>
    <w:rsid w:val="008D0BAB"/>
    <w:rsid w:val="008D22FF"/>
    <w:rsid w:val="008D5E7B"/>
    <w:rsid w:val="008D7285"/>
    <w:rsid w:val="008E0951"/>
    <w:rsid w:val="008E0966"/>
    <w:rsid w:val="008E0FE7"/>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1551F"/>
    <w:rsid w:val="009160B2"/>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0C5"/>
    <w:rsid w:val="00947AC4"/>
    <w:rsid w:val="009502A0"/>
    <w:rsid w:val="009514B9"/>
    <w:rsid w:val="00952985"/>
    <w:rsid w:val="00952BE9"/>
    <w:rsid w:val="00953305"/>
    <w:rsid w:val="00953C18"/>
    <w:rsid w:val="009550FF"/>
    <w:rsid w:val="0095715F"/>
    <w:rsid w:val="00963B7E"/>
    <w:rsid w:val="00972DD9"/>
    <w:rsid w:val="0097570B"/>
    <w:rsid w:val="00975AC4"/>
    <w:rsid w:val="00975E1C"/>
    <w:rsid w:val="00975E86"/>
    <w:rsid w:val="00976BF4"/>
    <w:rsid w:val="00980279"/>
    <w:rsid w:val="009816EF"/>
    <w:rsid w:val="00983355"/>
    <w:rsid w:val="0098393B"/>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D1FE6"/>
    <w:rsid w:val="009D7A29"/>
    <w:rsid w:val="009E0B4D"/>
    <w:rsid w:val="009E0D74"/>
    <w:rsid w:val="009E1433"/>
    <w:rsid w:val="009E20D2"/>
    <w:rsid w:val="009E2566"/>
    <w:rsid w:val="009E33B6"/>
    <w:rsid w:val="009E40F8"/>
    <w:rsid w:val="009E42AA"/>
    <w:rsid w:val="009E48A7"/>
    <w:rsid w:val="009E5466"/>
    <w:rsid w:val="009E63EC"/>
    <w:rsid w:val="009E76C7"/>
    <w:rsid w:val="009F02F2"/>
    <w:rsid w:val="009F1530"/>
    <w:rsid w:val="009F3F91"/>
    <w:rsid w:val="009F40B7"/>
    <w:rsid w:val="009F5671"/>
    <w:rsid w:val="009F6C3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1775E"/>
    <w:rsid w:val="00A219A6"/>
    <w:rsid w:val="00A22ABD"/>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571B5"/>
    <w:rsid w:val="00A600C3"/>
    <w:rsid w:val="00A62160"/>
    <w:rsid w:val="00A62914"/>
    <w:rsid w:val="00A62E29"/>
    <w:rsid w:val="00A64C26"/>
    <w:rsid w:val="00A65F20"/>
    <w:rsid w:val="00A6624D"/>
    <w:rsid w:val="00A67511"/>
    <w:rsid w:val="00A67847"/>
    <w:rsid w:val="00A67C98"/>
    <w:rsid w:val="00A70D17"/>
    <w:rsid w:val="00A70D8E"/>
    <w:rsid w:val="00A70E8E"/>
    <w:rsid w:val="00A70E9B"/>
    <w:rsid w:val="00A7222E"/>
    <w:rsid w:val="00A7246E"/>
    <w:rsid w:val="00A72BCD"/>
    <w:rsid w:val="00A74078"/>
    <w:rsid w:val="00A74ED7"/>
    <w:rsid w:val="00A760EF"/>
    <w:rsid w:val="00A80BB7"/>
    <w:rsid w:val="00A80CA7"/>
    <w:rsid w:val="00A816A2"/>
    <w:rsid w:val="00A82014"/>
    <w:rsid w:val="00A82361"/>
    <w:rsid w:val="00A82761"/>
    <w:rsid w:val="00A84366"/>
    <w:rsid w:val="00A85704"/>
    <w:rsid w:val="00A951E2"/>
    <w:rsid w:val="00AA1589"/>
    <w:rsid w:val="00AA5D96"/>
    <w:rsid w:val="00AA6A3C"/>
    <w:rsid w:val="00AA7C12"/>
    <w:rsid w:val="00AB0185"/>
    <w:rsid w:val="00AB0A8F"/>
    <w:rsid w:val="00AB2A59"/>
    <w:rsid w:val="00AB3825"/>
    <w:rsid w:val="00AB4C29"/>
    <w:rsid w:val="00AC378A"/>
    <w:rsid w:val="00AC76EE"/>
    <w:rsid w:val="00AC7D5E"/>
    <w:rsid w:val="00AD0B86"/>
    <w:rsid w:val="00AD0E70"/>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3C82"/>
    <w:rsid w:val="00B07555"/>
    <w:rsid w:val="00B121CF"/>
    <w:rsid w:val="00B12420"/>
    <w:rsid w:val="00B12D4B"/>
    <w:rsid w:val="00B14042"/>
    <w:rsid w:val="00B14AAD"/>
    <w:rsid w:val="00B14D8C"/>
    <w:rsid w:val="00B223E2"/>
    <w:rsid w:val="00B22CF8"/>
    <w:rsid w:val="00B22DF7"/>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2505"/>
    <w:rsid w:val="00BF2983"/>
    <w:rsid w:val="00BF2C0D"/>
    <w:rsid w:val="00BF5617"/>
    <w:rsid w:val="00BF581D"/>
    <w:rsid w:val="00BF71B1"/>
    <w:rsid w:val="00BF71DB"/>
    <w:rsid w:val="00C011E1"/>
    <w:rsid w:val="00C03743"/>
    <w:rsid w:val="00C0413A"/>
    <w:rsid w:val="00C043E9"/>
    <w:rsid w:val="00C07234"/>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41"/>
    <w:rsid w:val="00C52A93"/>
    <w:rsid w:val="00C53980"/>
    <w:rsid w:val="00C542B6"/>
    <w:rsid w:val="00C54871"/>
    <w:rsid w:val="00C60575"/>
    <w:rsid w:val="00C620B6"/>
    <w:rsid w:val="00C637C4"/>
    <w:rsid w:val="00C657A7"/>
    <w:rsid w:val="00C6680B"/>
    <w:rsid w:val="00C66B12"/>
    <w:rsid w:val="00C673C0"/>
    <w:rsid w:val="00C70272"/>
    <w:rsid w:val="00C70560"/>
    <w:rsid w:val="00C7092F"/>
    <w:rsid w:val="00C70F1F"/>
    <w:rsid w:val="00C718CB"/>
    <w:rsid w:val="00C735A3"/>
    <w:rsid w:val="00C73A50"/>
    <w:rsid w:val="00C74228"/>
    <w:rsid w:val="00C743EC"/>
    <w:rsid w:val="00C74A25"/>
    <w:rsid w:val="00C77115"/>
    <w:rsid w:val="00C80D8A"/>
    <w:rsid w:val="00C837B9"/>
    <w:rsid w:val="00C87B44"/>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1530"/>
    <w:rsid w:val="00CB29C3"/>
    <w:rsid w:val="00CB4348"/>
    <w:rsid w:val="00CB6012"/>
    <w:rsid w:val="00CC2752"/>
    <w:rsid w:val="00CC4440"/>
    <w:rsid w:val="00CC44FA"/>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F29E9"/>
    <w:rsid w:val="00CF2C54"/>
    <w:rsid w:val="00CF323F"/>
    <w:rsid w:val="00CF58CE"/>
    <w:rsid w:val="00D011E0"/>
    <w:rsid w:val="00D01203"/>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54EBA"/>
    <w:rsid w:val="00D56D4E"/>
    <w:rsid w:val="00D573D1"/>
    <w:rsid w:val="00D607D9"/>
    <w:rsid w:val="00D61484"/>
    <w:rsid w:val="00D63EFE"/>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7E2A"/>
    <w:rsid w:val="00DA0873"/>
    <w:rsid w:val="00DA1DA3"/>
    <w:rsid w:val="00DA2362"/>
    <w:rsid w:val="00DA67C5"/>
    <w:rsid w:val="00DB3686"/>
    <w:rsid w:val="00DB4A90"/>
    <w:rsid w:val="00DB578D"/>
    <w:rsid w:val="00DB6EDE"/>
    <w:rsid w:val="00DC0691"/>
    <w:rsid w:val="00DC1472"/>
    <w:rsid w:val="00DC31AF"/>
    <w:rsid w:val="00DC32DA"/>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5393"/>
    <w:rsid w:val="00E27DDA"/>
    <w:rsid w:val="00E30000"/>
    <w:rsid w:val="00E303D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5767B"/>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84A"/>
    <w:rsid w:val="00E842C7"/>
    <w:rsid w:val="00E84ECF"/>
    <w:rsid w:val="00E85A19"/>
    <w:rsid w:val="00E8658D"/>
    <w:rsid w:val="00E9228B"/>
    <w:rsid w:val="00E92551"/>
    <w:rsid w:val="00E96284"/>
    <w:rsid w:val="00E96390"/>
    <w:rsid w:val="00E9798A"/>
    <w:rsid w:val="00E97B4C"/>
    <w:rsid w:val="00EA002C"/>
    <w:rsid w:val="00EA1A52"/>
    <w:rsid w:val="00EA6590"/>
    <w:rsid w:val="00EA7614"/>
    <w:rsid w:val="00EB3BB4"/>
    <w:rsid w:val="00EB4627"/>
    <w:rsid w:val="00EC0510"/>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D6FF1"/>
    <w:rsid w:val="00EE1112"/>
    <w:rsid w:val="00EE2EF9"/>
    <w:rsid w:val="00EE31FA"/>
    <w:rsid w:val="00EE4684"/>
    <w:rsid w:val="00EE54DF"/>
    <w:rsid w:val="00EE5EC0"/>
    <w:rsid w:val="00EE6350"/>
    <w:rsid w:val="00EE67E4"/>
    <w:rsid w:val="00EE68DF"/>
    <w:rsid w:val="00EE70CD"/>
    <w:rsid w:val="00EF09BC"/>
    <w:rsid w:val="00EF165E"/>
    <w:rsid w:val="00EF4882"/>
    <w:rsid w:val="00EF6C1C"/>
    <w:rsid w:val="00F011FC"/>
    <w:rsid w:val="00F02248"/>
    <w:rsid w:val="00F029C4"/>
    <w:rsid w:val="00F03B4A"/>
    <w:rsid w:val="00F05EE1"/>
    <w:rsid w:val="00F0629E"/>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730"/>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5777"/>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rs.ubc.ca/health-safety/safety-programs/risk-assessment-safe-work-procedure/" TargetMode="External"/><Relationship Id="rId18" Type="http://schemas.openxmlformats.org/officeDocument/2006/relationships/hyperlink" Target="https://wpl.ubc.ca/browse/srs/johsc/programs/wpl-srs-johsco"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https://srs.ubc.ca/health-safety/safety-programs/safe-work-processes/de-energization-lockout/" TargetMode="External"/><Relationship Id="rId17" Type="http://schemas.openxmlformats.org/officeDocument/2006/relationships/hyperlink" Target="https://srs.ubc.ca/health-safety/safety-programs/safe-work-processes/safeguard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rs.ubc.ca/health-safety/safety-programs/transport-equipment-and-vehicle-safety/mobile-equipment-and-atv-safety/" TargetMode="External"/><Relationship Id="rId20" Type="http://schemas.openxmlformats.org/officeDocument/2006/relationships/hyperlink" Target="https://sustain.ubc.ca/get-involved/sustainability-funding-opportunities/workplace-sustainability-fund?utm_medium=email&amp;utm_campaign=Workplace-Sustainability-Fund-&amp;utm_source=Envoke-SC-Dispatch---All-SCs&amp;utm_term=Reminder%3A-Apply-to-Workpla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iskmanagement.sites.olt.ubc.ca/files/2022/11/UBC-De-Energization-and-Lockout-Program.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rs.ubc.ca/health-safety/safety-programs/accident-incident/accidentincident-reporting-for-worker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sustain.ubc.ca/get-involved/green-labs-program/green-labs-fund?utm_medium=email&amp;utm_campaign=January-2023-Green-Labs-newsletter&amp;utm_source=Envoke-2---GreenLabs&amp;utm_term=Our-new-Green-Labs-course-is-LIVE%2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rs.ubc.ca/health-safety/safety-programs/accident-incident/investigations-for-supervisors/?utm_source=newsletter&amp;utm_medium=email&amp;utm_campaign=vpfo_sendy" TargetMode="External"/><Relationship Id="rId22" Type="http://schemas.openxmlformats.org/officeDocument/2006/relationships/image" Target="media/image2.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21530796AF964B35AFD163CC7FAC0A02"/>
        <w:category>
          <w:name w:val="General"/>
          <w:gallery w:val="placeholder"/>
        </w:category>
        <w:types>
          <w:type w:val="bbPlcHdr"/>
        </w:types>
        <w:behaviors>
          <w:behavior w:val="content"/>
        </w:behaviors>
        <w:guid w:val="{E5A4B1F6-39CE-4FFB-AE8F-F212AECAC6B0}"/>
      </w:docPartPr>
      <w:docPartBody>
        <w:p w:rsidR="00C4022F" w:rsidRDefault="00C4022F"/>
      </w:docPartBody>
    </w:docPart>
    <w:docPart>
      <w:docPartPr>
        <w:name w:val="4FD47202A3DD48D195F391BF4811F954"/>
        <w:category>
          <w:name w:val="General"/>
          <w:gallery w:val="placeholder"/>
        </w:category>
        <w:types>
          <w:type w:val="bbPlcHdr"/>
        </w:types>
        <w:behaviors>
          <w:behavior w:val="content"/>
        </w:behaviors>
        <w:guid w:val="{69CC43C1-AA5E-46C9-B31D-3A6DE64AA64D}"/>
      </w:docPartPr>
      <w:docPartBody>
        <w:p w:rsidR="007E2789" w:rsidRDefault="007E278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A4A64"/>
    <w:rsid w:val="001E0746"/>
    <w:rsid w:val="00351B7C"/>
    <w:rsid w:val="00374DA8"/>
    <w:rsid w:val="007E2789"/>
    <w:rsid w:val="009129EF"/>
    <w:rsid w:val="00BE7023"/>
    <w:rsid w:val="00C4022F"/>
    <w:rsid w:val="00C91462"/>
    <w:rsid w:val="00D46C1D"/>
    <w:rsid w:val="00E1367B"/>
    <w:rsid w:val="00E9098A"/>
    <w:rsid w:val="00F06BEA"/>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2.xml><?xml version="1.0" encoding="utf-8"?>
<ds:datastoreItem xmlns:ds="http://schemas.openxmlformats.org/officeDocument/2006/customXml" ds:itemID="{CF33CC8F-A461-4F20-B588-C01316C3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FDDFB7-6225-4E3F-AFBA-14896666F6F1}">
  <ds:schemaRefs>
    <ds:schemaRef ds:uri="http://schemas.microsoft.com/office/infopath/2007/PartnerControls"/>
    <ds:schemaRef ds:uri="http://schemas.microsoft.com/office/2006/metadata/properties"/>
    <ds:schemaRef ds:uri="http://purl.org/dc/terms/"/>
    <ds:schemaRef ds:uri="http://schemas.microsoft.com/office/2006/documentManagement/types"/>
    <ds:schemaRef ds:uri="http://purl.org/dc/elements/1.1/"/>
    <ds:schemaRef ds:uri="http://schemas.openxmlformats.org/package/2006/metadata/core-properties"/>
    <ds:schemaRef ds:uri="http://www.w3.org/XML/1998/namespace"/>
    <ds:schemaRef ds:uri="a169fe49-86d9-4b9f-a163-9271c3e82536"/>
    <ds:schemaRef ds:uri="9ec2d0b7-503f-4434-bd5e-691963e6366e"/>
    <ds:schemaRef ds:uri="http://purl.org/dc/dcmitype/"/>
  </ds:schemaRefs>
</ds:datastoreItem>
</file>

<file path=customXml/itemProps4.xml><?xml version="1.0" encoding="utf-8"?>
<ds:datastoreItem xmlns:ds="http://schemas.openxmlformats.org/officeDocument/2006/customXml" ds:itemID="{1773C65D-BB2D-449A-B01F-B1B4666BF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3</Pages>
  <Words>3344</Words>
  <Characters>180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9</cp:revision>
  <cp:lastPrinted>2021-10-21T16:16:00Z</cp:lastPrinted>
  <dcterms:created xsi:type="dcterms:W3CDTF">2023-01-05T22:06:00Z</dcterms:created>
  <dcterms:modified xsi:type="dcterms:W3CDTF">2023-01-2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